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89B11" w14:textId="3E974A75" w:rsidR="00204FDD" w:rsidRDefault="00047F90" w:rsidP="005B5235">
      <w:pPr>
        <w:rPr>
          <w:b/>
          <w:i/>
          <w:sz w:val="24"/>
        </w:rPr>
      </w:pPr>
      <w:bookmarkStart w:id="0" w:name="_GoBack"/>
      <w:bookmarkEnd w:id="0"/>
      <w:r>
        <w:rPr>
          <w:b/>
          <w:i/>
          <w:sz w:val="24"/>
        </w:rPr>
        <w:tab/>
      </w:r>
      <w:r>
        <w:rPr>
          <w:b/>
          <w:i/>
          <w:sz w:val="24"/>
        </w:rPr>
        <w:tab/>
        <w:t xml:space="preserve">            </w:t>
      </w:r>
    </w:p>
    <w:p w14:paraId="5B81B3E4" w14:textId="29690FFE" w:rsidR="00A44438" w:rsidRPr="00060733" w:rsidRDefault="00204FDD" w:rsidP="00506E49">
      <w:pPr>
        <w:rPr>
          <w:b/>
          <w:i/>
          <w:sz w:val="24"/>
        </w:rPr>
      </w:pPr>
      <w:r>
        <w:rPr>
          <w:b/>
          <w:i/>
          <w:sz w:val="24"/>
        </w:rPr>
        <w:t xml:space="preserve">                                                    </w:t>
      </w:r>
      <w:r w:rsidR="00506E49">
        <w:rPr>
          <w:b/>
          <w:i/>
          <w:sz w:val="24"/>
        </w:rPr>
        <w:t xml:space="preserve">        </w:t>
      </w:r>
      <w:r w:rsidR="00A44438" w:rsidRPr="00060733">
        <w:rPr>
          <w:b/>
          <w:i/>
          <w:sz w:val="24"/>
        </w:rPr>
        <w:t>Virginia Department of Education</w:t>
      </w:r>
      <w:r w:rsidR="00047F90">
        <w:rPr>
          <w:b/>
          <w:i/>
          <w:sz w:val="24"/>
        </w:rPr>
        <w:t xml:space="preserve">              </w:t>
      </w:r>
      <w:r w:rsidR="005B5235">
        <w:rPr>
          <w:b/>
          <w:i/>
          <w:sz w:val="24"/>
        </w:rPr>
        <w:t xml:space="preserve">             </w:t>
      </w:r>
      <w:r w:rsidR="005B5235" w:rsidRPr="00EA39C4">
        <w:rPr>
          <w:b/>
        </w:rPr>
        <w:t>Effective January 1, 2019</w:t>
      </w:r>
      <w:r w:rsidR="00047F90">
        <w:rPr>
          <w:b/>
          <w:i/>
          <w:sz w:val="24"/>
        </w:rPr>
        <w:t xml:space="preserve">           </w:t>
      </w:r>
    </w:p>
    <w:p w14:paraId="19DF0E11" w14:textId="77777777" w:rsidR="00A44438" w:rsidRPr="00060733" w:rsidRDefault="000B256B" w:rsidP="00506E49">
      <w:pPr>
        <w:ind w:left="720" w:hanging="720"/>
        <w:jc w:val="center"/>
        <w:rPr>
          <w:b/>
          <w:i/>
          <w:sz w:val="24"/>
        </w:rPr>
      </w:pPr>
      <w:r>
        <w:rPr>
          <w:b/>
          <w:i/>
          <w:sz w:val="24"/>
        </w:rPr>
        <w:t>Department of Teacher Education and Licensure</w:t>
      </w:r>
    </w:p>
    <w:p w14:paraId="1D2B6CA8" w14:textId="77777777" w:rsidR="00A44438" w:rsidRPr="00060733" w:rsidRDefault="00A44438" w:rsidP="00506E49">
      <w:pPr>
        <w:ind w:left="720" w:hanging="720"/>
        <w:jc w:val="center"/>
        <w:rPr>
          <w:b/>
          <w:i/>
          <w:sz w:val="24"/>
        </w:rPr>
      </w:pPr>
      <w:r w:rsidRPr="00060733">
        <w:rPr>
          <w:b/>
          <w:i/>
          <w:sz w:val="24"/>
        </w:rPr>
        <w:t>P.</w:t>
      </w:r>
      <w:r w:rsidR="0099572A" w:rsidRPr="00060733">
        <w:rPr>
          <w:b/>
          <w:i/>
          <w:sz w:val="24"/>
        </w:rPr>
        <w:t xml:space="preserve"> </w:t>
      </w:r>
      <w:r w:rsidRPr="00060733">
        <w:rPr>
          <w:b/>
          <w:i/>
          <w:sz w:val="24"/>
        </w:rPr>
        <w:t>O. Box 2120</w:t>
      </w:r>
    </w:p>
    <w:p w14:paraId="25F431A4" w14:textId="77777777" w:rsidR="00A44438" w:rsidRDefault="00A44438" w:rsidP="00506E49">
      <w:pPr>
        <w:ind w:left="720" w:hanging="720"/>
        <w:jc w:val="center"/>
        <w:rPr>
          <w:b/>
          <w:i/>
          <w:sz w:val="24"/>
        </w:rPr>
      </w:pPr>
      <w:r w:rsidRPr="00060733">
        <w:rPr>
          <w:b/>
          <w:i/>
          <w:sz w:val="24"/>
        </w:rPr>
        <w:t>Richmond</w:t>
      </w:r>
      <w:r w:rsidR="00172390" w:rsidRPr="00060733">
        <w:rPr>
          <w:b/>
          <w:i/>
          <w:sz w:val="24"/>
        </w:rPr>
        <w:t>, Virginia</w:t>
      </w:r>
      <w:r w:rsidRPr="00060733">
        <w:rPr>
          <w:b/>
          <w:i/>
          <w:sz w:val="24"/>
        </w:rPr>
        <w:t xml:space="preserve"> 23218-2120</w:t>
      </w:r>
    </w:p>
    <w:p w14:paraId="2421146E" w14:textId="77777777" w:rsidR="00047F90" w:rsidRPr="00060733" w:rsidRDefault="00047F90" w:rsidP="00A44438">
      <w:pPr>
        <w:ind w:left="720" w:hanging="720"/>
        <w:jc w:val="center"/>
        <w:rPr>
          <w:b/>
          <w:i/>
          <w:sz w:val="24"/>
        </w:rPr>
      </w:pPr>
    </w:p>
    <w:p w14:paraId="24198E1D" w14:textId="77777777" w:rsidR="00FA6996" w:rsidRPr="00002ABE" w:rsidRDefault="00FA6996" w:rsidP="00002ABE">
      <w:pPr>
        <w:pStyle w:val="Heading1"/>
        <w:jc w:val="center"/>
        <w:rPr>
          <w:sz w:val="36"/>
          <w:szCs w:val="36"/>
          <w:u w:val="single"/>
        </w:rPr>
      </w:pPr>
      <w:r w:rsidRPr="00002ABE">
        <w:rPr>
          <w:sz w:val="36"/>
          <w:szCs w:val="36"/>
        </w:rPr>
        <w:t>APPLICATION FOR A</w:t>
      </w:r>
      <w:r w:rsidR="00207788" w:rsidRPr="00002ABE">
        <w:rPr>
          <w:sz w:val="36"/>
          <w:szCs w:val="36"/>
        </w:rPr>
        <w:t>N INITIAL</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036DB353" w14:textId="77777777" w:rsidR="00FA6996" w:rsidRPr="00060733" w:rsidRDefault="00FA6996">
      <w:pPr>
        <w:pStyle w:val="BodyTextIndent"/>
        <w:ind w:firstLine="720"/>
        <w:jc w:val="both"/>
        <w:rPr>
          <w:b/>
          <w:u w:val="single"/>
        </w:rPr>
      </w:pPr>
    </w:p>
    <w:p w14:paraId="228520E4" w14:textId="77777777" w:rsidR="00FA6996" w:rsidRPr="00060733" w:rsidRDefault="00FA6996" w:rsidP="00A44438">
      <w:pPr>
        <w:pStyle w:val="BodyTextIndent"/>
        <w:ind w:right="720"/>
        <w:jc w:val="center"/>
      </w:pPr>
      <w:r w:rsidRPr="00060733">
        <w:rPr>
          <w:b/>
        </w:rPr>
        <w:t xml:space="preserve">(Application for a teaching license, </w:t>
      </w:r>
      <w:r w:rsidR="00E73962" w:rsidRPr="00060733">
        <w:rPr>
          <w:b/>
        </w:rPr>
        <w:t xml:space="preserve">collegiate professional license, </w:t>
      </w:r>
      <w:r w:rsidR="00E62BD4" w:rsidRPr="00060733">
        <w:rPr>
          <w:b/>
        </w:rPr>
        <w:t>postgraduate professional license,</w:t>
      </w:r>
      <w:r w:rsidR="00567D53">
        <w:rPr>
          <w:b/>
        </w:rPr>
        <w:t xml:space="preserve"> or</w:t>
      </w:r>
      <w:r w:rsidR="00E62BD4" w:rsidRPr="00060733">
        <w:rPr>
          <w:b/>
        </w:rPr>
        <w:t xml:space="preserve"> </w:t>
      </w:r>
      <w:r w:rsidRPr="00060733">
        <w:rPr>
          <w:b/>
        </w:rPr>
        <w:t>pupil personnel services license</w:t>
      </w:r>
      <w:r w:rsidR="00567D53">
        <w:rPr>
          <w:b/>
        </w:rPr>
        <w:t>)</w:t>
      </w:r>
    </w:p>
    <w:p w14:paraId="684B84F8" w14:textId="77777777" w:rsidR="00FA6996" w:rsidRPr="00060733" w:rsidRDefault="00FA6996">
      <w:pPr>
        <w:pStyle w:val="BodyTextIndent"/>
        <w:ind w:left="0"/>
        <w:rPr>
          <w:sz w:val="22"/>
          <w:szCs w:val="22"/>
        </w:rPr>
      </w:pPr>
    </w:p>
    <w:p w14:paraId="34391C80" w14:textId="77777777" w:rsidR="00FA6996" w:rsidRPr="00060733" w:rsidRDefault="00FA6996">
      <w:pPr>
        <w:pStyle w:val="BodyTextIndent"/>
        <w:ind w:left="0"/>
        <w:rPr>
          <w:szCs w:val="24"/>
        </w:rPr>
      </w:pPr>
      <w:r w:rsidRPr="00060733">
        <w:rPr>
          <w:szCs w:val="24"/>
        </w:rPr>
        <w:t>Thank you for your interest in</w:t>
      </w:r>
      <w:r w:rsidR="00021D61">
        <w:rPr>
          <w:szCs w:val="24"/>
        </w:rPr>
        <w:t xml:space="preserve"> obtaining a Virginia license</w:t>
      </w:r>
      <w:r w:rsidR="004D231D" w:rsidRPr="00060733">
        <w:rPr>
          <w:szCs w:val="24"/>
        </w:rPr>
        <w:t xml:space="preserve">.  </w:t>
      </w:r>
      <w:r w:rsidR="005F3726" w:rsidRPr="00484BD6">
        <w:rPr>
          <w:color w:val="C00000"/>
          <w:szCs w:val="24"/>
        </w:rPr>
        <w:t xml:space="preserve">Please follow the </w:t>
      </w:r>
      <w:r w:rsidR="00060733" w:rsidRPr="00484BD6">
        <w:rPr>
          <w:color w:val="C00000"/>
          <w:szCs w:val="24"/>
        </w:rPr>
        <w:t xml:space="preserve">application </w:t>
      </w:r>
      <w:r w:rsidR="005F3726" w:rsidRPr="00484BD6">
        <w:rPr>
          <w:color w:val="C00000"/>
          <w:szCs w:val="24"/>
        </w:rPr>
        <w:t>instructions</w:t>
      </w:r>
      <w:r w:rsidRPr="00484BD6">
        <w:rPr>
          <w:color w:val="C00000"/>
          <w:szCs w:val="24"/>
        </w:rPr>
        <w:t xml:space="preserve"> and return all completed information in a </w:t>
      </w:r>
      <w:r w:rsidR="003B34C4" w:rsidRPr="00484BD6">
        <w:rPr>
          <w:b/>
          <w:color w:val="C00000"/>
          <w:szCs w:val="24"/>
          <w:u w:val="single"/>
        </w:rPr>
        <w:t xml:space="preserve">single </w:t>
      </w:r>
      <w:r w:rsidRPr="00484BD6">
        <w:rPr>
          <w:b/>
          <w:color w:val="C00000"/>
          <w:szCs w:val="24"/>
          <w:u w:val="single"/>
        </w:rPr>
        <w:t>packet</w:t>
      </w:r>
      <w:r w:rsidRPr="00A46144">
        <w:rPr>
          <w:szCs w:val="24"/>
        </w:rPr>
        <w:t xml:space="preserve">. </w:t>
      </w:r>
      <w:r w:rsidR="008517C5" w:rsidRPr="00A46144">
        <w:rPr>
          <w:szCs w:val="24"/>
        </w:rPr>
        <w:t xml:space="preserve"> </w:t>
      </w:r>
      <w:r w:rsidRPr="00A46144">
        <w:rPr>
          <w:szCs w:val="24"/>
        </w:rPr>
        <w:t xml:space="preserve">If you are employed in a Virginia educational agency, please submit your completed application packet directly </w:t>
      </w:r>
      <w:r w:rsidRPr="00060733">
        <w:rPr>
          <w:szCs w:val="24"/>
        </w:rPr>
        <w:t xml:space="preserve">to the appropriate individual in your </w:t>
      </w:r>
      <w:r w:rsidR="00DE1498">
        <w:rPr>
          <w:szCs w:val="24"/>
        </w:rPr>
        <w:t xml:space="preserve">Virginia </w:t>
      </w:r>
      <w:r w:rsidRPr="00060733">
        <w:rPr>
          <w:szCs w:val="24"/>
        </w:rPr>
        <w:t xml:space="preserve">school division or </w:t>
      </w:r>
      <w:r w:rsidR="00B637D1">
        <w:rPr>
          <w:szCs w:val="24"/>
        </w:rPr>
        <w:t xml:space="preserve">Virginia </w:t>
      </w:r>
      <w:r w:rsidR="00DE1498">
        <w:rPr>
          <w:szCs w:val="24"/>
        </w:rPr>
        <w:t xml:space="preserve">accredited </w:t>
      </w:r>
      <w:r w:rsidRPr="00060733">
        <w:rPr>
          <w:szCs w:val="24"/>
        </w:rPr>
        <w:t xml:space="preserve">nonpublic school. </w:t>
      </w:r>
    </w:p>
    <w:p w14:paraId="0E071E63" w14:textId="77777777" w:rsidR="00FA6996" w:rsidRPr="00060733" w:rsidRDefault="00FA6996">
      <w:pPr>
        <w:pStyle w:val="BodyTextIndent"/>
        <w:ind w:left="0"/>
        <w:rPr>
          <w:sz w:val="22"/>
          <w:szCs w:val="22"/>
        </w:rPr>
      </w:pPr>
    </w:p>
    <w:p w14:paraId="4225852C" w14:textId="77777777" w:rsidR="00C96323" w:rsidRDefault="00FA6996">
      <w:pPr>
        <w:pStyle w:val="BodyTextIndent"/>
        <w:ind w:left="0"/>
        <w:rPr>
          <w:szCs w:val="24"/>
        </w:rPr>
      </w:pPr>
      <w:r w:rsidRPr="00060733">
        <w:rPr>
          <w:szCs w:val="24"/>
        </w:rPr>
        <w:t>If an in</w:t>
      </w:r>
      <w:r w:rsidR="00060733">
        <w:rPr>
          <w:szCs w:val="24"/>
        </w:rPr>
        <w:t xml:space="preserve">complete </w:t>
      </w:r>
      <w:r w:rsidR="00DE1498">
        <w:rPr>
          <w:szCs w:val="24"/>
        </w:rPr>
        <w:t xml:space="preserve">application </w:t>
      </w:r>
      <w:r w:rsidR="00060733">
        <w:rPr>
          <w:szCs w:val="24"/>
        </w:rPr>
        <w:t>packet is submitted or</w:t>
      </w:r>
      <w:r w:rsidRPr="00060733">
        <w:rPr>
          <w:szCs w:val="24"/>
        </w:rPr>
        <w:t xml:space="preserve"> a license cannot be issued, your application will be retained f</w:t>
      </w:r>
      <w:r w:rsidR="00DB6889" w:rsidRPr="00060733">
        <w:rPr>
          <w:szCs w:val="24"/>
        </w:rPr>
        <w:t xml:space="preserve">or </w:t>
      </w:r>
      <w:r w:rsidR="00021D61">
        <w:rPr>
          <w:szCs w:val="24"/>
        </w:rPr>
        <w:t xml:space="preserve">only one year.  After that time, a new application must be submitted.  </w:t>
      </w:r>
      <w:r w:rsidR="00060733">
        <w:rPr>
          <w:szCs w:val="24"/>
        </w:rPr>
        <w:t>An updated application is required for a license to be issued.</w:t>
      </w:r>
    </w:p>
    <w:p w14:paraId="3472AE38" w14:textId="77777777" w:rsidR="003F3115" w:rsidRDefault="003F3115">
      <w:pPr>
        <w:pStyle w:val="BodyTextIndent"/>
        <w:ind w:left="0"/>
        <w:rPr>
          <w:szCs w:val="24"/>
        </w:rPr>
      </w:pPr>
    </w:p>
    <w:p w14:paraId="2E926DE4" w14:textId="77777777" w:rsidR="00C04B62" w:rsidRPr="00815C64" w:rsidRDefault="00C04B62" w:rsidP="00990401">
      <w:pPr>
        <w:pStyle w:val="Heading2"/>
      </w:pPr>
      <w:r w:rsidRPr="000339A7">
        <w:t xml:space="preserve">  </w:t>
      </w:r>
      <w:r w:rsidRPr="00815C64">
        <w:t>CRITERIA FOR SUBMITTING AN APPLICATION FOR AN INITIAL LICENSE</w:t>
      </w:r>
    </w:p>
    <w:p w14:paraId="428E8B9C"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 xml:space="preserve">Please reference the </w:t>
      </w:r>
      <w:hyperlink r:id="rId8" w:history="1">
        <w:r w:rsidRPr="001C428B">
          <w:rPr>
            <w:rStyle w:val="Hyperlink"/>
            <w:i/>
          </w:rPr>
          <w:t>Licensure Regulations for School Personnel</w:t>
        </w:r>
      </w:hyperlink>
      <w:r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submit an application for an </w:t>
      </w:r>
      <w:r w:rsidRPr="00060733">
        <w:rPr>
          <w:b/>
          <w:szCs w:val="24"/>
          <w:u w:val="single"/>
        </w:rPr>
        <w:t>initial</w:t>
      </w:r>
      <w:r w:rsidRPr="00060733">
        <w:rPr>
          <w:szCs w:val="24"/>
        </w:rPr>
        <w:t xml:space="preserve"> Virginia license if you meet the criteria in at least one of the following: </w:t>
      </w:r>
    </w:p>
    <w:p w14:paraId="2DA81460" w14:textId="77777777"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77777777"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t>Are employed full-time as an educator under contract by a Virginia school division</w:t>
      </w:r>
      <w:r>
        <w:rPr>
          <w:sz w:val="24"/>
          <w:szCs w:val="24"/>
        </w:rPr>
        <w:t xml:space="preserve"> or a </w:t>
      </w:r>
      <w:r w:rsidRPr="00B637D1">
        <w:rPr>
          <w:sz w:val="24"/>
          <w:szCs w:val="24"/>
        </w:rPr>
        <w:t>Virginia accredited nonpublic school</w:t>
      </w:r>
      <w:r w:rsidRPr="002A5764">
        <w:rPr>
          <w:sz w:val="24"/>
          <w:szCs w:val="24"/>
        </w:rPr>
        <w:t>.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Are military personnel or veteran applying for a Virginia license</w:t>
      </w:r>
      <w:r w:rsidR="00204FDD" w:rsidRPr="002A3570">
        <w:rPr>
          <w:sz w:val="24"/>
          <w:szCs w:val="24"/>
        </w:rPr>
        <w:t>.</w:t>
      </w:r>
    </w:p>
    <w:p w14:paraId="3B5B8019" w14:textId="77777777" w:rsidR="000B626D" w:rsidRDefault="000B626D" w:rsidP="000B13B6">
      <w:pPr>
        <w:jc w:val="center"/>
        <w:rPr>
          <w:b/>
          <w:sz w:val="24"/>
          <w:szCs w:val="24"/>
        </w:rPr>
      </w:pPr>
    </w:p>
    <w:p w14:paraId="404E0956" w14:textId="77777777" w:rsidR="000B626D" w:rsidRDefault="000B626D" w:rsidP="000B13B6">
      <w:pPr>
        <w:jc w:val="center"/>
        <w:rPr>
          <w:b/>
          <w:sz w:val="24"/>
          <w:szCs w:val="24"/>
        </w:rPr>
      </w:pPr>
    </w:p>
    <w:p w14:paraId="0CC9024F" w14:textId="77777777" w:rsidR="000B626D" w:rsidRDefault="000B626D" w:rsidP="000B13B6">
      <w:pPr>
        <w:jc w:val="center"/>
        <w:rPr>
          <w:b/>
          <w:sz w:val="24"/>
          <w:szCs w:val="24"/>
        </w:rPr>
      </w:pPr>
    </w:p>
    <w:p w14:paraId="166A50EA"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4947FAF3"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p>
    <w:p w14:paraId="6973172A" w14:textId="77777777" w:rsidR="0050436C" w:rsidRDefault="000B13B6" w:rsidP="002A3570">
      <w:pPr>
        <w:pBdr>
          <w:top w:val="single" w:sz="18" w:space="1" w:color="auto"/>
          <w:left w:val="single" w:sz="18" w:space="4" w:color="auto"/>
          <w:bottom w:val="single" w:sz="18" w:space="1" w:color="auto"/>
          <w:right w:val="single" w:sz="18" w:space="4" w:color="auto"/>
        </w:pBdr>
        <w:rPr>
          <w:b/>
          <w:sz w:val="24"/>
          <w:szCs w:val="24"/>
        </w:rPr>
      </w:pPr>
      <w:r w:rsidRPr="000B13B6">
        <w:rPr>
          <w:b/>
          <w:sz w:val="24"/>
          <w:szCs w:val="24"/>
        </w:rPr>
        <w:t>The submission of an application for a Virginia license or request for license renewal may result in the denial of a license for any reason listed in the Licensure Regulations for School Personnel, 8 VAC20-2</w:t>
      </w:r>
      <w:r w:rsidR="000F4824">
        <w:rPr>
          <w:b/>
          <w:sz w:val="24"/>
          <w:szCs w:val="24"/>
        </w:rPr>
        <w:t>3</w:t>
      </w:r>
      <w:r w:rsidRPr="000B13B6">
        <w:rPr>
          <w:b/>
          <w:sz w:val="24"/>
          <w:szCs w:val="24"/>
        </w:rPr>
        <w:t>-</w:t>
      </w:r>
      <w:r w:rsidR="000F4824">
        <w:rPr>
          <w:b/>
          <w:sz w:val="24"/>
          <w:szCs w:val="24"/>
        </w:rPr>
        <w:t>75</w:t>
      </w:r>
      <w:r w:rsidRPr="000B13B6">
        <w:rPr>
          <w:b/>
          <w:sz w:val="24"/>
          <w:szCs w:val="24"/>
        </w:rPr>
        <w:t>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licensure regulations 8 VAC20-2</w:t>
      </w:r>
      <w:r w:rsidR="000F4824">
        <w:rPr>
          <w:b/>
          <w:sz w:val="24"/>
          <w:szCs w:val="24"/>
        </w:rPr>
        <w:t>3-78</w:t>
      </w:r>
      <w:r w:rsidRPr="000B13B6">
        <w:rPr>
          <w:b/>
          <w:sz w:val="24"/>
          <w:szCs w:val="24"/>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F2C301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1D3DF1FF" w14:textId="77777777" w:rsidR="004678A9" w:rsidRPr="00FA4363" w:rsidRDefault="004678A9" w:rsidP="00DA63FB">
      <w:pPr>
        <w:pStyle w:val="BodyText"/>
        <w:rPr>
          <w:color w:val="A6A6A6" w:themeColor="background1" w:themeShade="A6"/>
          <w:sz w:val="20"/>
        </w:rPr>
      </w:pPr>
    </w:p>
    <w:p w14:paraId="04BE163B" w14:textId="77777777" w:rsidR="00484BD6" w:rsidRDefault="00484BD6" w:rsidP="00484BD6">
      <w:pPr>
        <w:pStyle w:val="BodyText"/>
        <w:pBdr>
          <w:top w:val="single" w:sz="4" w:space="0" w:color="auto"/>
          <w:left w:val="single" w:sz="4" w:space="4" w:color="auto"/>
          <w:bottom w:val="single" w:sz="4" w:space="1" w:color="auto"/>
          <w:right w:val="single" w:sz="4" w:space="4" w:color="auto"/>
        </w:pBd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CA29AF">
        <w:t xml:space="preserve">INSTRUCTIONS FOR APPLYING FOR AN INITIAL VIRGINIA LICENSE FOR TEACHERS, ADMINISTRATORS AND SUPERVISORS, </w:t>
      </w:r>
      <w:r w:rsidRPr="00CA29AF">
        <w:br/>
      </w:r>
      <w:r w:rsidRPr="00CA29AF">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02B08C2A" w14:textId="77777777" w:rsidR="004E2066" w:rsidRPr="00060733"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assemble your application packet.  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A46144">
        <w:rPr>
          <w:rFonts w:ascii="Times New Roman" w:hAnsi="Times New Roman"/>
          <w:b/>
          <w:sz w:val="24"/>
          <w:u w:val="single"/>
        </w:rPr>
        <w:t xml:space="preserve">a </w:t>
      </w:r>
      <w:r w:rsidRPr="00A46144">
        <w:rPr>
          <w:rFonts w:ascii="Times New Roman" w:hAnsi="Times New Roman"/>
          <w:b/>
          <w:sz w:val="24"/>
          <w:u w:val="single"/>
        </w:rPr>
        <w:t>single packet</w:t>
      </w:r>
      <w:r w:rsidRPr="00A46144">
        <w:rPr>
          <w:rFonts w:ascii="Times New Roman" w:hAnsi="Times New Roman"/>
          <w:sz w:val="24"/>
        </w:rPr>
        <w:t xml:space="preserve"> to the Virginia Department of Education, Division of </w:t>
      </w:r>
      <w:r w:rsidR="00A6337C" w:rsidRPr="00A46144">
        <w:rPr>
          <w:rFonts w:ascii="Times New Roman" w:hAnsi="Times New Roman"/>
          <w:sz w:val="24"/>
        </w:rPr>
        <w:t>Teac</w:t>
      </w:r>
      <w:r w:rsidR="001C428B" w:rsidRPr="00A46144">
        <w:rPr>
          <w:rFonts w:ascii="Times New Roman" w:hAnsi="Times New Roman"/>
          <w:sz w:val="24"/>
        </w:rPr>
        <w:t>her Education and Licensure, P.</w:t>
      </w:r>
      <w:r w:rsidR="00A6337C" w:rsidRPr="00A46144">
        <w:rPr>
          <w:rFonts w:ascii="Times New Roman" w:hAnsi="Times New Roman"/>
          <w:sz w:val="24"/>
        </w:rPr>
        <w:t>O. Box 2120, Richmond</w:t>
      </w:r>
      <w:r w:rsidR="00A6337C">
        <w:rPr>
          <w:rFonts w:ascii="Times New Roman" w:hAnsi="Times New Roman"/>
          <w:sz w:val="24"/>
        </w:rPr>
        <w:t>, Virginia 23218-2120.</w:t>
      </w:r>
      <w:r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77777777" w:rsidR="000339A7" w:rsidRPr="00047F90" w:rsidRDefault="009958C8" w:rsidP="009D28AC">
      <w:pPr>
        <w:pStyle w:val="Heading2"/>
        <w:jc w:val="left"/>
        <w:rPr>
          <w:sz w:val="24"/>
        </w:rPr>
      </w:pPr>
      <w:r w:rsidRPr="00047F90">
        <w:t xml:space="preserve">Step 1:  </w:t>
      </w:r>
      <w:r w:rsidR="00FA6996" w:rsidRPr="00047F90">
        <w:t>Application Form</w:t>
      </w:r>
    </w:p>
    <w:p w14:paraId="5E847927" w14:textId="77777777"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6464FB">
        <w:rPr>
          <w:rFonts w:ascii="Times New Roman" w:hAnsi="Times New Roman"/>
          <w:sz w:val="24"/>
          <w:szCs w:val="24"/>
          <w:u w:val="single"/>
        </w:rPr>
        <w:t>O</w:t>
      </w:r>
      <w:r w:rsidR="00510596" w:rsidRPr="006464FB">
        <w:rPr>
          <w:rFonts w:ascii="Times New Roman" w:hAnsi="Times New Roman"/>
          <w:sz w:val="24"/>
          <w:szCs w:val="24"/>
          <w:u w:val="single"/>
        </w:rPr>
        <w:t>riginal signature</w:t>
      </w:r>
      <w:r w:rsidR="00D7305B" w:rsidRPr="006464FB">
        <w:rPr>
          <w:rFonts w:ascii="Times New Roman" w:hAnsi="Times New Roman"/>
          <w:sz w:val="24"/>
          <w:szCs w:val="24"/>
          <w:u w:val="single"/>
        </w:rPr>
        <w:t>s</w:t>
      </w:r>
      <w:r w:rsidR="00510596" w:rsidRPr="006464FB">
        <w:rPr>
          <w:rFonts w:ascii="Times New Roman" w:hAnsi="Times New Roman"/>
          <w:sz w:val="24"/>
          <w:szCs w:val="24"/>
          <w:u w:val="single"/>
        </w:rPr>
        <w:t xml:space="preserve"> </w:t>
      </w:r>
      <w:r w:rsidR="00977E49" w:rsidRPr="006464FB">
        <w:rPr>
          <w:rFonts w:ascii="Times New Roman" w:hAnsi="Times New Roman"/>
          <w:sz w:val="24"/>
          <w:szCs w:val="24"/>
          <w:u w:val="single"/>
        </w:rPr>
        <w:t xml:space="preserve">with a current date </w:t>
      </w:r>
      <w:r w:rsidR="00D7305B" w:rsidRPr="006464FB">
        <w:rPr>
          <w:rFonts w:ascii="Times New Roman" w:hAnsi="Times New Roman"/>
          <w:sz w:val="24"/>
          <w:szCs w:val="24"/>
          <w:u w:val="single"/>
        </w:rPr>
        <w:t>are</w:t>
      </w:r>
      <w:r w:rsidR="00510596" w:rsidRPr="006464FB">
        <w:rPr>
          <w:rFonts w:ascii="Times New Roman" w:hAnsi="Times New Roman"/>
          <w:sz w:val="24"/>
          <w:szCs w:val="24"/>
          <w:u w:val="single"/>
        </w:rPr>
        <w:t xml:space="preserve"> required.</w:t>
      </w:r>
      <w:r w:rsidR="00510596" w:rsidRPr="006464FB">
        <w:rPr>
          <w:rFonts w:ascii="Times New Roman" w:hAnsi="Times New Roman"/>
          <w:sz w:val="24"/>
          <w:szCs w:val="24"/>
        </w:rPr>
        <w:t xml:space="preserve"> </w:t>
      </w:r>
      <w:r w:rsidR="007B7B46" w:rsidRPr="00510596">
        <w:rPr>
          <w:rFonts w:ascii="Times New Roman" w:hAnsi="Times New Roman"/>
          <w:b/>
          <w:bCs/>
          <w:sz w:val="24"/>
          <w:szCs w:val="24"/>
        </w:rPr>
        <w:t>The</w:t>
      </w:r>
      <w:r w:rsidR="007B7B46" w:rsidRPr="000339A7">
        <w:rPr>
          <w:rFonts w:ascii="Times New Roman" w:hAnsi="Times New Roman"/>
          <w:b/>
          <w:bCs/>
          <w:sz w:val="24"/>
          <w:szCs w:val="24"/>
        </w:rPr>
        <w:t xml:space="preserve"> applicant is responsible for notifying</w:t>
      </w:r>
      <w:r w:rsidR="00CC6FBE" w:rsidRPr="000339A7">
        <w:rPr>
          <w:rFonts w:ascii="Times New Roman" w:hAnsi="Times New Roman"/>
          <w:b/>
          <w:bCs/>
          <w:sz w:val="24"/>
          <w:szCs w:val="24"/>
        </w:rPr>
        <w:t xml:space="preserve"> the </w:t>
      </w:r>
      <w:r w:rsidR="000B256B">
        <w:rPr>
          <w:rFonts w:ascii="Times New Roman" w:hAnsi="Times New Roman"/>
          <w:b/>
          <w:bCs/>
          <w:sz w:val="24"/>
          <w:szCs w:val="24"/>
        </w:rPr>
        <w:t>Department of Teacher Education and Licensure</w:t>
      </w:r>
      <w:r w:rsidR="007B7B46" w:rsidRPr="000339A7">
        <w:rPr>
          <w:rFonts w:ascii="Times New Roman" w:hAnsi="Times New Roman"/>
          <w:b/>
          <w:bCs/>
          <w:sz w:val="24"/>
          <w:szCs w:val="24"/>
        </w:rPr>
        <w:t xml:space="preserve"> in writing of </w:t>
      </w:r>
      <w:r w:rsidR="00CC6FBE" w:rsidRPr="000339A7">
        <w:rPr>
          <w:rFonts w:ascii="Times New Roman" w:hAnsi="Times New Roman"/>
          <w:b/>
          <w:bCs/>
          <w:sz w:val="24"/>
          <w:szCs w:val="24"/>
        </w:rPr>
        <w:t>mailing address</w:t>
      </w:r>
      <w:r w:rsidR="007B7B46" w:rsidRPr="000339A7">
        <w:rPr>
          <w:rFonts w:ascii="Times New Roman" w:hAnsi="Times New Roman"/>
          <w:b/>
          <w:bCs/>
          <w:sz w:val="24"/>
          <w:szCs w:val="24"/>
        </w:rPr>
        <w:t xml:space="preserve"> changes</w:t>
      </w:r>
      <w:r w:rsidR="00CC6FBE" w:rsidRPr="000339A7">
        <w:rPr>
          <w:rFonts w:ascii="Times New Roman" w:hAnsi="Times New Roman"/>
          <w:b/>
          <w:bCs/>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77777777"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Pr="003F3115">
        <w:rPr>
          <w:rFonts w:ascii="Times New Roman" w:eastAsia="Times New Roman" w:hAnsi="Times New Roman"/>
          <w:sz w:val="22"/>
          <w:szCs w:val="22"/>
        </w:rPr>
        <w:t>ecurity numbers.  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9306CC" w:rsidRPr="003F3115">
        <w:rPr>
          <w:rFonts w:ascii="Times New Roman" w:eastAsia="Times New Roman" w:hAnsi="Times New Roman"/>
          <w:sz w:val="22"/>
          <w:szCs w:val="22"/>
        </w:rPr>
        <w:t xml:space="preserve"> states.  Virginia also reports</w:t>
      </w:r>
      <w:r w:rsidRPr="003F3115">
        <w:rPr>
          <w:rFonts w:ascii="Times New Roman" w:eastAsia="Times New Roman" w:hAnsi="Times New Roman"/>
          <w:sz w:val="22"/>
          <w:szCs w:val="22"/>
        </w:rPr>
        <w:t xml:space="preserve"> information to the clearinghouse as needed.  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 xml:space="preserve">suspension, denial, and reinstatement as noted abo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D62E4D">
        <w:rPr>
          <w:rFonts w:ascii="Times New Roman" w:eastAsia="Times New Roman" w:hAnsi="Times New Roman"/>
          <w:sz w:val="22"/>
          <w:szCs w:val="22"/>
          <w:u w:val="single"/>
        </w:rPr>
        <w:t>r Social S</w:t>
      </w:r>
      <w:r w:rsidR="007B7B46" w:rsidRPr="003F3115">
        <w:rPr>
          <w:rFonts w:ascii="Times New Roman" w:eastAsia="Times New Roman" w:hAnsi="Times New Roman"/>
          <w:sz w:val="22"/>
          <w:szCs w:val="22"/>
          <w:u w:val="single"/>
        </w:rPr>
        <w:t>ecurity n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processed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77777777" w:rsidR="00376E35" w:rsidRPr="003F3115" w:rsidRDefault="00376E35" w:rsidP="00FB56DE">
      <w:pPr>
        <w:ind w:left="360"/>
        <w:rPr>
          <w:sz w:val="22"/>
          <w:szCs w:val="22"/>
        </w:rPr>
      </w:pPr>
      <w:r w:rsidRPr="00321ABC">
        <w:rPr>
          <w:b/>
          <w:sz w:val="22"/>
          <w:szCs w:val="22"/>
          <w:u w:val="single"/>
        </w:rPr>
        <w:t>NOTICE</w:t>
      </w:r>
      <w:r w:rsidRPr="003F3115">
        <w:rPr>
          <w:sz w:val="22"/>
          <w:szCs w:val="22"/>
        </w:rPr>
        <w:t>: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77777777"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77777777" w:rsidR="000339A7" w:rsidRPr="00047F90" w:rsidRDefault="009958C8" w:rsidP="009D28AC">
      <w:pPr>
        <w:pStyle w:val="Heading2"/>
        <w:jc w:val="left"/>
        <w:rPr>
          <w:sz w:val="24"/>
        </w:rPr>
      </w:pPr>
      <w:r w:rsidRPr="00047F90">
        <w:t xml:space="preserve">Step 2:  </w:t>
      </w:r>
      <w:r w:rsidR="00FA6996" w:rsidRPr="00047F90">
        <w:t>Nonrefundable Application Fee</w:t>
      </w:r>
      <w:r w:rsidRPr="00047F90">
        <w:rPr>
          <w:sz w:val="24"/>
        </w:rPr>
        <w:t xml:space="preserve"> </w:t>
      </w:r>
    </w:p>
    <w:p w14:paraId="48087C4D" w14:textId="7EA19DA8"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060733">
        <w:rPr>
          <w:i/>
          <w:sz w:val="24"/>
        </w:rPr>
        <w:t>Treasurer of Virginia</w:t>
      </w:r>
      <w:r w:rsidR="00F57C0D">
        <w:rPr>
          <w:sz w:val="24"/>
        </w:rPr>
        <w:t>.</w:t>
      </w:r>
      <w:r w:rsidR="00FA6996" w:rsidRPr="00060733">
        <w:rPr>
          <w:sz w:val="24"/>
        </w:rPr>
        <w:t xml:space="preserve"> </w:t>
      </w:r>
      <w:r w:rsidR="009958C8" w:rsidRPr="00060733">
        <w:rPr>
          <w:sz w:val="24"/>
        </w:rPr>
        <w:t xml:space="preserve"> </w:t>
      </w:r>
      <w:r w:rsidR="00406867" w:rsidRPr="00060733">
        <w:rPr>
          <w:sz w:val="24"/>
          <w:u w:val="single"/>
        </w:rPr>
        <w:t>A $</w:t>
      </w:r>
      <w:r w:rsidR="00DB6889" w:rsidRPr="00060733">
        <w:rPr>
          <w:sz w:val="24"/>
          <w:u w:val="single"/>
        </w:rPr>
        <w:t>50</w:t>
      </w:r>
      <w:r w:rsidR="00FA6996" w:rsidRPr="00060733">
        <w:rPr>
          <w:sz w:val="24"/>
          <w:u w:val="single"/>
        </w:rPr>
        <w:t xml:space="preserve"> processing fee is assessed for a </w:t>
      </w:r>
      <w:r w:rsidR="00341E85" w:rsidRPr="00060733">
        <w:rPr>
          <w:sz w:val="24"/>
          <w:u w:val="single"/>
        </w:rPr>
        <w:t xml:space="preserve">check </w:t>
      </w:r>
      <w:r w:rsidR="00FA6996" w:rsidRPr="00060733">
        <w:rPr>
          <w:sz w:val="24"/>
          <w:u w:val="single"/>
        </w:rPr>
        <w:t xml:space="preserve">returned </w:t>
      </w:r>
      <w:r w:rsidR="00341E85" w:rsidRPr="00060733">
        <w:rPr>
          <w:sz w:val="24"/>
          <w:u w:val="single"/>
        </w:rPr>
        <w:t>for any reason</w:t>
      </w:r>
      <w:r w:rsidR="004724A6" w:rsidRPr="00060733">
        <w:rPr>
          <w:sz w:val="24"/>
          <w:u w:val="single"/>
        </w:rPr>
        <w:t>.  Returned checks are subject to collection action.</w:t>
      </w:r>
    </w:p>
    <w:p w14:paraId="089562C7" w14:textId="77777777" w:rsidR="00FA6996" w:rsidRPr="00060733" w:rsidRDefault="00FA6996">
      <w:pPr>
        <w:rPr>
          <w:sz w:val="24"/>
        </w:rPr>
      </w:pPr>
    </w:p>
    <w:p w14:paraId="65FB26BC" w14:textId="77777777" w:rsidR="000339A7" w:rsidRPr="00047F90" w:rsidRDefault="009958C8" w:rsidP="009D28AC">
      <w:pPr>
        <w:pStyle w:val="Heading2"/>
        <w:jc w:val="left"/>
      </w:pPr>
      <w:r w:rsidRPr="00047F90">
        <w:t xml:space="preserve">Step 3:  </w:t>
      </w:r>
      <w:r w:rsidR="00FA6996" w:rsidRPr="00047F90">
        <w:t>College Verification Form</w:t>
      </w:r>
    </w:p>
    <w:p w14:paraId="6F09EE35" w14:textId="77777777" w:rsidR="00FA6996" w:rsidRPr="00060733"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 xml:space="preserve">racticum/internsh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6B046761" w14:textId="77777777" w:rsidR="00FB56DE" w:rsidRPr="00047F90" w:rsidRDefault="00FB56DE">
      <w:pPr>
        <w:rPr>
          <w:color w:val="1F497D" w:themeColor="text2"/>
          <w:sz w:val="24"/>
          <w:u w:val="single"/>
        </w:rPr>
      </w:pPr>
    </w:p>
    <w:p w14:paraId="22FEE575" w14:textId="77777777" w:rsidR="003F3115" w:rsidRPr="00047F90" w:rsidRDefault="009958C8" w:rsidP="009D28AC">
      <w:pPr>
        <w:pStyle w:val="Heading2"/>
        <w:jc w:val="left"/>
      </w:pPr>
      <w:r w:rsidRPr="00047F90">
        <w:t xml:space="preserve">Step 4:  </w:t>
      </w:r>
      <w:r w:rsidR="003F3115" w:rsidRPr="00047F90">
        <w:t>Report on Experience</w:t>
      </w:r>
      <w:r w:rsidR="00FA6996" w:rsidRPr="00047F90">
        <w:t xml:space="preserve"> </w:t>
      </w:r>
      <w:r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public school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78C90C55" w14:textId="77777777" w:rsidR="00E33A80" w:rsidRDefault="00E33A80">
      <w:pPr>
        <w:rPr>
          <w:sz w:val="24"/>
        </w:rPr>
      </w:pPr>
    </w:p>
    <w:p w14:paraId="53EB0B25" w14:textId="77777777" w:rsidR="00E33A80" w:rsidRPr="00060733" w:rsidRDefault="00E33A80">
      <w:pPr>
        <w:rPr>
          <w:sz w:val="24"/>
        </w:rPr>
      </w:pPr>
    </w:p>
    <w:p w14:paraId="7B17646D" w14:textId="77777777" w:rsidR="00484BD6" w:rsidRDefault="00484BD6" w:rsidP="00FA4363">
      <w:pPr>
        <w:jc w:val="center"/>
        <w:rPr>
          <w:b/>
          <w:color w:val="A6A6A6" w:themeColor="background1" w:themeShade="A6"/>
        </w:rPr>
      </w:pPr>
    </w:p>
    <w:p w14:paraId="4B74AF92" w14:textId="77777777" w:rsidR="00FA6996" w:rsidRPr="00047F90" w:rsidRDefault="00CA29AF" w:rsidP="00FA4363">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5680452F" w14:textId="77777777" w:rsidR="003F3115" w:rsidRPr="00047F90" w:rsidRDefault="009958C8" w:rsidP="009D28AC">
      <w:pPr>
        <w:pStyle w:val="Heading2"/>
        <w:jc w:val="left"/>
      </w:pPr>
      <w:r w:rsidRPr="00047F90">
        <w:lastRenderedPageBreak/>
        <w:t xml:space="preserve">Step 5:  </w:t>
      </w:r>
      <w:r w:rsidR="00FA6996" w:rsidRPr="00047F90">
        <w:t>Professional Teacher’s Assessment Scores</w:t>
      </w:r>
    </w:p>
    <w:p w14:paraId="11EB116A" w14:textId="77777777"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234304" w:rsidRPr="00060733">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234304" w:rsidRPr="00060733">
        <w:rPr>
          <w:sz w:val="24"/>
        </w:rPr>
        <w:t xml:space="preserve">.  </w:t>
      </w:r>
      <w:r w:rsidR="00724B45" w:rsidRPr="00060733">
        <w:rPr>
          <w:sz w:val="24"/>
        </w:rPr>
        <w:t>Pl</w:t>
      </w:r>
      <w:r w:rsidR="00DE1498">
        <w:rPr>
          <w:sz w:val="24"/>
        </w:rPr>
        <w:t xml:space="preserve">ease refer to the </w:t>
      </w:r>
      <w:hyperlink r:id="rId9" w:history="1">
        <w:r w:rsidR="006464FB" w:rsidRPr="005E3FE4">
          <w:rPr>
            <w:rStyle w:val="Hyperlink"/>
            <w:sz w:val="24"/>
          </w:rPr>
          <w:t>testing information</w:t>
        </w:r>
      </w:hyperlink>
      <w:r w:rsidR="005E3FE4">
        <w:rPr>
          <w:sz w:val="24"/>
        </w:rPr>
        <w:t xml:space="preserve"> on the Licensure </w:t>
      </w:r>
      <w:r w:rsidR="006464FB">
        <w:rPr>
          <w:sz w:val="24"/>
        </w:rPr>
        <w:t>website.</w:t>
      </w:r>
      <w:r w:rsidR="005E3FE4">
        <w:rPr>
          <w:sz w:val="24"/>
        </w:rPr>
        <w:t xml:space="preserve">  </w:t>
      </w:r>
    </w:p>
    <w:p w14:paraId="0207D439" w14:textId="77777777" w:rsidR="002A3570" w:rsidRDefault="002A3570" w:rsidP="00AA2AC3">
      <w:pPr>
        <w:rPr>
          <w:sz w:val="24"/>
        </w:rPr>
      </w:pPr>
    </w:p>
    <w:p w14:paraId="0165317A" w14:textId="77777777" w:rsidR="002A3570" w:rsidRDefault="002A3570" w:rsidP="00AA2AC3">
      <w:pPr>
        <w:rPr>
          <w:sz w:val="24"/>
        </w:rPr>
      </w:pPr>
      <w:r w:rsidRPr="002C5281">
        <w:rPr>
          <w:b/>
          <w:sz w:val="24"/>
        </w:rPr>
        <w:t>Effective July 1, 2018</w:t>
      </w:r>
      <w:r>
        <w:rPr>
          <w:sz w:val="24"/>
        </w:rPr>
        <w:t xml:space="preserve">, </w:t>
      </w:r>
      <w:hyperlink r:id="rId10" w:history="1">
        <w:r w:rsidRPr="002C5281">
          <w:rPr>
            <w:rStyle w:val="Hyperlink"/>
            <w:sz w:val="24"/>
          </w:rPr>
          <w:t>House Bill 1125</w:t>
        </w:r>
      </w:hyperlink>
      <w:r>
        <w:rPr>
          <w:sz w:val="24"/>
        </w:rPr>
        <w:t xml:space="preserve"> states in part:</w:t>
      </w:r>
    </w:p>
    <w:p w14:paraId="2227D397" w14:textId="77777777" w:rsidR="002A3570" w:rsidRDefault="002A3570" w:rsidP="00AA2AC3">
      <w:pPr>
        <w:rPr>
          <w:sz w:val="24"/>
        </w:rPr>
      </w:pPr>
    </w:p>
    <w:p w14:paraId="6CED1027" w14:textId="77777777" w:rsidR="002C5281" w:rsidRPr="002C5281" w:rsidRDefault="002C5281" w:rsidP="00AA2AC3">
      <w:pPr>
        <w:rPr>
          <w:i/>
          <w:color w:val="333333"/>
          <w:sz w:val="24"/>
          <w:szCs w:val="24"/>
        </w:rPr>
      </w:pPr>
      <w:r>
        <w:rPr>
          <w:i/>
          <w:color w:val="333333"/>
          <w:sz w:val="24"/>
          <w:szCs w:val="24"/>
        </w:rPr>
        <w:t>…</w:t>
      </w:r>
      <w:r w:rsidR="002A3570" w:rsidRPr="002C5281">
        <w:rPr>
          <w:i/>
          <w:color w:val="333333"/>
          <w:sz w:val="24"/>
          <w:szCs w:val="24"/>
        </w:rPr>
        <w:t>For individuals who have obtained a valid out-of-state license, with full credentials and without deficiencies, that is in force at the time the application for a Virginia license is received by the Department of Education.</w:t>
      </w:r>
      <w:r w:rsidR="002A3570" w:rsidRPr="002C5281">
        <w:rPr>
          <w:i/>
          <w:iCs/>
          <w:color w:val="333333"/>
          <w:sz w:val="24"/>
          <w:szCs w:val="24"/>
        </w:rPr>
        <w:t xml:space="preserve">  Each such</w:t>
      </w:r>
      <w:r w:rsidR="002A3570" w:rsidRPr="002C5281">
        <w:rPr>
          <w:i/>
          <w:color w:val="333333"/>
          <w:sz w:val="24"/>
          <w:szCs w:val="24"/>
        </w:rPr>
        <w:t xml:space="preserve"> individual </w:t>
      </w:r>
      <w:r w:rsidR="002A3570" w:rsidRPr="002C5281">
        <w:rPr>
          <w:i/>
          <w:iCs/>
          <w:color w:val="333333"/>
          <w:sz w:val="24"/>
          <w:szCs w:val="24"/>
        </w:rPr>
        <w:t>shall</w:t>
      </w:r>
      <w:r w:rsidR="002A3570" w:rsidRPr="002C5281">
        <w:rPr>
          <w:i/>
          <w:color w:val="333333"/>
          <w:sz w:val="24"/>
          <w:szCs w:val="24"/>
        </w:rPr>
        <w:t xml:space="preserve"> establish a file in the Department of Education by submitting a complete application packet, which shall include official student transcripts.</w:t>
      </w:r>
      <w:r w:rsidR="002A3570" w:rsidRPr="002C5281">
        <w:rPr>
          <w:i/>
          <w:iCs/>
          <w:color w:val="333333"/>
          <w:sz w:val="24"/>
          <w:szCs w:val="24"/>
        </w:rPr>
        <w:t xml:space="preserve"> </w:t>
      </w:r>
      <w:r>
        <w:rPr>
          <w:i/>
          <w:iCs/>
          <w:color w:val="333333"/>
          <w:sz w:val="24"/>
          <w:szCs w:val="24"/>
        </w:rPr>
        <w:t xml:space="preserve"> </w:t>
      </w:r>
      <w:r w:rsidR="002A3570" w:rsidRPr="002C5281">
        <w:rPr>
          <w:i/>
          <w:iCs/>
          <w:color w:val="333333"/>
          <w:sz w:val="24"/>
          <w:szCs w:val="24"/>
        </w:rPr>
        <w:t>No</w:t>
      </w:r>
      <w:r w:rsidR="002A3570" w:rsidRPr="002C5281">
        <w:rPr>
          <w:i/>
          <w:color w:val="333333"/>
          <w:sz w:val="24"/>
          <w:szCs w:val="24"/>
        </w:rPr>
        <w:t xml:space="preserve"> service requirements</w:t>
      </w:r>
      <w:r w:rsidR="002A3570" w:rsidRPr="002C5281">
        <w:rPr>
          <w:i/>
          <w:iCs/>
          <w:color w:val="333333"/>
          <w:sz w:val="24"/>
          <w:szCs w:val="24"/>
        </w:rPr>
        <w:t xml:space="preserve"> or</w:t>
      </w:r>
      <w:r w:rsidR="002A3570" w:rsidRPr="002C5281">
        <w:rPr>
          <w:i/>
          <w:color w:val="333333"/>
          <w:sz w:val="24"/>
          <w:szCs w:val="24"/>
        </w:rPr>
        <w:t xml:space="preserve"> licensing assessments shall be required </w:t>
      </w:r>
      <w:r w:rsidR="002A3570" w:rsidRPr="002C5281">
        <w:rPr>
          <w:i/>
          <w:iCs/>
          <w:color w:val="333333"/>
          <w:sz w:val="24"/>
          <w:szCs w:val="24"/>
        </w:rPr>
        <w:t>for</w:t>
      </w:r>
      <w:r w:rsidR="002A3570" w:rsidRPr="002C5281">
        <w:rPr>
          <w:i/>
          <w:color w:val="333333"/>
          <w:sz w:val="24"/>
          <w:szCs w:val="24"/>
        </w:rPr>
        <w:t xml:space="preserve"> any such individual</w:t>
      </w:r>
      <w:r>
        <w:rPr>
          <w:i/>
          <w:color w:val="333333"/>
          <w:sz w:val="24"/>
          <w:szCs w:val="24"/>
        </w:rPr>
        <w:t>…</w:t>
      </w:r>
    </w:p>
    <w:p w14:paraId="5D91A017" w14:textId="77777777" w:rsidR="002C5281" w:rsidRDefault="002C5281"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77777777" w:rsidR="0001399D" w:rsidRPr="00047F90" w:rsidRDefault="009958C8" w:rsidP="009D28AC">
      <w:pPr>
        <w:pStyle w:val="Heading2"/>
        <w:jc w:val="left"/>
      </w:pPr>
      <w:r w:rsidRPr="00047F90">
        <w:t xml:space="preserve">Step 6:  </w:t>
      </w:r>
      <w:r w:rsidR="0001399D" w:rsidRPr="00047F90">
        <w:t>Official Student Transcripts</w:t>
      </w:r>
    </w:p>
    <w:p w14:paraId="2AE27F4A" w14:textId="77777777" w:rsidR="00CB0461" w:rsidRPr="00002ABE" w:rsidRDefault="00FB56DE" w:rsidP="00002ABE">
      <w:pPr>
        <w:rPr>
          <w:sz w:val="24"/>
          <w:szCs w:val="24"/>
        </w:rPr>
      </w:pPr>
      <w:r w:rsidRPr="00CF5810">
        <w:rPr>
          <w:b/>
          <w:sz w:val="24"/>
          <w:szCs w:val="24"/>
        </w:rPr>
        <w:t>Include official transcripts from all colleges and universities attended.</w:t>
      </w:r>
      <w:r w:rsidRPr="00002AB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9306CC" w:rsidRPr="00002ABE">
        <w:rPr>
          <w:sz w:val="24"/>
          <w:szCs w:val="24"/>
        </w:rPr>
        <w:t xml:space="preserve">  </w:t>
      </w:r>
      <w:r w:rsidR="00FA6996" w:rsidRPr="00002ABE">
        <w:rPr>
          <w:sz w:val="24"/>
          <w:szCs w:val="24"/>
        </w:rPr>
        <w:t>Request official student transcripts to be sent to you</w:t>
      </w:r>
      <w:r w:rsidR="00AA2AC3" w:rsidRPr="00002ABE">
        <w:rPr>
          <w:sz w:val="24"/>
          <w:szCs w:val="24"/>
        </w:rPr>
        <w:t>,</w:t>
      </w:r>
      <w:r w:rsidR="00FA6996" w:rsidRPr="00002ABE">
        <w:rPr>
          <w:sz w:val="24"/>
          <w:szCs w:val="24"/>
        </w:rPr>
        <w:t xml:space="preserve"> and submit the transcripts with your application packet.  Official student transcripts </w:t>
      </w:r>
      <w:r w:rsidR="00AA2AC3" w:rsidRPr="00002ABE">
        <w:rPr>
          <w:sz w:val="24"/>
          <w:szCs w:val="24"/>
        </w:rPr>
        <w:t>that</w:t>
      </w:r>
      <w:r w:rsidR="00FA6996" w:rsidRPr="00002ABE">
        <w:rPr>
          <w:sz w:val="24"/>
          <w:szCs w:val="24"/>
        </w:rPr>
        <w:t xml:space="preserve"> have been issued to students are </w:t>
      </w:r>
      <w:r w:rsidR="009306CC" w:rsidRPr="00002ABE">
        <w:rPr>
          <w:sz w:val="24"/>
          <w:szCs w:val="24"/>
        </w:rPr>
        <w:t xml:space="preserve">acceptable.  </w:t>
      </w:r>
      <w:r w:rsidR="00321ABC" w:rsidRPr="00002ABE">
        <w:rPr>
          <w:sz w:val="24"/>
          <w:szCs w:val="24"/>
        </w:rPr>
        <w:t>{</w:t>
      </w:r>
      <w:r w:rsidR="006C1FCD">
        <w:rPr>
          <w:sz w:val="24"/>
          <w:szCs w:val="24"/>
        </w:rPr>
        <w:t>D</w:t>
      </w:r>
      <w:r w:rsidR="006C1FCD" w:rsidRPr="00002ABE">
        <w:rPr>
          <w:sz w:val="24"/>
          <w:szCs w:val="24"/>
        </w:rPr>
        <w:t xml:space="preserve">o </w:t>
      </w:r>
      <w:r w:rsidR="006C1FCD" w:rsidRPr="006C1FCD">
        <w:rPr>
          <w:b/>
          <w:sz w:val="24"/>
          <w:szCs w:val="24"/>
        </w:rPr>
        <w:t>not</w:t>
      </w:r>
      <w:r w:rsidR="006C1FCD" w:rsidRPr="00002ABE">
        <w:rPr>
          <w:sz w:val="24"/>
          <w:szCs w:val="24"/>
        </w:rPr>
        <w:t xml:space="preserve"> have transcripts sent directly from the institution to this office.</w:t>
      </w:r>
      <w:r w:rsidR="00321ABC" w:rsidRPr="00002ABE">
        <w:rPr>
          <w:sz w:val="24"/>
          <w:szCs w:val="24"/>
        </w:rPr>
        <w:t>}</w:t>
      </w:r>
    </w:p>
    <w:p w14:paraId="4E39FAD8" w14:textId="77777777" w:rsidR="00CB0461" w:rsidRPr="00002ABE" w:rsidRDefault="00CB0461" w:rsidP="00002ABE">
      <w:pPr>
        <w:rPr>
          <w:sz w:val="24"/>
          <w:szCs w:val="24"/>
        </w:rPr>
      </w:pPr>
    </w:p>
    <w:p w14:paraId="21591CD1" w14:textId="77777777" w:rsidR="001D2CFC" w:rsidRPr="006C1FCD" w:rsidRDefault="00CB0461" w:rsidP="00002ABE">
      <w:pPr>
        <w:rPr>
          <w:b/>
          <w:sz w:val="24"/>
          <w:szCs w:val="24"/>
        </w:rPr>
      </w:pPr>
      <w:r w:rsidRPr="00002ABE">
        <w:rPr>
          <w:sz w:val="24"/>
          <w:szCs w:val="24"/>
        </w:rPr>
        <w:t xml:space="preserve">Some institutions contract with other companies to issue official transcripts.  The transcripts may be accepted if received in sealed envelopes.  </w:t>
      </w:r>
      <w:r w:rsidR="00FA6996" w:rsidRPr="00002ABE">
        <w:rPr>
          <w:sz w:val="24"/>
          <w:szCs w:val="24"/>
        </w:rPr>
        <w:t xml:space="preserve">Placement records sent from colleges, </w:t>
      </w:r>
      <w:r w:rsidR="00F41A6D" w:rsidRPr="00002ABE">
        <w:rPr>
          <w:sz w:val="24"/>
          <w:szCs w:val="24"/>
        </w:rPr>
        <w:t xml:space="preserve">electronic transcripts, </w:t>
      </w:r>
      <w:r w:rsidR="00FA6996" w:rsidRPr="00002ABE">
        <w:rPr>
          <w:sz w:val="24"/>
          <w:szCs w:val="24"/>
        </w:rPr>
        <w:t>grade reports,</w:t>
      </w:r>
      <w:r w:rsidR="0063533F" w:rsidRPr="00002ABE">
        <w:rPr>
          <w:sz w:val="24"/>
          <w:szCs w:val="24"/>
        </w:rPr>
        <w:t xml:space="preserve"> </w:t>
      </w:r>
      <w:r w:rsidR="000D1BB8" w:rsidRPr="00002ABE">
        <w:rPr>
          <w:sz w:val="24"/>
          <w:szCs w:val="24"/>
        </w:rPr>
        <w:t xml:space="preserve">PDFs, </w:t>
      </w:r>
      <w:r w:rsidR="0063533F" w:rsidRPr="00002ABE">
        <w:rPr>
          <w:sz w:val="24"/>
          <w:szCs w:val="24"/>
        </w:rPr>
        <w:t xml:space="preserve">photocopies, and student printouts </w:t>
      </w:r>
      <w:r w:rsidR="00FA6996" w:rsidRPr="00002ABE">
        <w:rPr>
          <w:sz w:val="24"/>
          <w:szCs w:val="24"/>
        </w:rPr>
        <w:t>of transcripts will not be accepted or returned.</w:t>
      </w:r>
      <w:r w:rsidR="001D2CFC" w:rsidRPr="00002ABE">
        <w:rPr>
          <w:sz w:val="24"/>
          <w:szCs w:val="24"/>
        </w:rPr>
        <w:t xml:space="preserve">  </w:t>
      </w:r>
      <w:r w:rsidRPr="006C1FCD">
        <w:rPr>
          <w:b/>
          <w:sz w:val="24"/>
          <w:szCs w:val="24"/>
        </w:rPr>
        <w:t>Please do not have transcripts sent directly from the institution to this office.</w:t>
      </w:r>
    </w:p>
    <w:p w14:paraId="72B34A6D" w14:textId="77777777" w:rsidR="001D2CFC" w:rsidRPr="00060733" w:rsidRDefault="001D2CFC">
      <w:pPr>
        <w:rPr>
          <w:b/>
          <w:sz w:val="24"/>
        </w:rPr>
      </w:pPr>
    </w:p>
    <w:p w14:paraId="633B22E5" w14:textId="77777777" w:rsidR="00CB0461" w:rsidRPr="00990401" w:rsidRDefault="009958C8" w:rsidP="009D28AC">
      <w:pPr>
        <w:pStyle w:val="Heading2"/>
        <w:jc w:val="left"/>
      </w:pPr>
      <w:r w:rsidRPr="00990401">
        <w:t xml:space="preserve">Step 7:  </w:t>
      </w:r>
      <w:r w:rsidR="00FA6996" w:rsidRPr="00990401">
        <w:t>Out-of-state License(s)</w:t>
      </w:r>
    </w:p>
    <w:p w14:paraId="6EB68939" w14:textId="085C5DF1" w:rsidR="00FA6996" w:rsidRPr="00060733" w:rsidRDefault="00CB0461">
      <w:pPr>
        <w:rPr>
          <w:sz w:val="24"/>
        </w:rPr>
      </w:pPr>
      <w:r>
        <w:rPr>
          <w:sz w:val="24"/>
        </w:rPr>
        <w:t>Include</w:t>
      </w:r>
      <w:r w:rsidR="00FA6996" w:rsidRPr="00060733">
        <w:rPr>
          <w:sz w:val="24"/>
        </w:rPr>
        <w:t xml:space="preserve"> a </w:t>
      </w:r>
      <w:r w:rsidR="00FA6996" w:rsidRPr="00060733">
        <w:rPr>
          <w:b/>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p>
    <w:p w14:paraId="6BBB4E55" w14:textId="77777777" w:rsidR="006938BE" w:rsidRPr="00060733" w:rsidRDefault="006938BE">
      <w:pPr>
        <w:rPr>
          <w:sz w:val="24"/>
        </w:rPr>
      </w:pPr>
    </w:p>
    <w:p w14:paraId="0BB91230" w14:textId="77777777" w:rsidR="00CB0461" w:rsidRPr="00047F90" w:rsidRDefault="009958C8" w:rsidP="009D28AC">
      <w:pPr>
        <w:pStyle w:val="Heading2"/>
        <w:jc w:val="left"/>
      </w:pPr>
      <w:r w:rsidRPr="00047F90">
        <w:t xml:space="preserve">Step 8:  </w:t>
      </w:r>
      <w:r w:rsidR="00234304" w:rsidRPr="00047F90">
        <w:t>Certification</w:t>
      </w:r>
      <w:r w:rsidR="006938BE" w:rsidRPr="00047F90">
        <w:t xml:space="preserve"> of Child Abuse </w:t>
      </w:r>
      <w:r w:rsidR="00B87C76" w:rsidRPr="00047F90">
        <w:t xml:space="preserve">and Neglect </w:t>
      </w:r>
      <w:r w:rsidR="006938BE" w:rsidRPr="00047F90">
        <w:t>Recogn</w:t>
      </w:r>
      <w:r w:rsidR="00CB0461" w:rsidRPr="00047F90">
        <w:t>ition and Intervention Training</w:t>
      </w:r>
    </w:p>
    <w:p w14:paraId="55FB5FED" w14:textId="77777777" w:rsidR="00953FD8" w:rsidRPr="00060733" w:rsidRDefault="00CB0461" w:rsidP="00953FD8">
      <w:pPr>
        <w:rPr>
          <w:sz w:val="24"/>
        </w:rPr>
      </w:pPr>
      <w:r>
        <w:rPr>
          <w:sz w:val="24"/>
        </w:rPr>
        <w:t xml:space="preserve">Include a copy of the </w:t>
      </w:r>
      <w:r w:rsidR="00F71087" w:rsidRPr="00060733">
        <w:rPr>
          <w:sz w:val="24"/>
        </w:rPr>
        <w:t xml:space="preserve">certificate </w:t>
      </w:r>
      <w:r>
        <w:rPr>
          <w:sz w:val="24"/>
        </w:rPr>
        <w:t>verifying completion of this statutory requirement.  I</w:t>
      </w:r>
      <w:r w:rsidR="006938BE" w:rsidRPr="00060733">
        <w:rPr>
          <w:sz w:val="24"/>
        </w:rPr>
        <w:t>ndividua</w:t>
      </w:r>
      <w:r w:rsidR="00C16043" w:rsidRPr="00060733">
        <w:rPr>
          <w:sz w:val="24"/>
        </w:rPr>
        <w:t xml:space="preserve">ls seeking initial licensure </w:t>
      </w:r>
      <w:r w:rsidR="006938BE" w:rsidRPr="00060733">
        <w:rPr>
          <w:sz w:val="24"/>
        </w:rPr>
        <w:t xml:space="preserve">must complete study in child abuse </w:t>
      </w:r>
      <w:r w:rsidR="00B87C76" w:rsidRPr="00060733">
        <w:rPr>
          <w:sz w:val="24"/>
        </w:rPr>
        <w:t xml:space="preserve">and neglect </w:t>
      </w:r>
      <w:r w:rsidR="006938BE" w:rsidRPr="00060733">
        <w:rPr>
          <w:sz w:val="24"/>
        </w:rPr>
        <w:t xml:space="preserve">recognition and intervention in accordance with curriculum guidelines approved by the </w:t>
      </w:r>
      <w:r w:rsidR="00B637D1">
        <w:rPr>
          <w:sz w:val="24"/>
        </w:rPr>
        <w:t xml:space="preserve">Virginia </w:t>
      </w:r>
      <w:r w:rsidR="006938BE" w:rsidRPr="00060733">
        <w:rPr>
          <w:sz w:val="24"/>
        </w:rPr>
        <w:t>Board of Education</w:t>
      </w:r>
      <w:r w:rsidR="006938BE" w:rsidRPr="009671F9">
        <w:rPr>
          <w:sz w:val="24"/>
          <w:szCs w:val="24"/>
        </w:rPr>
        <w:t>.</w:t>
      </w:r>
      <w:r w:rsidR="00234304" w:rsidRPr="009671F9">
        <w:rPr>
          <w:sz w:val="24"/>
          <w:szCs w:val="24"/>
        </w:rPr>
        <w:t xml:space="preserve">  </w:t>
      </w:r>
      <w:r w:rsidR="009671F9" w:rsidRPr="009671F9">
        <w:rPr>
          <w:color w:val="000000"/>
          <w:sz w:val="24"/>
          <w:szCs w:val="24"/>
        </w:rPr>
        <w:t xml:space="preserve">A </w:t>
      </w:r>
      <w:hyperlink r:id="rId11" w:history="1">
        <w:r w:rsidR="009671F9" w:rsidRPr="009671F9">
          <w:rPr>
            <w:rStyle w:val="Hyperlink"/>
            <w:sz w:val="24"/>
            <w:szCs w:val="24"/>
          </w:rPr>
          <w:t>training module</w:t>
        </w:r>
      </w:hyperlink>
      <w:r w:rsidR="009671F9" w:rsidRPr="009671F9">
        <w:rPr>
          <w:color w:val="000000"/>
          <w:sz w:val="24"/>
          <w:szCs w:val="24"/>
        </w:rPr>
        <w:t xml:space="preserve"> is available at no cost.</w:t>
      </w:r>
    </w:p>
    <w:p w14:paraId="279BF28C" w14:textId="77777777" w:rsidR="00953FD8" w:rsidRPr="00060733"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eastAsia="Times New Roman" w:hAnsi="Times New Roman" w:cs="Times New Roman"/>
          <w:sz w:val="24"/>
          <w:szCs w:val="20"/>
        </w:rPr>
        <w:t>Individuals must select the “Required Training/Courses” tab under the heading “Child Protective Services.”</w:t>
      </w:r>
      <w:r w:rsidRPr="00060733">
        <w:rPr>
          <w:rFonts w:ascii="Times New Roman" w:hAnsi="Times New Roman" w:cs="Times New Roman"/>
          <w:sz w:val="24"/>
        </w:rPr>
        <w:t xml:space="preserve">  </w:t>
      </w:r>
    </w:p>
    <w:p w14:paraId="24B4AA78" w14:textId="77777777" w:rsidR="00953FD8"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hAnsi="Times New Roman" w:cs="Times New Roman"/>
          <w:sz w:val="24"/>
        </w:rPr>
        <w:t>Then select the “Child Abuse and Neglect: Recognizing, Reporting, &amp; Respo</w:t>
      </w:r>
      <w:r w:rsidR="00DE1498">
        <w:rPr>
          <w:rFonts w:ascii="Times New Roman" w:hAnsi="Times New Roman" w:cs="Times New Roman"/>
          <w:sz w:val="24"/>
        </w:rPr>
        <w:t>nding (for educators)</w:t>
      </w:r>
      <w:r w:rsidRPr="00060733">
        <w:rPr>
          <w:rFonts w:ascii="Times New Roman" w:hAnsi="Times New Roman" w:cs="Times New Roman"/>
          <w:sz w:val="24"/>
        </w:rPr>
        <w:t>.”</w:t>
      </w:r>
    </w:p>
    <w:p w14:paraId="41FC8D9E" w14:textId="77777777" w:rsidR="004A61BB" w:rsidRPr="00060733" w:rsidRDefault="004A61BB" w:rsidP="004A61BB">
      <w:pPr>
        <w:pStyle w:val="ListParagraph"/>
        <w:spacing w:after="0" w:line="240" w:lineRule="auto"/>
        <w:ind w:left="1080"/>
        <w:rPr>
          <w:rFonts w:ascii="Times New Roman" w:hAnsi="Times New Roman" w:cs="Times New Roman"/>
          <w:sz w:val="24"/>
        </w:rPr>
      </w:pPr>
    </w:p>
    <w:p w14:paraId="10D1BFF1" w14:textId="77777777" w:rsidR="00234304" w:rsidRPr="00060733" w:rsidRDefault="00CB0461" w:rsidP="006938BE">
      <w:pPr>
        <w:rPr>
          <w:sz w:val="24"/>
        </w:rPr>
      </w:pPr>
      <w:r>
        <w:rPr>
          <w:sz w:val="24"/>
        </w:rPr>
        <w:t>To print the certificate</w:t>
      </w:r>
      <w:r w:rsidR="004A61BB">
        <w:rPr>
          <w:sz w:val="24"/>
        </w:rPr>
        <w:t xml:space="preserve"> after completing the training</w:t>
      </w:r>
      <w:r>
        <w:rPr>
          <w:sz w:val="24"/>
        </w:rPr>
        <w:t xml:space="preserve">, the computer must be connected to a printer. </w:t>
      </w:r>
    </w:p>
    <w:p w14:paraId="59BD3659" w14:textId="77777777" w:rsidR="00F71087" w:rsidRPr="00321ABC" w:rsidRDefault="00F71087" w:rsidP="006938BE">
      <w:pPr>
        <w:rPr>
          <w:color w:val="1F497D" w:themeColor="text2"/>
          <w:sz w:val="24"/>
        </w:rPr>
      </w:pPr>
    </w:p>
    <w:p w14:paraId="4ADADE35" w14:textId="77777777" w:rsidR="006F1F3D" w:rsidRPr="00047F90" w:rsidRDefault="00234304" w:rsidP="009D28AC">
      <w:pPr>
        <w:pStyle w:val="Heading2"/>
        <w:jc w:val="left"/>
      </w:pPr>
      <w:r w:rsidRPr="00047F90">
        <w:t xml:space="preserve">Step 9:  </w:t>
      </w:r>
      <w:r w:rsidR="006F1F3D" w:rsidRPr="00047F90">
        <w:t>Emergency First Aid, C</w:t>
      </w:r>
      <w:r w:rsidR="00E51095">
        <w:t>PR including Hands-on P</w:t>
      </w:r>
      <w:r w:rsidR="009D28AC">
        <w:t xml:space="preserve">ractice, </w:t>
      </w:r>
      <w:r w:rsidR="006F1F3D" w:rsidRPr="00047F90">
        <w:t xml:space="preserve">and AED Training or Certification  </w:t>
      </w:r>
    </w:p>
    <w:p w14:paraId="498B63FB" w14:textId="77777777" w:rsidR="002C5281" w:rsidRDefault="006F1F3D" w:rsidP="006F1F3D">
      <w:pPr>
        <w:rPr>
          <w:bCs/>
          <w:sz w:val="24"/>
        </w:rPr>
      </w:pPr>
      <w:r w:rsidRPr="00060733">
        <w:rPr>
          <w:sz w:val="24"/>
        </w:rPr>
        <w:t xml:space="preserve">Include documentation verifying this </w:t>
      </w:r>
      <w:r>
        <w:rPr>
          <w:sz w:val="24"/>
        </w:rPr>
        <w:t xml:space="preserve">statutory requirement has been met.  </w:t>
      </w:r>
      <w:r w:rsidRPr="00DE4EA0">
        <w:rPr>
          <w:bCs/>
          <w:sz w:val="24"/>
        </w:rPr>
        <w:t xml:space="preserve">Every person seeking initial licensure or renewal of a license shall provide evidence of completion of certification or training in emergency first aid, cardiopulmonary resuscitation, and the use of automated external defibrillators. The certification or training program shall (i) be based on the current national evidence-based emergency cardiovascular care guidelines for cardiopulmonary resuscitation and the use of an automated external defibrillator, such as a program developed </w:t>
      </w:r>
    </w:p>
    <w:p w14:paraId="03876E07" w14:textId="77777777" w:rsidR="002C5281" w:rsidRDefault="002C5281" w:rsidP="006F1F3D">
      <w:pPr>
        <w:rPr>
          <w:bCs/>
          <w:sz w:val="24"/>
        </w:rPr>
      </w:pPr>
    </w:p>
    <w:p w14:paraId="7D94ADD9" w14:textId="7DF2E111" w:rsidR="002C5281" w:rsidRDefault="002C5281" w:rsidP="002C5281">
      <w:pPr>
        <w:tabs>
          <w:tab w:val="left" w:pos="1080"/>
        </w:tabs>
        <w:rPr>
          <w:sz w:val="24"/>
        </w:rPr>
      </w:pPr>
    </w:p>
    <w:p w14:paraId="4BDE5D96" w14:textId="77777777" w:rsidR="002C5281" w:rsidRPr="00047F90" w:rsidRDefault="002C5281" w:rsidP="002C5281">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52E3A273" w14:textId="77777777" w:rsidR="006F1F3D" w:rsidRDefault="00484BD6" w:rsidP="006F1F3D">
      <w:pPr>
        <w:rPr>
          <w:bCs/>
          <w:sz w:val="24"/>
        </w:rPr>
      </w:pPr>
      <w:r w:rsidRPr="00DE4EA0">
        <w:rPr>
          <w:bCs/>
          <w:sz w:val="24"/>
        </w:rPr>
        <w:lastRenderedPageBreak/>
        <w:t xml:space="preserve">by the American Heart Association or the American Red Cross, and (ii) </w:t>
      </w:r>
      <w:r w:rsidRPr="00C16E31">
        <w:rPr>
          <w:bCs/>
          <w:sz w:val="24"/>
          <w:u w:val="single"/>
        </w:rPr>
        <w:t>include hands-on practice</w:t>
      </w:r>
      <w:r w:rsidRPr="00DE4EA0">
        <w:rPr>
          <w:bCs/>
          <w:sz w:val="24"/>
        </w:rPr>
        <w:t xml:space="preserve"> of the skills </w:t>
      </w:r>
      <w:r w:rsidR="006F1F3D" w:rsidRPr="00DE4EA0">
        <w:rPr>
          <w:bCs/>
          <w:sz w:val="24"/>
        </w:rPr>
        <w:t>necessary to perform cardiopulmonary resuscitation. The Board shall provide a waiver for this requirement for any person with a disability whose disability prohibits such person from completin</w:t>
      </w:r>
      <w:r w:rsidR="006F1F3D">
        <w:rPr>
          <w:bCs/>
          <w:sz w:val="24"/>
        </w:rPr>
        <w:t>g the certification or training.</w:t>
      </w:r>
    </w:p>
    <w:p w14:paraId="01DBF70A" w14:textId="77777777" w:rsidR="009671F9" w:rsidRDefault="009671F9" w:rsidP="006F1F3D">
      <w:pPr>
        <w:rPr>
          <w:sz w:val="24"/>
        </w:rPr>
      </w:pPr>
    </w:p>
    <w:p w14:paraId="6EA0E544" w14:textId="661B23A5" w:rsidR="004D3E70" w:rsidRDefault="00924216" w:rsidP="006F1F3D">
      <w:r>
        <w:rPr>
          <w:sz w:val="24"/>
        </w:rPr>
        <w:t>A</w:t>
      </w:r>
      <w:r w:rsidR="006F1F3D" w:rsidRPr="00060733">
        <w:rPr>
          <w:sz w:val="24"/>
        </w:rPr>
        <w:t>n individual</w:t>
      </w:r>
      <w:r w:rsidR="004D3E70">
        <w:rPr>
          <w:sz w:val="24"/>
        </w:rPr>
        <w:t xml:space="preserve"> </w:t>
      </w:r>
      <w:r>
        <w:rPr>
          <w:sz w:val="24"/>
        </w:rPr>
        <w:t>requesting a waiver must submit a</w:t>
      </w:r>
      <w:r w:rsidRPr="00060733">
        <w:rPr>
          <w:sz w:val="24"/>
        </w:rPr>
        <w:t xml:space="preserve"> </w:t>
      </w:r>
      <w:r w:rsidRPr="009671F9">
        <w:rPr>
          <w:sz w:val="24"/>
        </w:rPr>
        <w:t>“</w:t>
      </w:r>
      <w:hyperlink r:id="rId12" w:history="1">
        <w:r w:rsidRPr="009671F9">
          <w:rPr>
            <w:rStyle w:val="Hyperlink"/>
            <w:sz w:val="24"/>
          </w:rPr>
          <w:t>Request for a Waiver Form</w:t>
        </w:r>
      </w:hyperlink>
      <w:r w:rsidR="004D3E70">
        <w:rPr>
          <w:sz w:val="24"/>
        </w:rPr>
        <w:t>.</w:t>
      </w:r>
      <w:r w:rsidR="00C249CB">
        <w:rPr>
          <w:sz w:val="24"/>
        </w:rPr>
        <w:t>”</w:t>
      </w:r>
      <w:r w:rsidR="004D3E70" w:rsidRPr="00060733">
        <w:rPr>
          <w:sz w:val="24"/>
        </w:rPr>
        <w:t xml:space="preserve"> </w:t>
      </w:r>
    </w:p>
    <w:p w14:paraId="2D88491C" w14:textId="77777777" w:rsidR="004D3E70" w:rsidRDefault="004D3E70" w:rsidP="006F1F3D"/>
    <w:p w14:paraId="606974D6" w14:textId="77777777" w:rsidR="006F1F3D" w:rsidRDefault="004D3E70" w:rsidP="006F1F3D">
      <w:pPr>
        <w:rPr>
          <w:sz w:val="24"/>
        </w:rPr>
      </w:pPr>
      <w:r w:rsidRPr="004D3E70">
        <w:rPr>
          <w:sz w:val="24"/>
        </w:rPr>
        <w:t xml:space="preserve">The following must be included on official documentation submitted to the licensure office by an individual: </w:t>
      </w:r>
      <w:r w:rsidR="006F1F3D" w:rsidRPr="00060733">
        <w:rPr>
          <w:sz w:val="24"/>
        </w:rPr>
        <w:t xml:space="preserve"> </w:t>
      </w:r>
      <w:r>
        <w:rPr>
          <w:sz w:val="24"/>
        </w:rPr>
        <w:t xml:space="preserve"> </w:t>
      </w:r>
    </w:p>
    <w:p w14:paraId="48B42263" w14:textId="77777777" w:rsidR="004D3E70" w:rsidRPr="00060733" w:rsidRDefault="004D3E70" w:rsidP="006F1F3D">
      <w:pPr>
        <w:rPr>
          <w:sz w:val="24"/>
        </w:rPr>
      </w:pPr>
    </w:p>
    <w:p w14:paraId="41981857" w14:textId="77777777" w:rsidR="006F1F3D" w:rsidRDefault="006F1F3D" w:rsidP="006F1F3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sz w:val="24"/>
          <w:szCs w:val="20"/>
        </w:rPr>
        <w:t>Individual’s full name.</w:t>
      </w:r>
    </w:p>
    <w:p w14:paraId="02EA9C6C" w14:textId="77777777" w:rsidR="006F1F3D" w:rsidRPr="00060733" w:rsidRDefault="006F1F3D" w:rsidP="006F1F3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Title or description of training or certification completed that clearly indicates that all three components were included: </w:t>
      </w:r>
      <w:r>
        <w:rPr>
          <w:rFonts w:ascii="Times New Roman" w:eastAsia="Times New Roman" w:hAnsi="Times New Roman" w:cs="Times New Roman"/>
          <w:sz w:val="24"/>
          <w:szCs w:val="20"/>
        </w:rPr>
        <w:t xml:space="preserve"> 1) emergency </w:t>
      </w:r>
      <w:r w:rsidRPr="00060733">
        <w:rPr>
          <w:rFonts w:ascii="Times New Roman" w:eastAsia="Times New Roman" w:hAnsi="Times New Roman" w:cs="Times New Roman"/>
          <w:sz w:val="24"/>
          <w:szCs w:val="20"/>
        </w:rPr>
        <w:t>first aid, 2) CPR</w:t>
      </w:r>
      <w:r>
        <w:rPr>
          <w:rFonts w:ascii="Times New Roman" w:eastAsia="Times New Roman" w:hAnsi="Times New Roman" w:cs="Times New Roman"/>
          <w:sz w:val="24"/>
          <w:szCs w:val="20"/>
        </w:rPr>
        <w:t xml:space="preserve"> </w:t>
      </w:r>
      <w:r w:rsidRPr="00C16E31">
        <w:rPr>
          <w:rFonts w:ascii="Times New Roman" w:eastAsia="Times New Roman" w:hAnsi="Times New Roman" w:cs="Times New Roman"/>
          <w:sz w:val="24"/>
          <w:szCs w:val="20"/>
          <w:u w:val="single"/>
        </w:rPr>
        <w:t>including hands-on practice</w:t>
      </w:r>
      <w:r w:rsidRPr="00060733">
        <w:rPr>
          <w:rFonts w:ascii="Times New Roman" w:eastAsia="Times New Roman" w:hAnsi="Times New Roman" w:cs="Times New Roman"/>
          <w:sz w:val="24"/>
          <w:szCs w:val="20"/>
        </w:rPr>
        <w:t xml:space="preserve">, and 3) use of AEDs. </w:t>
      </w:r>
      <w:r w:rsidR="003E2606">
        <w:rPr>
          <w:rFonts w:ascii="Times New Roman" w:eastAsia="Times New Roman" w:hAnsi="Times New Roman" w:cs="Times New Roman"/>
          <w:sz w:val="24"/>
          <w:szCs w:val="20"/>
        </w:rPr>
        <w:t xml:space="preserve"> </w:t>
      </w:r>
      <w:r w:rsidR="007E48F9">
        <w:rPr>
          <w:rFonts w:ascii="Times New Roman" w:eastAsia="Times New Roman" w:hAnsi="Times New Roman" w:cs="Times New Roman"/>
          <w:sz w:val="24"/>
          <w:szCs w:val="20"/>
        </w:rPr>
        <w:t xml:space="preserve">Documentation must clearly indicate that hands-on </w:t>
      </w:r>
      <w:r w:rsidR="004D15C1">
        <w:rPr>
          <w:rFonts w:ascii="Times New Roman" w:eastAsia="Times New Roman" w:hAnsi="Times New Roman" w:cs="Times New Roman"/>
          <w:sz w:val="24"/>
          <w:szCs w:val="20"/>
        </w:rPr>
        <w:t xml:space="preserve">CPR </w:t>
      </w:r>
      <w:r w:rsidR="007E48F9">
        <w:rPr>
          <w:rFonts w:ascii="Times New Roman" w:eastAsia="Times New Roman" w:hAnsi="Times New Roman" w:cs="Times New Roman"/>
          <w:sz w:val="24"/>
          <w:szCs w:val="20"/>
        </w:rPr>
        <w:t xml:space="preserve">practice was included in the training.  </w:t>
      </w:r>
      <w:r w:rsidR="003E2606">
        <w:rPr>
          <w:rFonts w:ascii="Times New Roman" w:eastAsia="Times New Roman" w:hAnsi="Times New Roman" w:cs="Times New Roman"/>
          <w:sz w:val="24"/>
          <w:szCs w:val="20"/>
        </w:rPr>
        <w:t>If your documentation does not clearly indicate that hands-on practice was included you will need to attach additional documentation such as a letter from the instructor.</w:t>
      </w:r>
    </w:p>
    <w:p w14:paraId="7D7F9467" w14:textId="77777777" w:rsidR="00E4686D" w:rsidRDefault="006F1F3D" w:rsidP="00E4686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Date the training or certification was completed. </w:t>
      </w:r>
    </w:p>
    <w:p w14:paraId="226D23F7" w14:textId="77777777" w:rsidR="00E4686D" w:rsidRPr="00E4686D" w:rsidRDefault="00E4686D" w:rsidP="00E4686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E4686D">
        <w:rPr>
          <w:rFonts w:ascii="Times New Roman" w:hAnsi="Times New Roman" w:cs="Times New Roman"/>
          <w:sz w:val="24"/>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14:paraId="50097E8A" w14:textId="77777777" w:rsidR="004E2066" w:rsidRPr="00060733" w:rsidRDefault="004E2066" w:rsidP="004E2066">
      <w:pPr>
        <w:tabs>
          <w:tab w:val="left" w:pos="2070"/>
        </w:tabs>
        <w:rPr>
          <w:sz w:val="24"/>
        </w:rPr>
      </w:pPr>
    </w:p>
    <w:p w14:paraId="17485CBC" w14:textId="77777777" w:rsidR="004A61BB" w:rsidRPr="00047F90" w:rsidRDefault="00544B92" w:rsidP="00E51095">
      <w:pPr>
        <w:pStyle w:val="Heading2"/>
        <w:jc w:val="left"/>
      </w:pPr>
      <w:r w:rsidRPr="00047F90">
        <w:t xml:space="preserve">Step 10:  </w:t>
      </w:r>
      <w:r w:rsidR="00963005" w:rsidRPr="00047F90">
        <w:t xml:space="preserve">Dyslexia </w:t>
      </w:r>
      <w:r w:rsidR="003D729B" w:rsidRPr="00047F90">
        <w:t xml:space="preserve">Awareness </w:t>
      </w:r>
      <w:r w:rsidR="00963005" w:rsidRPr="00047F90">
        <w:t>Training</w:t>
      </w:r>
    </w:p>
    <w:p w14:paraId="4E1A61A7" w14:textId="77777777" w:rsidR="00963005" w:rsidRPr="00060733" w:rsidRDefault="004A61BB" w:rsidP="00963005">
      <w:pPr>
        <w:rPr>
          <w:b/>
          <w:sz w:val="24"/>
          <w:highlight w:val="yellow"/>
        </w:rPr>
      </w:pPr>
      <w:r>
        <w:rPr>
          <w:sz w:val="24"/>
        </w:rPr>
        <w:t xml:space="preserve">Include a copy of the </w:t>
      </w:r>
      <w:r w:rsidRPr="00060733">
        <w:rPr>
          <w:sz w:val="24"/>
        </w:rPr>
        <w:t xml:space="preserve">certificate </w:t>
      </w:r>
      <w:r>
        <w:rPr>
          <w:sz w:val="24"/>
        </w:rPr>
        <w:t>verifying completion of this statutory requirement.  Individuals</w:t>
      </w:r>
      <w:r w:rsidR="00963005" w:rsidRPr="004A61BB">
        <w:rPr>
          <w:sz w:val="24"/>
        </w:rPr>
        <w:t xml:space="preserve"> seeking initial licensure shall complete awareness training</w:t>
      </w:r>
      <w:r>
        <w:rPr>
          <w:sz w:val="24"/>
        </w:rPr>
        <w:t xml:space="preserve"> </w:t>
      </w:r>
      <w:r w:rsidR="00963005" w:rsidRPr="004A61BB">
        <w:rPr>
          <w:sz w:val="24"/>
        </w:rPr>
        <w:t xml:space="preserve">on the indicators of dyslexia, </w:t>
      </w:r>
      <w:r w:rsidR="00982CEB">
        <w:rPr>
          <w:sz w:val="24"/>
        </w:rPr>
        <w:t>as that term is defined by the B</w:t>
      </w:r>
      <w:r w:rsidR="00963005" w:rsidRPr="004A61BB">
        <w:rPr>
          <w:sz w:val="24"/>
        </w:rPr>
        <w:t>oard pursuant to regulations, and the evidence-based interventions and accommo</w:t>
      </w:r>
      <w:r w:rsidR="005E3FE4">
        <w:rPr>
          <w:sz w:val="24"/>
        </w:rPr>
        <w:t xml:space="preserve">dations for dyslexia.  A </w:t>
      </w:r>
      <w:hyperlink r:id="rId13" w:history="1">
        <w:r w:rsidR="005E3FE4" w:rsidRPr="005E3FE4">
          <w:rPr>
            <w:rStyle w:val="Hyperlink"/>
            <w:sz w:val="24"/>
          </w:rPr>
          <w:t>dyslexia module</w:t>
        </w:r>
      </w:hyperlink>
      <w:r w:rsidR="005E3FE4">
        <w:rPr>
          <w:sz w:val="24"/>
        </w:rPr>
        <w:t xml:space="preserve"> is available at no cost.</w:t>
      </w:r>
      <w:r w:rsidR="00963005" w:rsidRPr="004A61BB">
        <w:rPr>
          <w:sz w:val="24"/>
        </w:rPr>
        <w:t xml:space="preserve"> </w:t>
      </w:r>
    </w:p>
    <w:p w14:paraId="652116D6" w14:textId="77777777" w:rsidR="004A61BB" w:rsidRDefault="004A61BB" w:rsidP="004A61BB">
      <w:pPr>
        <w:rPr>
          <w:sz w:val="24"/>
        </w:rPr>
      </w:pPr>
    </w:p>
    <w:p w14:paraId="41760169" w14:textId="77777777" w:rsidR="004A61BB" w:rsidRPr="00060733" w:rsidRDefault="004A61BB" w:rsidP="004A61BB">
      <w:pPr>
        <w:rPr>
          <w:sz w:val="24"/>
        </w:rPr>
      </w:pPr>
      <w:r>
        <w:rPr>
          <w:sz w:val="24"/>
        </w:rPr>
        <w:t>To print the certificate after completing the training, the computer must be connected to a printer.</w:t>
      </w:r>
    </w:p>
    <w:p w14:paraId="6720E1AC" w14:textId="77777777" w:rsidR="00C64177" w:rsidRPr="00060733" w:rsidRDefault="00B637D1" w:rsidP="00B637D1">
      <w:pPr>
        <w:pStyle w:val="BodyText2"/>
        <w:numPr>
          <w:ilvl w:val="12"/>
          <w:numId w:val="0"/>
        </w:numPr>
        <w:rPr>
          <w:color w:val="auto"/>
        </w:rPr>
      </w:pPr>
      <w:r w:rsidRPr="00B637D1">
        <w:rPr>
          <w:color w:val="auto"/>
        </w:rPr>
        <w:tab/>
      </w:r>
    </w:p>
    <w:p w14:paraId="737E7D17" w14:textId="77777777" w:rsidR="003D729B" w:rsidRPr="00047F90" w:rsidRDefault="00A05325" w:rsidP="009D28AC">
      <w:pPr>
        <w:pStyle w:val="Heading2"/>
        <w:jc w:val="left"/>
      </w:pPr>
      <w:r w:rsidRPr="00047F90">
        <w:t>Step 1</w:t>
      </w:r>
      <w:r w:rsidR="00550C79" w:rsidRPr="00047F90">
        <w:t>1</w:t>
      </w:r>
      <w:r w:rsidR="004A1249" w:rsidRPr="00047F90">
        <w:t xml:space="preserve">:  </w:t>
      </w:r>
      <w:r w:rsidR="00DB6889" w:rsidRPr="00047F90">
        <w:t>Applicable to</w:t>
      </w:r>
      <w:r w:rsidR="003114DA" w:rsidRPr="00047F90">
        <w:t xml:space="preserve"> </w:t>
      </w:r>
      <w:r w:rsidR="003D729B" w:rsidRPr="00047F90">
        <w:t xml:space="preserve">Individuals </w:t>
      </w:r>
      <w:r w:rsidR="003114DA" w:rsidRPr="00047F90">
        <w:t xml:space="preserve">Seeking an </w:t>
      </w:r>
      <w:r w:rsidR="00996578" w:rsidRPr="00047F90">
        <w:t>Ini</w:t>
      </w:r>
      <w:r w:rsidR="00C31B9E" w:rsidRPr="00047F90">
        <w:t>tial License</w:t>
      </w:r>
      <w:r w:rsidR="003114DA" w:rsidRPr="00047F90">
        <w:t xml:space="preserve"> with Endorsement(s) in an</w:t>
      </w:r>
      <w:r w:rsidR="00996578" w:rsidRPr="00047F90">
        <w:t xml:space="preserve"> Area of</w:t>
      </w:r>
      <w:r w:rsidR="003D729B" w:rsidRPr="00047F90">
        <w:t xml:space="preserve"> Career and Technical Education</w:t>
      </w:r>
      <w:r w:rsidR="00AA20E1" w:rsidRPr="00047F90">
        <w:t>:  Industry Certification Credential</w:t>
      </w:r>
      <w:r w:rsidR="00B637D1" w:rsidRPr="00047F90">
        <w:t xml:space="preserve"> </w:t>
      </w:r>
      <w:r w:rsidR="000D1BB8" w:rsidRPr="00047F90">
        <w:t xml:space="preserve">(Career and Technical </w:t>
      </w:r>
      <w:r w:rsidR="005E3FE4" w:rsidRPr="00047F90">
        <w:t>Educators</w:t>
      </w:r>
      <w:r w:rsidR="00AA20E1" w:rsidRPr="00047F90">
        <w:t xml:space="preserve"> Only)</w:t>
      </w:r>
    </w:p>
    <w:p w14:paraId="5691D3FD" w14:textId="77777777" w:rsidR="003D729B" w:rsidRDefault="009E0EE7" w:rsidP="004A1249">
      <w:pPr>
        <w:pStyle w:val="BodyText2"/>
        <w:numPr>
          <w:ilvl w:val="12"/>
          <w:numId w:val="0"/>
        </w:numPr>
        <w:rPr>
          <w:color w:val="auto"/>
        </w:rPr>
      </w:pPr>
      <w:r w:rsidRPr="00060733">
        <w:rPr>
          <w:color w:val="auto"/>
        </w:rPr>
        <w:t>Individuals</w:t>
      </w:r>
      <w:r w:rsidR="003D729B">
        <w:rPr>
          <w:color w:val="auto"/>
        </w:rPr>
        <w:t xml:space="preserve"> applying for a</w:t>
      </w:r>
      <w:r w:rsidR="00DF53F3">
        <w:rPr>
          <w:color w:val="auto"/>
        </w:rPr>
        <w:t>n initial</w:t>
      </w:r>
      <w:r w:rsidR="003D729B">
        <w:rPr>
          <w:color w:val="auto"/>
        </w:rPr>
        <w:t xml:space="preserve"> license with a career and technical e</w:t>
      </w:r>
      <w:r w:rsidRPr="00060733">
        <w:rPr>
          <w:color w:val="auto"/>
        </w:rPr>
        <w:t>ducation endorsement must i</w:t>
      </w:r>
      <w:r w:rsidR="00DB6889" w:rsidRPr="00060733">
        <w:rPr>
          <w:color w:val="auto"/>
        </w:rPr>
        <w:t xml:space="preserve">nclude documentation verifying the industry credential </w:t>
      </w:r>
      <w:r w:rsidR="003D729B">
        <w:rPr>
          <w:color w:val="auto"/>
        </w:rPr>
        <w:t xml:space="preserve">statutory </w:t>
      </w:r>
      <w:r w:rsidR="00DB6889" w:rsidRPr="00060733">
        <w:rPr>
          <w:color w:val="auto"/>
        </w:rPr>
        <w:t>requirement</w:t>
      </w:r>
      <w:r w:rsidRPr="00060733">
        <w:rPr>
          <w:color w:val="auto"/>
        </w:rPr>
        <w:t xml:space="preserve"> has been met</w:t>
      </w:r>
      <w:r w:rsidR="00F57C0D">
        <w:rPr>
          <w:color w:val="auto"/>
        </w:rPr>
        <w:t xml:space="preserve"> for the endorsement requested</w:t>
      </w:r>
      <w:r w:rsidR="00996578" w:rsidRPr="00060733">
        <w:rPr>
          <w:color w:val="auto"/>
        </w:rPr>
        <w:t xml:space="preserve">. </w:t>
      </w:r>
    </w:p>
    <w:p w14:paraId="337E7BD5" w14:textId="77777777" w:rsidR="003D729B" w:rsidRDefault="003D729B" w:rsidP="004A1249">
      <w:pPr>
        <w:pStyle w:val="BodyText2"/>
        <w:numPr>
          <w:ilvl w:val="12"/>
          <w:numId w:val="0"/>
        </w:numPr>
        <w:rPr>
          <w:color w:val="auto"/>
        </w:rPr>
      </w:pPr>
    </w:p>
    <w:p w14:paraId="16617BF0" w14:textId="77777777" w:rsidR="003114DA" w:rsidRDefault="00996578" w:rsidP="009671F9">
      <w:pPr>
        <w:pStyle w:val="BodyText2"/>
        <w:numPr>
          <w:ilvl w:val="12"/>
          <w:numId w:val="0"/>
        </w:numPr>
        <w:rPr>
          <w:color w:val="auto"/>
        </w:rPr>
      </w:pPr>
      <w:r w:rsidRPr="00060733">
        <w:rPr>
          <w:color w:val="auto"/>
        </w:rPr>
        <w:t xml:space="preserve">"Industry certification credential" means a career and technical education credential that is earned by successfully completing a </w:t>
      </w:r>
      <w:r w:rsidR="00F57C0D">
        <w:rPr>
          <w:color w:val="auto"/>
        </w:rPr>
        <w:t xml:space="preserve">Virginia </w:t>
      </w:r>
      <w:r w:rsidRPr="00060733">
        <w:rPr>
          <w:color w:val="auto"/>
        </w:rPr>
        <w:t>Board of Education-approved industry certification examination, being issued a state professional license, or successfully completing an occupational competency examination.</w:t>
      </w:r>
      <w:r w:rsidR="008C354D" w:rsidRPr="00060733">
        <w:rPr>
          <w:color w:val="auto"/>
        </w:rPr>
        <w:t xml:space="preserve">  </w:t>
      </w:r>
      <w:r w:rsidR="003114DA" w:rsidRPr="00060733">
        <w:rPr>
          <w:color w:val="auto"/>
        </w:rPr>
        <w:t xml:space="preserve">Please note that this requirement is in addition to all other licensure requirements for the endorsement you are seeking.  </w:t>
      </w:r>
      <w:r w:rsidR="008C354D" w:rsidRPr="00060733">
        <w:rPr>
          <w:color w:val="auto"/>
        </w:rPr>
        <w:t xml:space="preserve">For additional information on this requirement, please refer to the </w:t>
      </w:r>
      <w:hyperlink r:id="rId14" w:history="1">
        <w:r w:rsidR="009671F9" w:rsidRPr="003F7547">
          <w:rPr>
            <w:rStyle w:val="Hyperlink"/>
            <w:i/>
          </w:rPr>
          <w:t>Industry Credentials for Teachers Seeking an Initial Virginia License with Endorsement(s) in an Area of Career and Technical Education</w:t>
        </w:r>
        <w:r w:rsidR="009671F9" w:rsidRPr="003F7547">
          <w:rPr>
            <w:rStyle w:val="Hyperlink"/>
          </w:rPr>
          <w:t xml:space="preserve"> </w:t>
        </w:r>
        <w:r w:rsidR="009671F9" w:rsidRPr="003F7547">
          <w:rPr>
            <w:rStyle w:val="Hyperlink"/>
            <w:i/>
          </w:rPr>
          <w:t>Guidance Document.</w:t>
        </w:r>
      </w:hyperlink>
      <w:r w:rsidR="009671F9">
        <w:rPr>
          <w:color w:val="002060"/>
        </w:rPr>
        <w:t xml:space="preserve"> </w:t>
      </w:r>
      <w:r w:rsidR="00F57C0D">
        <w:rPr>
          <w:color w:val="auto"/>
        </w:rPr>
        <w:t xml:space="preserve"> </w:t>
      </w:r>
      <w:r w:rsidR="00DB6889" w:rsidRPr="00060733">
        <w:rPr>
          <w:color w:val="auto"/>
        </w:rPr>
        <w:t xml:space="preserve">You </w:t>
      </w:r>
      <w:r w:rsidR="008C354D" w:rsidRPr="00060733">
        <w:rPr>
          <w:color w:val="auto"/>
        </w:rPr>
        <w:t xml:space="preserve">also </w:t>
      </w:r>
      <w:r w:rsidR="00DB6889" w:rsidRPr="00060733">
        <w:rPr>
          <w:color w:val="auto"/>
        </w:rPr>
        <w:t xml:space="preserve">may </w:t>
      </w:r>
      <w:r w:rsidR="00F57C0D">
        <w:rPr>
          <w:color w:val="auto"/>
        </w:rPr>
        <w:t>access the Guidance D</w:t>
      </w:r>
      <w:r w:rsidR="008C354D" w:rsidRPr="00060733">
        <w:rPr>
          <w:color w:val="auto"/>
        </w:rPr>
        <w:t>ocument by referring</w:t>
      </w:r>
      <w:r w:rsidR="007417B7">
        <w:rPr>
          <w:color w:val="auto"/>
        </w:rPr>
        <w:t xml:space="preserve"> to </w:t>
      </w:r>
      <w:hyperlink r:id="rId15" w:history="1">
        <w:r w:rsidR="007417B7" w:rsidRPr="007417B7">
          <w:rPr>
            <w:rStyle w:val="Hyperlink"/>
          </w:rPr>
          <w:t>Virginia Department of Education’s website</w:t>
        </w:r>
      </w:hyperlink>
      <w:r w:rsidR="008C354D" w:rsidRPr="007417B7">
        <w:rPr>
          <w:color w:val="auto"/>
        </w:rPr>
        <w:t xml:space="preserve"> </w:t>
      </w:r>
      <w:r w:rsidR="008C354D" w:rsidRPr="00060733">
        <w:rPr>
          <w:color w:val="auto"/>
        </w:rPr>
        <w:t xml:space="preserve">and selecting </w:t>
      </w:r>
      <w:r w:rsidR="006F1F3D">
        <w:rPr>
          <w:color w:val="auto"/>
        </w:rPr>
        <w:t>“</w:t>
      </w:r>
      <w:r w:rsidR="008C354D" w:rsidRPr="00060733">
        <w:rPr>
          <w:color w:val="auto"/>
        </w:rPr>
        <w:t>Superintendent’s Memos</w:t>
      </w:r>
      <w:r w:rsidR="006F1F3D">
        <w:rPr>
          <w:color w:val="auto"/>
        </w:rPr>
        <w:t>”</w:t>
      </w:r>
      <w:r w:rsidR="008C354D" w:rsidRPr="00060733">
        <w:rPr>
          <w:color w:val="auto"/>
        </w:rPr>
        <w:t xml:space="preserve"> under the “Quick Links” at the top, right</w:t>
      </w:r>
      <w:r w:rsidR="003114DA" w:rsidRPr="00060733">
        <w:rPr>
          <w:color w:val="auto"/>
        </w:rPr>
        <w:t xml:space="preserve">-hand side of the page.  </w:t>
      </w:r>
      <w:hyperlink r:id="rId16" w:history="1">
        <w:r w:rsidR="008C354D" w:rsidRPr="0056421B">
          <w:rPr>
            <w:rStyle w:val="Hyperlink"/>
          </w:rPr>
          <w:t>Superintendent</w:t>
        </w:r>
        <w:r w:rsidR="0056421B" w:rsidRPr="0056421B">
          <w:rPr>
            <w:rStyle w:val="Hyperlink"/>
          </w:rPr>
          <w:t>’s Memo #152-16</w:t>
        </w:r>
      </w:hyperlink>
      <w:r w:rsidR="008C354D" w:rsidRPr="00060733">
        <w:rPr>
          <w:color w:val="auto"/>
        </w:rPr>
        <w:t xml:space="preserve"> </w:t>
      </w:r>
      <w:r w:rsidR="003114DA" w:rsidRPr="00060733">
        <w:rPr>
          <w:color w:val="auto"/>
        </w:rPr>
        <w:t xml:space="preserve">was </w:t>
      </w:r>
      <w:r w:rsidR="008C354D" w:rsidRPr="00060733">
        <w:rPr>
          <w:color w:val="auto"/>
        </w:rPr>
        <w:t xml:space="preserve">posted on </w:t>
      </w:r>
      <w:r w:rsidR="0056421B" w:rsidRPr="0056421B">
        <w:rPr>
          <w:color w:val="auto"/>
        </w:rPr>
        <w:t>June 23, 2016</w:t>
      </w:r>
      <w:r w:rsidR="008C354D" w:rsidRPr="00060733">
        <w:rPr>
          <w:color w:val="auto"/>
        </w:rPr>
        <w:t>.</w:t>
      </w:r>
    </w:p>
    <w:p w14:paraId="34DC6CB2" w14:textId="77777777" w:rsidR="006F1F3D" w:rsidRDefault="006F1F3D" w:rsidP="008C354D">
      <w:pPr>
        <w:pStyle w:val="BodyText2"/>
        <w:numPr>
          <w:ilvl w:val="12"/>
          <w:numId w:val="0"/>
        </w:numPr>
        <w:jc w:val="both"/>
        <w:rPr>
          <w:color w:val="auto"/>
        </w:rPr>
      </w:pPr>
    </w:p>
    <w:p w14:paraId="0742BF96" w14:textId="77777777" w:rsidR="00950C62" w:rsidRDefault="00950C62" w:rsidP="00DD0630">
      <w:pPr>
        <w:jc w:val="center"/>
        <w:rPr>
          <w:b/>
          <w:color w:val="A6A6A6" w:themeColor="background1" w:themeShade="A6"/>
        </w:rPr>
      </w:pPr>
    </w:p>
    <w:p w14:paraId="26BC8595" w14:textId="77777777" w:rsidR="00950C62" w:rsidRDefault="00950C62" w:rsidP="00DD0630">
      <w:pPr>
        <w:jc w:val="center"/>
        <w:rPr>
          <w:b/>
          <w:color w:val="A6A6A6" w:themeColor="background1" w:themeShade="A6"/>
        </w:rPr>
      </w:pPr>
    </w:p>
    <w:p w14:paraId="295D5F6D" w14:textId="77777777" w:rsidR="00DD0630" w:rsidRPr="00047F90" w:rsidRDefault="00DD0630" w:rsidP="00DD0630">
      <w:pPr>
        <w:jc w:val="center"/>
        <w:rPr>
          <w:sz w:val="22"/>
          <w:szCs w:val="22"/>
          <w:u w:val="single"/>
        </w:rPr>
      </w:pPr>
      <w:r w:rsidRPr="00CA29AF">
        <w:rPr>
          <w:b/>
          <w:color w:val="A6A6A6" w:themeColor="background1" w:themeShade="A6"/>
        </w:rPr>
        <w:t xml:space="preserve">Instructions Page </w:t>
      </w:r>
      <w:r>
        <w:rPr>
          <w:b/>
          <w:color w:val="A6A6A6" w:themeColor="background1" w:themeShade="A6"/>
        </w:rPr>
        <w:t>4</w:t>
      </w:r>
    </w:p>
    <w:p w14:paraId="7E229835" w14:textId="77777777" w:rsidR="00DD0630" w:rsidRDefault="00DD0630" w:rsidP="00DD0630">
      <w:pPr>
        <w:pStyle w:val="BodyText2"/>
        <w:numPr>
          <w:ilvl w:val="12"/>
          <w:numId w:val="0"/>
        </w:numPr>
        <w:jc w:val="center"/>
        <w:rPr>
          <w:color w:val="auto"/>
        </w:rPr>
      </w:pPr>
    </w:p>
    <w:p w14:paraId="138D269E" w14:textId="77777777" w:rsidR="00EA39C4" w:rsidRDefault="00EA39C4" w:rsidP="008C354D">
      <w:pPr>
        <w:pStyle w:val="BodyText2"/>
        <w:numPr>
          <w:ilvl w:val="12"/>
          <w:numId w:val="0"/>
        </w:numPr>
        <w:jc w:val="both"/>
        <w:rPr>
          <w:color w:val="auto"/>
        </w:rPr>
      </w:pPr>
    </w:p>
    <w:p w14:paraId="45F65F83" w14:textId="77777777" w:rsidR="00EA39C4" w:rsidRDefault="00EA39C4" w:rsidP="008C354D">
      <w:pPr>
        <w:pStyle w:val="BodyText2"/>
        <w:numPr>
          <w:ilvl w:val="12"/>
          <w:numId w:val="0"/>
        </w:numPr>
        <w:jc w:val="both"/>
        <w:rPr>
          <w:color w:val="auto"/>
        </w:rPr>
      </w:pPr>
    </w:p>
    <w:p w14:paraId="103631A0" w14:textId="6FBCC1D4" w:rsidR="006F1F3D" w:rsidRDefault="00484BD6" w:rsidP="008C354D">
      <w:pPr>
        <w:pStyle w:val="BodyText2"/>
        <w:numPr>
          <w:ilvl w:val="12"/>
          <w:numId w:val="0"/>
        </w:numPr>
        <w:jc w:val="both"/>
        <w:rPr>
          <w:color w:val="auto"/>
        </w:rPr>
      </w:pPr>
      <w:r>
        <w:rPr>
          <w:color w:val="auto"/>
        </w:rPr>
        <w:lastRenderedPageBreak/>
        <w:t xml:space="preserve">The </w:t>
      </w:r>
      <w:r w:rsidRPr="00B637D1">
        <w:rPr>
          <w:i/>
          <w:color w:val="auto"/>
        </w:rPr>
        <w:t>Code of Virginia</w:t>
      </w:r>
      <w:r w:rsidRPr="006F1F3D">
        <w:rPr>
          <w:color w:val="auto"/>
        </w:rPr>
        <w:t xml:space="preserve"> require</w:t>
      </w:r>
      <w:r w:rsidR="00C249CB">
        <w:rPr>
          <w:color w:val="auto"/>
        </w:rPr>
        <w:t>s</w:t>
      </w:r>
      <w:r w:rsidRPr="006F1F3D">
        <w:rPr>
          <w:color w:val="auto"/>
        </w:rPr>
        <w:t xml:space="preserve"> that a teacher seeking an initial license in the Commonwealth with an endorsement in the area of career and technical education shall have an industry </w:t>
      </w:r>
      <w:r w:rsidRPr="00484BD6">
        <w:rPr>
          <w:color w:val="auto"/>
        </w:rPr>
        <w:t xml:space="preserve">certification credential in the area in which the teacher seeks endorsement. If a teacher seeking an initial license </w:t>
      </w:r>
      <w:r w:rsidR="00950C62" w:rsidRPr="006F1F3D">
        <w:rPr>
          <w:color w:val="auto"/>
        </w:rPr>
        <w:t xml:space="preserve">in the Commonwealth has not attained an industry certification credential in the area in which the teacher seeks </w:t>
      </w:r>
      <w:r w:rsidR="006F1F3D" w:rsidRPr="006F1F3D">
        <w:rPr>
          <w:color w:val="auto"/>
        </w:rPr>
        <w:t xml:space="preserve">endorsement, the Board may, </w:t>
      </w:r>
      <w:r w:rsidR="006F1F3D" w:rsidRPr="006F1F3D">
        <w:rPr>
          <w:color w:val="auto"/>
          <w:u w:val="single"/>
        </w:rPr>
        <w:t xml:space="preserve">upon request of the </w:t>
      </w:r>
      <w:r w:rsidR="00B637D1">
        <w:rPr>
          <w:color w:val="auto"/>
          <w:u w:val="single"/>
        </w:rPr>
        <w:t xml:space="preserve">Virginia </w:t>
      </w:r>
      <w:r w:rsidR="006F1F3D" w:rsidRPr="006F1F3D">
        <w:rPr>
          <w:color w:val="auto"/>
          <w:u w:val="single"/>
        </w:rPr>
        <w:t xml:space="preserve">employing school division or </w:t>
      </w:r>
      <w:r w:rsidR="00C16E31" w:rsidRPr="00C16E31">
        <w:rPr>
          <w:color w:val="auto"/>
          <w:u w:val="single"/>
        </w:rPr>
        <w:t>Virginia accredited nonpublic school</w:t>
      </w:r>
      <w:r w:rsidR="006F1F3D" w:rsidRPr="006F1F3D">
        <w:rPr>
          <w:color w:val="auto"/>
        </w:rPr>
        <w:t>, issue the teacher a provisional license to allow time for the teacher to attain such credential.</w:t>
      </w:r>
    </w:p>
    <w:p w14:paraId="0A1A9115" w14:textId="77777777" w:rsidR="00CA29AF" w:rsidRDefault="00CA29AF" w:rsidP="008C354D">
      <w:pPr>
        <w:pStyle w:val="BodyText2"/>
        <w:numPr>
          <w:ilvl w:val="12"/>
          <w:numId w:val="0"/>
        </w:numPr>
        <w:jc w:val="both"/>
        <w:rPr>
          <w:color w:val="auto"/>
        </w:rPr>
      </w:pPr>
    </w:p>
    <w:p w14:paraId="383C90D2" w14:textId="7DC4E6D3" w:rsidR="00963005" w:rsidRPr="006F1F3D" w:rsidRDefault="000D1BB8" w:rsidP="008C354D">
      <w:pPr>
        <w:pStyle w:val="BodyText2"/>
        <w:numPr>
          <w:ilvl w:val="12"/>
          <w:numId w:val="0"/>
        </w:numPr>
        <w:jc w:val="both"/>
        <w:rPr>
          <w:color w:val="auto"/>
          <w:u w:val="single"/>
        </w:rPr>
      </w:pPr>
      <w:r>
        <w:rPr>
          <w:color w:val="auto"/>
          <w:u w:val="single"/>
        </w:rPr>
        <w:t>A P</w:t>
      </w:r>
      <w:r w:rsidR="006F1F3D" w:rsidRPr="006F1F3D">
        <w:rPr>
          <w:color w:val="auto"/>
          <w:u w:val="single"/>
        </w:rPr>
        <w:t xml:space="preserve">rovisional license </w:t>
      </w:r>
      <w:r w:rsidR="00C249CB">
        <w:rPr>
          <w:color w:val="auto"/>
          <w:u w:val="single"/>
        </w:rPr>
        <w:t xml:space="preserve">only </w:t>
      </w:r>
      <w:r w:rsidR="006F1F3D" w:rsidRPr="006F1F3D">
        <w:rPr>
          <w:color w:val="auto"/>
          <w:u w:val="single"/>
        </w:rPr>
        <w:t xml:space="preserve">may be issued at the request of the </w:t>
      </w:r>
      <w:r w:rsidR="00B637D1">
        <w:rPr>
          <w:color w:val="auto"/>
          <w:u w:val="single"/>
        </w:rPr>
        <w:t xml:space="preserve">Virginia </w:t>
      </w:r>
      <w:r w:rsidR="006F1F3D" w:rsidRPr="006F1F3D">
        <w:rPr>
          <w:color w:val="auto"/>
          <w:u w:val="single"/>
        </w:rPr>
        <w:t>employing school division or the</w:t>
      </w:r>
      <w:r w:rsidR="00B637D1">
        <w:rPr>
          <w:color w:val="auto"/>
          <w:u w:val="single"/>
        </w:rPr>
        <w:t xml:space="preserve"> Virginia</w:t>
      </w:r>
      <w:r w:rsidR="006F1F3D" w:rsidRPr="006F1F3D">
        <w:rPr>
          <w:color w:val="auto"/>
          <w:u w:val="single"/>
        </w:rPr>
        <w:t xml:space="preserve"> accredited nonpublic school.</w:t>
      </w:r>
    </w:p>
    <w:p w14:paraId="068C98FE" w14:textId="77777777" w:rsidR="006F1F3D" w:rsidRPr="00060733" w:rsidRDefault="006F1F3D" w:rsidP="008C354D">
      <w:pPr>
        <w:pStyle w:val="BodyText2"/>
        <w:numPr>
          <w:ilvl w:val="12"/>
          <w:numId w:val="0"/>
        </w:numPr>
        <w:jc w:val="both"/>
        <w:rPr>
          <w:color w:val="auto"/>
        </w:rPr>
      </w:pPr>
    </w:p>
    <w:p w14:paraId="5AD5ED70" w14:textId="77777777" w:rsidR="00AA20E1" w:rsidRPr="000B626D" w:rsidRDefault="00963005" w:rsidP="009D28AC">
      <w:pPr>
        <w:pStyle w:val="Heading2"/>
        <w:jc w:val="left"/>
      </w:pPr>
      <w:r w:rsidRPr="00047F90">
        <w:t>Step 1</w:t>
      </w:r>
      <w:r w:rsidR="00550C79" w:rsidRPr="00047F90">
        <w:t>2</w:t>
      </w:r>
      <w:r w:rsidR="00AA20E1" w:rsidRPr="00047F90">
        <w:t xml:space="preserve">:  Applicable to Individuals Seeking an Initial License with an Endorsement as a </w:t>
      </w:r>
      <w:r w:rsidRPr="00047F90">
        <w:t xml:space="preserve">School </w:t>
      </w:r>
      <w:r w:rsidR="00AA20E1" w:rsidRPr="00047F90">
        <w:t>Counselor:</w:t>
      </w:r>
      <w:r w:rsidRPr="00047F90">
        <w:t xml:space="preserve"> Training</w:t>
      </w:r>
      <w:r w:rsidR="00AA20E1" w:rsidRPr="00047F90">
        <w:t xml:space="preserve"> in the Recognition of Mental H</w:t>
      </w:r>
      <w:r w:rsidR="00AA20E1" w:rsidRPr="000B626D">
        <w:t>ealth Disorder and Behavioral Distress</w:t>
      </w:r>
      <w:r w:rsidR="00B637D1" w:rsidRPr="000B626D">
        <w:t xml:space="preserve"> </w:t>
      </w:r>
      <w:r w:rsidR="00AA20E1" w:rsidRPr="000B626D">
        <w:t>(School Counselors Only)</w:t>
      </w:r>
    </w:p>
    <w:p w14:paraId="5C02BF1F" w14:textId="77777777" w:rsidR="00207788" w:rsidRDefault="00321ABC" w:rsidP="00A6337C">
      <w:pPr>
        <w:pStyle w:val="BodyText2"/>
        <w:rPr>
          <w:b/>
          <w:i/>
          <w:color w:val="auto"/>
        </w:rPr>
      </w:pPr>
      <w:r>
        <w:rPr>
          <w:color w:val="000000"/>
          <w:szCs w:val="24"/>
        </w:rPr>
        <w:t xml:space="preserve">Individuals </w:t>
      </w:r>
      <w:r w:rsidRPr="00AA20E1">
        <w:rPr>
          <w:color w:val="000000"/>
          <w:szCs w:val="24"/>
        </w:rPr>
        <w:t>seeking initial licensure with an endor</w:t>
      </w:r>
      <w:r w:rsidR="0056004A">
        <w:rPr>
          <w:color w:val="000000"/>
          <w:szCs w:val="24"/>
        </w:rPr>
        <w:t>sement as a school counselor must include verification of</w:t>
      </w:r>
      <w:r w:rsidRPr="00AA20E1">
        <w:rPr>
          <w:color w:val="000000"/>
          <w:szCs w:val="24"/>
        </w:rPr>
        <w:t xml:space="preserve"> </w:t>
      </w:r>
      <w:r w:rsidR="006C1FCD">
        <w:rPr>
          <w:color w:val="000000"/>
          <w:szCs w:val="24"/>
        </w:rPr>
        <w:t xml:space="preserve">this statutory required </w:t>
      </w:r>
      <w:r w:rsidRPr="00AA20E1">
        <w:rPr>
          <w:color w:val="000000"/>
          <w:szCs w:val="24"/>
        </w:rPr>
        <w:t xml:space="preserve">training in the recognition of mental health disorder and behavioral distress, including depression, trauma, violence, youth </w:t>
      </w:r>
      <w:r>
        <w:rPr>
          <w:color w:val="000000"/>
          <w:szCs w:val="24"/>
        </w:rPr>
        <w:t>suicide, and substance abuse. Refer</w:t>
      </w:r>
      <w:r w:rsidRPr="00AA20E1">
        <w:rPr>
          <w:color w:val="000000"/>
          <w:szCs w:val="24"/>
        </w:rPr>
        <w:t xml:space="preserve"> to</w:t>
      </w:r>
      <w:r w:rsidR="006C1FCD">
        <w:rPr>
          <w:color w:val="000000"/>
          <w:szCs w:val="24"/>
        </w:rPr>
        <w:t xml:space="preserve"> </w:t>
      </w:r>
      <w:hyperlink r:id="rId17" w:history="1">
        <w:r w:rsidR="006C1FCD" w:rsidRPr="006C1FCD">
          <w:rPr>
            <w:rStyle w:val="Hyperlink"/>
            <w:szCs w:val="24"/>
            <w:bdr w:val="none" w:sz="0" w:space="0" w:color="auto" w:frame="1"/>
          </w:rPr>
          <w:t>Superintendent’s Memo #313-17</w:t>
        </w:r>
      </w:hyperlink>
      <w:r w:rsidR="005E3FE4">
        <w:rPr>
          <w:color w:val="000000"/>
          <w:szCs w:val="24"/>
        </w:rPr>
        <w:t xml:space="preserve"> for additional information </w:t>
      </w:r>
      <w:r w:rsidRPr="00AA20E1">
        <w:rPr>
          <w:color w:val="000000"/>
          <w:szCs w:val="24"/>
        </w:rPr>
        <w:t xml:space="preserve">on </w:t>
      </w:r>
      <w:r w:rsidRPr="00B637D1">
        <w:rPr>
          <w:color w:val="auto"/>
          <w:szCs w:val="24"/>
          <w:bdr w:val="none" w:sz="0" w:space="0" w:color="auto" w:frame="1"/>
        </w:rPr>
        <w:t>training options</w:t>
      </w:r>
      <w:r w:rsidR="00B637D1">
        <w:rPr>
          <w:color w:val="auto"/>
          <w:szCs w:val="24"/>
          <w:bdr w:val="none" w:sz="0" w:space="0" w:color="auto" w:frame="1"/>
        </w:rPr>
        <w:t xml:space="preserve"> to meet this requirement</w:t>
      </w:r>
      <w:r w:rsidR="005E3FE4">
        <w:rPr>
          <w:color w:val="auto"/>
          <w:szCs w:val="24"/>
          <w:bdr w:val="none" w:sz="0" w:space="0" w:color="auto" w:frame="1"/>
        </w:rPr>
        <w:t>.</w:t>
      </w:r>
      <w:r w:rsidRPr="00B637D1">
        <w:rPr>
          <w:color w:val="auto"/>
          <w:szCs w:val="24"/>
        </w:rPr>
        <w:t xml:space="preserve"> </w:t>
      </w:r>
    </w:p>
    <w:p w14:paraId="706AF581" w14:textId="77777777" w:rsidR="00207788" w:rsidRDefault="00207788" w:rsidP="00204FDD">
      <w:pPr>
        <w:pStyle w:val="Title"/>
        <w:jc w:val="left"/>
        <w:rPr>
          <w:b w:val="0"/>
          <w:i w:val="0"/>
          <w:color w:val="auto"/>
        </w:rPr>
      </w:pPr>
    </w:p>
    <w:p w14:paraId="52594F9F" w14:textId="77777777" w:rsidR="00CA29AF" w:rsidRDefault="00CA29AF" w:rsidP="00204FDD">
      <w:pPr>
        <w:pStyle w:val="Title"/>
        <w:jc w:val="left"/>
        <w:rPr>
          <w:b w:val="0"/>
          <w:i w:val="0"/>
          <w:color w:val="auto"/>
        </w:rPr>
      </w:pPr>
    </w:p>
    <w:p w14:paraId="4750670B" w14:textId="77777777" w:rsidR="00CA29AF" w:rsidRDefault="00CA29AF" w:rsidP="00204FDD">
      <w:pPr>
        <w:pStyle w:val="Title"/>
        <w:jc w:val="left"/>
        <w:rPr>
          <w:b w:val="0"/>
          <w:i w:val="0"/>
          <w:color w:val="auto"/>
        </w:rPr>
      </w:pPr>
    </w:p>
    <w:p w14:paraId="728DFA7E" w14:textId="77777777" w:rsidR="00CA29AF" w:rsidRDefault="00CA29AF" w:rsidP="00204FDD">
      <w:pPr>
        <w:pStyle w:val="Title"/>
        <w:jc w:val="left"/>
        <w:rPr>
          <w:b w:val="0"/>
          <w:i w:val="0"/>
          <w:color w:val="auto"/>
        </w:rPr>
      </w:pPr>
    </w:p>
    <w:p w14:paraId="4BCFAA62" w14:textId="77777777" w:rsidR="00CA29AF" w:rsidRDefault="00CA29AF" w:rsidP="00204FDD">
      <w:pPr>
        <w:pStyle w:val="Title"/>
        <w:jc w:val="left"/>
        <w:rPr>
          <w:b w:val="0"/>
          <w:i w:val="0"/>
          <w:color w:val="auto"/>
        </w:rPr>
      </w:pPr>
    </w:p>
    <w:p w14:paraId="6D035F91" w14:textId="77777777" w:rsidR="00CA29AF" w:rsidRDefault="00CA29AF" w:rsidP="00204FDD">
      <w:pPr>
        <w:pStyle w:val="Title"/>
        <w:jc w:val="left"/>
        <w:rPr>
          <w:b w:val="0"/>
          <w:i w:val="0"/>
          <w:color w:val="auto"/>
        </w:rPr>
      </w:pPr>
    </w:p>
    <w:p w14:paraId="35763483" w14:textId="77777777" w:rsidR="00CA29AF" w:rsidRDefault="00CA29AF" w:rsidP="00204FDD">
      <w:pPr>
        <w:pStyle w:val="Title"/>
        <w:jc w:val="left"/>
        <w:rPr>
          <w:b w:val="0"/>
          <w:i w:val="0"/>
          <w:color w:val="auto"/>
        </w:rPr>
      </w:pPr>
    </w:p>
    <w:p w14:paraId="12C962BB" w14:textId="77777777" w:rsidR="00CA29AF" w:rsidRDefault="00CA29AF" w:rsidP="00204FDD">
      <w:pPr>
        <w:pStyle w:val="Title"/>
        <w:jc w:val="left"/>
        <w:rPr>
          <w:b w:val="0"/>
          <w:i w:val="0"/>
          <w:color w:val="auto"/>
        </w:rPr>
      </w:pPr>
    </w:p>
    <w:p w14:paraId="52DD4AF1" w14:textId="77777777" w:rsidR="00CA29AF" w:rsidRDefault="00CA29AF" w:rsidP="00204FDD">
      <w:pPr>
        <w:pStyle w:val="Title"/>
        <w:jc w:val="left"/>
        <w:rPr>
          <w:b w:val="0"/>
          <w:i w:val="0"/>
          <w:color w:val="auto"/>
        </w:rPr>
      </w:pPr>
    </w:p>
    <w:p w14:paraId="0E90E36F" w14:textId="77777777" w:rsidR="00CA29AF" w:rsidRDefault="00CA29AF" w:rsidP="00204FDD">
      <w:pPr>
        <w:pStyle w:val="Title"/>
        <w:jc w:val="left"/>
        <w:rPr>
          <w:b w:val="0"/>
          <w:i w:val="0"/>
          <w:color w:val="auto"/>
        </w:rPr>
      </w:pPr>
    </w:p>
    <w:p w14:paraId="6771D1AB" w14:textId="77777777" w:rsidR="00CA29AF" w:rsidRDefault="00CA29AF" w:rsidP="00204FDD">
      <w:pPr>
        <w:pStyle w:val="Title"/>
        <w:jc w:val="left"/>
        <w:rPr>
          <w:b w:val="0"/>
          <w:i w:val="0"/>
          <w:color w:val="auto"/>
        </w:rPr>
      </w:pPr>
    </w:p>
    <w:p w14:paraId="14857DBE" w14:textId="77777777" w:rsidR="00CA29AF" w:rsidRDefault="00CA29AF" w:rsidP="00204FDD">
      <w:pPr>
        <w:pStyle w:val="Title"/>
        <w:jc w:val="left"/>
        <w:rPr>
          <w:b w:val="0"/>
          <w:i w:val="0"/>
          <w:color w:val="auto"/>
        </w:rPr>
      </w:pPr>
    </w:p>
    <w:p w14:paraId="603595B9" w14:textId="77777777" w:rsidR="00CA29AF" w:rsidRDefault="00CA29AF" w:rsidP="00204FDD">
      <w:pPr>
        <w:pStyle w:val="Title"/>
        <w:jc w:val="left"/>
        <w:rPr>
          <w:b w:val="0"/>
          <w:i w:val="0"/>
          <w:color w:val="auto"/>
        </w:rPr>
      </w:pPr>
    </w:p>
    <w:p w14:paraId="02BDC0CA" w14:textId="77777777" w:rsidR="00CA29AF" w:rsidRDefault="00CA29AF" w:rsidP="00204FDD">
      <w:pPr>
        <w:pStyle w:val="Title"/>
        <w:jc w:val="left"/>
        <w:rPr>
          <w:b w:val="0"/>
          <w:i w:val="0"/>
          <w:color w:val="auto"/>
        </w:rPr>
      </w:pPr>
    </w:p>
    <w:p w14:paraId="4499AC0C" w14:textId="77777777" w:rsidR="00CA29AF" w:rsidRDefault="00CA29AF" w:rsidP="00204FDD">
      <w:pPr>
        <w:pStyle w:val="Title"/>
        <w:jc w:val="left"/>
        <w:rPr>
          <w:b w:val="0"/>
          <w:i w:val="0"/>
          <w:color w:val="auto"/>
        </w:rPr>
      </w:pPr>
    </w:p>
    <w:p w14:paraId="566A17B6" w14:textId="77777777" w:rsidR="00CA29AF" w:rsidRDefault="00CA29AF" w:rsidP="00204FDD">
      <w:pPr>
        <w:pStyle w:val="Title"/>
        <w:jc w:val="left"/>
        <w:rPr>
          <w:b w:val="0"/>
          <w:i w:val="0"/>
          <w:color w:val="auto"/>
        </w:rPr>
      </w:pPr>
    </w:p>
    <w:p w14:paraId="3F1C794F" w14:textId="77777777" w:rsidR="00CA29AF" w:rsidRDefault="00CA29AF" w:rsidP="00204FDD">
      <w:pPr>
        <w:pStyle w:val="Title"/>
        <w:jc w:val="left"/>
        <w:rPr>
          <w:b w:val="0"/>
          <w:i w:val="0"/>
          <w:color w:val="auto"/>
        </w:rPr>
      </w:pPr>
    </w:p>
    <w:p w14:paraId="42669D85" w14:textId="77777777" w:rsidR="00CA29AF" w:rsidRDefault="00CA29AF" w:rsidP="00204FDD">
      <w:pPr>
        <w:pStyle w:val="Title"/>
        <w:jc w:val="left"/>
        <w:rPr>
          <w:b w:val="0"/>
          <w:i w:val="0"/>
          <w:color w:val="auto"/>
        </w:rPr>
      </w:pPr>
    </w:p>
    <w:p w14:paraId="75B5DEA4" w14:textId="77777777" w:rsidR="00CA29AF" w:rsidRDefault="00CA29AF" w:rsidP="00204FDD">
      <w:pPr>
        <w:pStyle w:val="Title"/>
        <w:jc w:val="left"/>
        <w:rPr>
          <w:b w:val="0"/>
          <w:i w:val="0"/>
          <w:color w:val="auto"/>
        </w:rPr>
      </w:pPr>
    </w:p>
    <w:p w14:paraId="5D2B25EC" w14:textId="77777777" w:rsidR="00CA29AF" w:rsidRDefault="00CA29AF" w:rsidP="00204FDD">
      <w:pPr>
        <w:pStyle w:val="Title"/>
        <w:jc w:val="left"/>
        <w:rPr>
          <w:b w:val="0"/>
          <w:i w:val="0"/>
          <w:color w:val="auto"/>
        </w:rPr>
      </w:pPr>
    </w:p>
    <w:p w14:paraId="5B5AC1BF" w14:textId="77777777" w:rsidR="00CA29AF" w:rsidRDefault="00CA29AF" w:rsidP="00204FDD">
      <w:pPr>
        <w:pStyle w:val="Title"/>
        <w:jc w:val="left"/>
        <w:rPr>
          <w:b w:val="0"/>
          <w:i w:val="0"/>
          <w:color w:val="auto"/>
        </w:rPr>
      </w:pPr>
    </w:p>
    <w:p w14:paraId="43C7B59F" w14:textId="77777777" w:rsidR="00CA29AF" w:rsidRDefault="00CA29AF" w:rsidP="00204FDD">
      <w:pPr>
        <w:pStyle w:val="Title"/>
        <w:jc w:val="left"/>
        <w:rPr>
          <w:b w:val="0"/>
          <w:i w:val="0"/>
          <w:color w:val="auto"/>
        </w:rPr>
      </w:pPr>
    </w:p>
    <w:p w14:paraId="5F8F6A8E" w14:textId="77777777" w:rsidR="00CA29AF" w:rsidRDefault="00CA29AF" w:rsidP="00204FDD">
      <w:pPr>
        <w:pStyle w:val="Title"/>
        <w:jc w:val="left"/>
        <w:rPr>
          <w:b w:val="0"/>
          <w:i w:val="0"/>
          <w:color w:val="auto"/>
        </w:rPr>
      </w:pPr>
    </w:p>
    <w:p w14:paraId="1BF7A29A" w14:textId="77777777" w:rsidR="00CA29AF" w:rsidRDefault="00CA29AF" w:rsidP="00204FDD">
      <w:pPr>
        <w:pStyle w:val="Title"/>
        <w:jc w:val="left"/>
        <w:rPr>
          <w:b w:val="0"/>
          <w:i w:val="0"/>
          <w:color w:val="auto"/>
        </w:rPr>
      </w:pPr>
    </w:p>
    <w:p w14:paraId="0625BFB2" w14:textId="77777777" w:rsidR="00CA29AF" w:rsidRDefault="00CA29AF" w:rsidP="00204FDD">
      <w:pPr>
        <w:pStyle w:val="Title"/>
        <w:jc w:val="left"/>
        <w:rPr>
          <w:b w:val="0"/>
          <w:i w:val="0"/>
          <w:color w:val="auto"/>
        </w:rPr>
      </w:pPr>
    </w:p>
    <w:p w14:paraId="7137C9A8" w14:textId="77777777" w:rsidR="00CA29AF" w:rsidRDefault="00CA29AF" w:rsidP="00204FDD">
      <w:pPr>
        <w:pStyle w:val="Title"/>
        <w:jc w:val="left"/>
        <w:rPr>
          <w:b w:val="0"/>
          <w:i w:val="0"/>
          <w:color w:val="auto"/>
        </w:rPr>
      </w:pPr>
    </w:p>
    <w:p w14:paraId="04402281" w14:textId="77777777" w:rsidR="00CA29AF" w:rsidRDefault="00CA29AF" w:rsidP="00204FDD">
      <w:pPr>
        <w:pStyle w:val="Title"/>
        <w:jc w:val="left"/>
        <w:rPr>
          <w:b w:val="0"/>
          <w:i w:val="0"/>
          <w:color w:val="auto"/>
        </w:rPr>
      </w:pPr>
    </w:p>
    <w:p w14:paraId="2B7854B4" w14:textId="77777777" w:rsidR="00CA29AF" w:rsidRDefault="00CA29AF" w:rsidP="00204FDD">
      <w:pPr>
        <w:pStyle w:val="Title"/>
        <w:jc w:val="left"/>
        <w:rPr>
          <w:b w:val="0"/>
          <w:i w:val="0"/>
          <w:color w:val="auto"/>
        </w:rPr>
      </w:pPr>
    </w:p>
    <w:p w14:paraId="42564CD1" w14:textId="77777777" w:rsidR="00CA29AF" w:rsidRDefault="00CA29AF" w:rsidP="00204FDD">
      <w:pPr>
        <w:pStyle w:val="Title"/>
        <w:jc w:val="left"/>
        <w:rPr>
          <w:b w:val="0"/>
          <w:i w:val="0"/>
          <w:color w:val="auto"/>
        </w:rPr>
      </w:pPr>
    </w:p>
    <w:p w14:paraId="03CDB616" w14:textId="77777777" w:rsidR="00CA29AF" w:rsidRDefault="00CA29AF" w:rsidP="00204FDD">
      <w:pPr>
        <w:pStyle w:val="Title"/>
        <w:jc w:val="left"/>
        <w:rPr>
          <w:b w:val="0"/>
          <w:i w:val="0"/>
          <w:color w:val="auto"/>
        </w:rPr>
      </w:pPr>
    </w:p>
    <w:p w14:paraId="05CF1A66" w14:textId="77777777" w:rsidR="00CA29AF" w:rsidRDefault="00CA29AF" w:rsidP="00204FDD">
      <w:pPr>
        <w:pStyle w:val="Title"/>
        <w:jc w:val="left"/>
        <w:rPr>
          <w:b w:val="0"/>
          <w:i w:val="0"/>
          <w:color w:val="auto"/>
        </w:rPr>
      </w:pPr>
    </w:p>
    <w:p w14:paraId="75347B91" w14:textId="77777777" w:rsidR="00CA29AF" w:rsidRDefault="00CA29AF" w:rsidP="00204FDD">
      <w:pPr>
        <w:pStyle w:val="Title"/>
        <w:jc w:val="left"/>
        <w:rPr>
          <w:b w:val="0"/>
          <w:i w:val="0"/>
          <w:color w:val="auto"/>
        </w:rPr>
      </w:pPr>
    </w:p>
    <w:p w14:paraId="79755292" w14:textId="77777777" w:rsidR="00CA29AF" w:rsidRDefault="00CA29AF" w:rsidP="00204FDD">
      <w:pPr>
        <w:pStyle w:val="Title"/>
        <w:jc w:val="left"/>
        <w:rPr>
          <w:b w:val="0"/>
          <w:i w:val="0"/>
          <w:color w:val="auto"/>
        </w:rPr>
      </w:pPr>
    </w:p>
    <w:p w14:paraId="24EDB6A2" w14:textId="77777777" w:rsidR="00CA29AF" w:rsidRDefault="00CA29AF" w:rsidP="00204FDD">
      <w:pPr>
        <w:pStyle w:val="Title"/>
        <w:jc w:val="left"/>
        <w:rPr>
          <w:b w:val="0"/>
          <w:i w:val="0"/>
          <w:color w:val="auto"/>
        </w:rPr>
      </w:pPr>
    </w:p>
    <w:p w14:paraId="4E84279D" w14:textId="77777777" w:rsidR="00924216" w:rsidRDefault="00924216" w:rsidP="00204FDD">
      <w:pPr>
        <w:pStyle w:val="Title"/>
        <w:jc w:val="left"/>
        <w:rPr>
          <w:b w:val="0"/>
          <w:i w:val="0"/>
          <w:color w:val="auto"/>
        </w:rPr>
      </w:pPr>
    </w:p>
    <w:p w14:paraId="3EF085CE" w14:textId="77777777" w:rsidR="00924216" w:rsidRDefault="00924216" w:rsidP="00204FDD">
      <w:pPr>
        <w:pStyle w:val="Title"/>
        <w:jc w:val="left"/>
        <w:rPr>
          <w:b w:val="0"/>
          <w:i w:val="0"/>
          <w:color w:val="auto"/>
        </w:rPr>
      </w:pPr>
    </w:p>
    <w:p w14:paraId="2C4A0C86" w14:textId="77777777" w:rsidR="00CA29AF" w:rsidRDefault="00CA29AF" w:rsidP="00204FDD">
      <w:pPr>
        <w:pStyle w:val="Title"/>
        <w:jc w:val="left"/>
        <w:rPr>
          <w:b w:val="0"/>
          <w:i w:val="0"/>
          <w:color w:val="auto"/>
        </w:rPr>
      </w:pPr>
    </w:p>
    <w:p w14:paraId="2FCF3E9B" w14:textId="77777777" w:rsidR="00CA29AF" w:rsidRDefault="00CA29AF" w:rsidP="00204FDD">
      <w:pPr>
        <w:pStyle w:val="Title"/>
        <w:jc w:val="left"/>
        <w:rPr>
          <w:b w:val="0"/>
          <w:i w:val="0"/>
          <w:color w:val="auto"/>
        </w:rPr>
      </w:pPr>
    </w:p>
    <w:p w14:paraId="1E197BB0" w14:textId="02D29B75" w:rsidR="00CA29AF" w:rsidRDefault="00CA29AF" w:rsidP="00204FDD">
      <w:pPr>
        <w:pStyle w:val="Title"/>
        <w:jc w:val="left"/>
        <w:rPr>
          <w:b w:val="0"/>
          <w:i w:val="0"/>
          <w:color w:val="auto"/>
        </w:rPr>
      </w:pPr>
    </w:p>
    <w:p w14:paraId="64A29B16" w14:textId="4D24950D" w:rsidR="00B73B09" w:rsidRDefault="00B73B09" w:rsidP="00204FDD">
      <w:pPr>
        <w:pStyle w:val="Title"/>
        <w:jc w:val="left"/>
        <w:rPr>
          <w:b w:val="0"/>
          <w:i w:val="0"/>
          <w:color w:val="auto"/>
        </w:rPr>
      </w:pPr>
    </w:p>
    <w:p w14:paraId="0F770072" w14:textId="77777777" w:rsidR="00B73B09" w:rsidRDefault="00B73B09" w:rsidP="00204FDD">
      <w:pPr>
        <w:pStyle w:val="Title"/>
        <w:jc w:val="left"/>
        <w:rPr>
          <w:b w:val="0"/>
          <w:i w:val="0"/>
          <w:color w:val="auto"/>
        </w:rPr>
      </w:pPr>
    </w:p>
    <w:p w14:paraId="52AAC7F5" w14:textId="77777777" w:rsidR="00CA29AF" w:rsidRDefault="00CA29AF" w:rsidP="00204FDD">
      <w:pPr>
        <w:pStyle w:val="Title"/>
        <w:jc w:val="left"/>
        <w:rPr>
          <w:b w:val="0"/>
          <w:i w:val="0"/>
          <w:color w:val="auto"/>
        </w:rPr>
      </w:pPr>
    </w:p>
    <w:p w14:paraId="7CC5E49B" w14:textId="77777777" w:rsidR="00CA29AF" w:rsidRDefault="00CA29AF" w:rsidP="00204FDD">
      <w:pPr>
        <w:pStyle w:val="Title"/>
        <w:jc w:val="left"/>
        <w:rPr>
          <w:b w:val="0"/>
          <w:i w:val="0"/>
          <w:color w:val="auto"/>
        </w:rPr>
      </w:pPr>
    </w:p>
    <w:p w14:paraId="4EE01002" w14:textId="77777777" w:rsidR="00CA29AF" w:rsidRDefault="00CA29AF" w:rsidP="00204FDD">
      <w:pPr>
        <w:pStyle w:val="Title"/>
        <w:jc w:val="left"/>
        <w:rPr>
          <w:b w:val="0"/>
          <w:i w:val="0"/>
          <w:color w:val="auto"/>
        </w:rPr>
      </w:pPr>
    </w:p>
    <w:p w14:paraId="04D306C1" w14:textId="77777777" w:rsidR="00DD0630" w:rsidRDefault="00DD0630" w:rsidP="00DD0630">
      <w:pPr>
        <w:pStyle w:val="Title"/>
        <w:jc w:val="left"/>
        <w:rPr>
          <w:b w:val="0"/>
          <w:i w:val="0"/>
          <w:color w:val="auto"/>
        </w:rPr>
      </w:pPr>
    </w:p>
    <w:p w14:paraId="2EB6CE6A" w14:textId="784F5EF4" w:rsidR="00DD0630" w:rsidRDefault="00DD0630" w:rsidP="00DD0630">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5</w:t>
      </w:r>
    </w:p>
    <w:p w14:paraId="17FAA862" w14:textId="77777777" w:rsidR="00380166" w:rsidRDefault="00380166" w:rsidP="00DD0630">
      <w:pPr>
        <w:jc w:val="center"/>
        <w:rPr>
          <w:b/>
          <w:color w:val="A6A6A6" w:themeColor="background1" w:themeShade="A6"/>
        </w:rPr>
      </w:pPr>
    </w:p>
    <w:p w14:paraId="36198A1B" w14:textId="42C37F50" w:rsidR="00692138" w:rsidRPr="00204FDD" w:rsidRDefault="000B7602" w:rsidP="00380166">
      <w:pPr>
        <w:pStyle w:val="Title"/>
        <w:jc w:val="left"/>
        <w:rPr>
          <w:b w:val="0"/>
          <w:i w:val="0"/>
          <w:color w:val="auto"/>
        </w:rPr>
      </w:pPr>
      <w:r w:rsidRPr="00060733">
        <w:rPr>
          <w:b w:val="0"/>
          <w:i w:val="0"/>
          <w:noProof/>
          <w:szCs w:val="18"/>
        </w:rPr>
        <w:lastRenderedPageBreak/>
        <mc:AlternateContent>
          <mc:Choice Requires="wps">
            <w:drawing>
              <wp:anchor distT="0" distB="0" distL="114300" distR="114300" simplePos="0" relativeHeight="251658240" behindDoc="0" locked="0" layoutInCell="1" allowOverlap="1" wp14:anchorId="503C6968" wp14:editId="38A49B37">
                <wp:simplePos x="0" y="0"/>
                <wp:positionH relativeFrom="column">
                  <wp:posOffset>5210175</wp:posOffset>
                </wp:positionH>
                <wp:positionV relativeFrom="paragraph">
                  <wp:posOffset>27305</wp:posOffset>
                </wp:positionV>
                <wp:extent cx="1855470" cy="581025"/>
                <wp:effectExtent l="19050" t="19050" r="1143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581025"/>
                        </a:xfrm>
                        <a:prstGeom prst="rect">
                          <a:avLst/>
                        </a:prstGeom>
                        <a:solidFill>
                          <a:srgbClr val="FFFFFF"/>
                        </a:solidFill>
                        <a:ln w="28575">
                          <a:solidFill>
                            <a:srgbClr val="000000"/>
                          </a:solidFill>
                          <a:miter lim="800000"/>
                          <a:headEnd/>
                          <a:tailEnd/>
                        </a:ln>
                      </wps:spPr>
                      <wps:txbx>
                        <w:txbxContent>
                          <w:p w14:paraId="45462AB3" w14:textId="77777777" w:rsidR="00B52AE4" w:rsidRPr="000A52EE" w:rsidRDefault="00B52AE4" w:rsidP="00204FDD">
                            <w:pPr>
                              <w:jc w:val="center"/>
                              <w:rPr>
                                <w:caps/>
                              </w:rPr>
                            </w:pPr>
                            <w:r w:rsidRPr="000A52EE">
                              <w:rPr>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C6968" id="_x0000_t202" coordsize="21600,21600" o:spt="202" path="m,l,21600r21600,l21600,xe">
                <v:stroke joinstyle="miter"/>
                <v:path gradientshapeok="t" o:connecttype="rect"/>
              </v:shapetype>
              <v:shape id="Text Box 3" o:spid="_x0000_s1026" type="#_x0000_t202" style="position:absolute;margin-left:410.25pt;margin-top:2.15pt;width:146.1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" strokeweight="2.25pt">
                <v:textbox>
                  <w:txbxContent>
                    <w:p w14:paraId="45462AB3" w14:textId="77777777" w:rsidR="00B52AE4" w:rsidRPr="000A52EE" w:rsidRDefault="00B52AE4" w:rsidP="00204FDD">
                      <w:pPr>
                        <w:jc w:val="center"/>
                        <w:rPr>
                          <w:caps/>
                        </w:rPr>
                      </w:pPr>
                      <w:r w:rsidRPr="000A52EE">
                        <w:rPr>
                          <w:caps/>
                        </w:rPr>
                        <w:t>Office Use Only</w:t>
                      </w:r>
                    </w:p>
                  </w:txbxContent>
                </v:textbox>
              </v:shape>
            </w:pict>
          </mc:Fallback>
        </mc:AlternateContent>
      </w:r>
      <w:r w:rsidR="00CF07EE">
        <w:rPr>
          <w:color w:val="auto"/>
          <w:szCs w:val="18"/>
        </w:rPr>
        <w:tab/>
      </w:r>
      <w:r w:rsidR="00204FDD">
        <w:rPr>
          <w:color w:val="auto"/>
          <w:szCs w:val="18"/>
        </w:rPr>
        <w:t>Vi</w:t>
      </w:r>
      <w:r w:rsidR="00692138" w:rsidRPr="00060733">
        <w:rPr>
          <w:color w:val="auto"/>
          <w:szCs w:val="18"/>
        </w:rPr>
        <w:t>rginia Department of Education</w:t>
      </w:r>
    </w:p>
    <w:p w14:paraId="0CD4003C" w14:textId="77777777" w:rsidR="00692138" w:rsidRPr="00060733" w:rsidRDefault="00073899" w:rsidP="005C5EEC">
      <w:pPr>
        <w:tabs>
          <w:tab w:val="center" w:pos="5472"/>
        </w:tabs>
        <w:rPr>
          <w:b/>
          <w:i/>
          <w:sz w:val="18"/>
          <w:szCs w:val="18"/>
        </w:rPr>
      </w:pPr>
      <w:r w:rsidRPr="00060733">
        <w:rPr>
          <w:i/>
          <w:sz w:val="18"/>
          <w:szCs w:val="18"/>
        </w:rPr>
        <w:tab/>
      </w:r>
      <w:r w:rsidR="000B256B">
        <w:rPr>
          <w:b/>
          <w:i/>
          <w:sz w:val="18"/>
          <w:szCs w:val="18"/>
        </w:rPr>
        <w:t>Department of Teacher Education and Licensure</w:t>
      </w:r>
    </w:p>
    <w:p w14:paraId="3C19A9C8" w14:textId="77777777" w:rsidR="005C5EEC" w:rsidRPr="00135376" w:rsidRDefault="005C5EEC" w:rsidP="00002ABE">
      <w:pPr>
        <w:jc w:val="center"/>
        <w:rPr>
          <w:b/>
          <w:sz w:val="18"/>
          <w:szCs w:val="18"/>
          <w:lang w:val="fr-FR"/>
        </w:rPr>
      </w:pPr>
      <w:r w:rsidRPr="00135376">
        <w:rPr>
          <w:b/>
          <w:sz w:val="18"/>
          <w:szCs w:val="18"/>
          <w:lang w:val="fr-FR"/>
        </w:rPr>
        <w:t xml:space="preserve">P. O. Box 2120 </w:t>
      </w:r>
      <w:r w:rsidRPr="00002ABE">
        <w:rPr>
          <w:b/>
          <w:sz w:val="18"/>
          <w:szCs w:val="18"/>
        </w:rPr>
        <w:sym w:font="Symbol" w:char="F0B7"/>
      </w:r>
      <w:r w:rsidRPr="00135376">
        <w:rPr>
          <w:b/>
          <w:sz w:val="18"/>
          <w:szCs w:val="18"/>
          <w:lang w:val="fr-FR"/>
        </w:rPr>
        <w:t xml:space="preserve">  Richmond, VA 23218-2120</w:t>
      </w:r>
    </w:p>
    <w:p w14:paraId="3F932909" w14:textId="77777777" w:rsidR="00581CD8" w:rsidRPr="00135376" w:rsidRDefault="00581CD8">
      <w:pPr>
        <w:rPr>
          <w:b/>
          <w:lang w:val="fr-FR"/>
        </w:rPr>
      </w:pPr>
      <w:r w:rsidRPr="00135376">
        <w:rPr>
          <w:b/>
          <w:lang w:val="fr-FR"/>
        </w:rPr>
        <w:tab/>
      </w:r>
    </w:p>
    <w:p w14:paraId="0B9A0DC6" w14:textId="77777777" w:rsidR="00692138" w:rsidRPr="00060733" w:rsidRDefault="00692138">
      <w:pPr>
        <w:pStyle w:val="Heading1"/>
        <w:jc w:val="center"/>
        <w:rPr>
          <w:b w:val="0"/>
          <w:sz w:val="18"/>
          <w:szCs w:val="18"/>
        </w:rPr>
      </w:pPr>
      <w:r w:rsidRPr="00060733">
        <w:rPr>
          <w:sz w:val="18"/>
          <w:szCs w:val="18"/>
        </w:rPr>
        <w:t>APPLICATION FOR A VIRGINIA LICENSE</w:t>
      </w:r>
      <w:r w:rsidR="008847F4" w:rsidRPr="00060733">
        <w:rPr>
          <w:sz w:val="18"/>
          <w:szCs w:val="18"/>
        </w:rPr>
        <w:t xml:space="preserve"> (Page 1 of 2)</w:t>
      </w:r>
    </w:p>
    <w:p w14:paraId="300F0DB1" w14:textId="77777777" w:rsidR="00FE3A46" w:rsidRPr="00060733" w:rsidRDefault="00FE3A46">
      <w:pPr>
        <w:ind w:left="2880" w:firstLine="720"/>
        <w:jc w:val="center"/>
        <w:rPr>
          <w:b/>
          <w:sz w:val="12"/>
          <w:szCs w:val="12"/>
        </w:rPr>
      </w:pPr>
    </w:p>
    <w:p w14:paraId="4C8D11F2" w14:textId="77777777" w:rsidR="00A6337C" w:rsidRDefault="00A6337C" w:rsidP="00CF5810">
      <w:pPr>
        <w:tabs>
          <w:tab w:val="center" w:pos="5472"/>
        </w:tabs>
        <w:ind w:hanging="270"/>
        <w:jc w:val="center"/>
        <w:rPr>
          <w:b/>
          <w:sz w:val="16"/>
          <w:szCs w:val="16"/>
        </w:rPr>
      </w:pPr>
      <w:r>
        <w:rPr>
          <w:b/>
          <w:sz w:val="16"/>
          <w:szCs w:val="16"/>
        </w:rPr>
        <w:t xml:space="preserve">NONREFUNDABLE APPLICATION FEE </w:t>
      </w:r>
      <w:r w:rsidRPr="00CF5810">
        <w:rPr>
          <w:sz w:val="16"/>
          <w:szCs w:val="16"/>
        </w:rPr>
        <w:t xml:space="preserve">(determined by the address </w:t>
      </w:r>
      <w:r w:rsidR="003C5F87" w:rsidRPr="00CF5810">
        <w:rPr>
          <w:sz w:val="16"/>
          <w:szCs w:val="16"/>
        </w:rPr>
        <w:t>provided</w:t>
      </w:r>
      <w:r w:rsidR="00D77754" w:rsidRPr="00CF5810">
        <w:rPr>
          <w:sz w:val="16"/>
          <w:szCs w:val="16"/>
        </w:rPr>
        <w:t xml:space="preserve"> below</w:t>
      </w:r>
      <w:r w:rsidRPr="00CF5810">
        <w:rPr>
          <w:sz w:val="16"/>
          <w:szCs w:val="16"/>
        </w:rPr>
        <w:t>)</w:t>
      </w:r>
      <w:r>
        <w:rPr>
          <w:b/>
          <w:sz w:val="16"/>
          <w:szCs w:val="16"/>
        </w:rPr>
        <w:t>:  $</w:t>
      </w:r>
      <w:r w:rsidR="000B7602">
        <w:rPr>
          <w:b/>
          <w:sz w:val="16"/>
          <w:szCs w:val="16"/>
        </w:rPr>
        <w:t xml:space="preserve">100 </w:t>
      </w:r>
      <w:r>
        <w:rPr>
          <w:b/>
          <w:sz w:val="16"/>
          <w:szCs w:val="16"/>
        </w:rPr>
        <w:t>in-state</w:t>
      </w:r>
      <w:r w:rsidR="000B7602">
        <w:rPr>
          <w:b/>
          <w:sz w:val="16"/>
          <w:szCs w:val="16"/>
        </w:rPr>
        <w:t xml:space="preserve"> fee</w:t>
      </w:r>
      <w:r>
        <w:rPr>
          <w:b/>
          <w:sz w:val="16"/>
          <w:szCs w:val="16"/>
        </w:rPr>
        <w:t>; $</w:t>
      </w:r>
      <w:r w:rsidR="000B7602">
        <w:rPr>
          <w:b/>
          <w:sz w:val="16"/>
          <w:szCs w:val="16"/>
        </w:rPr>
        <w:t xml:space="preserve">150 </w:t>
      </w:r>
      <w:r w:rsidRPr="00060733">
        <w:rPr>
          <w:b/>
          <w:sz w:val="16"/>
          <w:szCs w:val="16"/>
        </w:rPr>
        <w:t>out-of-state</w:t>
      </w:r>
      <w:r w:rsidR="000B7602">
        <w:rPr>
          <w:b/>
          <w:sz w:val="16"/>
          <w:szCs w:val="16"/>
        </w:rPr>
        <w:t xml:space="preserve"> fee</w:t>
      </w:r>
    </w:p>
    <w:p w14:paraId="5AF6582A" w14:textId="77777777" w:rsidR="001D3959" w:rsidRDefault="001D3959" w:rsidP="00CF5810">
      <w:pPr>
        <w:tabs>
          <w:tab w:val="center" w:pos="5472"/>
        </w:tabs>
        <w:jc w:val="center"/>
        <w:rPr>
          <w:b/>
          <w:i/>
          <w:sz w:val="18"/>
          <w:szCs w:val="18"/>
        </w:rPr>
      </w:pPr>
      <w:r w:rsidRPr="00B34BE5">
        <w:rPr>
          <w:b/>
          <w:i/>
          <w:sz w:val="18"/>
          <w:szCs w:val="18"/>
        </w:rPr>
        <w:t xml:space="preserve">Make checks payable to </w:t>
      </w:r>
      <w:r w:rsidRPr="00D77754">
        <w:rPr>
          <w:b/>
          <w:i/>
          <w:sz w:val="18"/>
          <w:szCs w:val="18"/>
          <w:u w:val="single"/>
        </w:rPr>
        <w:t>Treasurer of Virginia</w:t>
      </w:r>
      <w:r w:rsidRPr="00B34BE5">
        <w:rPr>
          <w:b/>
          <w:i/>
          <w:sz w:val="18"/>
          <w:szCs w:val="18"/>
        </w:rPr>
        <w:t xml:space="preserve">.  </w:t>
      </w:r>
      <w:r w:rsidRPr="00CF5810">
        <w:rPr>
          <w:i/>
          <w:sz w:val="18"/>
          <w:szCs w:val="18"/>
        </w:rPr>
        <w:t xml:space="preserve">The </w:t>
      </w:r>
      <w:r w:rsidR="00B34BE5" w:rsidRPr="00CF5810">
        <w:rPr>
          <w:i/>
          <w:sz w:val="18"/>
          <w:szCs w:val="18"/>
        </w:rPr>
        <w:t xml:space="preserve">application </w:t>
      </w:r>
      <w:r w:rsidRPr="00CF5810">
        <w:rPr>
          <w:i/>
          <w:sz w:val="18"/>
          <w:szCs w:val="18"/>
        </w:rPr>
        <w:t xml:space="preserve">fee </w:t>
      </w:r>
      <w:r w:rsidR="00744FCF" w:rsidRPr="00CF5810">
        <w:rPr>
          <w:i/>
          <w:sz w:val="18"/>
          <w:szCs w:val="18"/>
        </w:rPr>
        <w:t>is nonrefundable.  A</w:t>
      </w:r>
      <w:r w:rsidR="00AE66E6" w:rsidRPr="00CF5810">
        <w:rPr>
          <w:i/>
          <w:sz w:val="18"/>
          <w:szCs w:val="18"/>
        </w:rPr>
        <w:t xml:space="preserve"> $50</w:t>
      </w:r>
      <w:r w:rsidRPr="00CF5810">
        <w:rPr>
          <w:i/>
          <w:sz w:val="18"/>
          <w:szCs w:val="18"/>
        </w:rPr>
        <w:t xml:space="preserve"> fee </w:t>
      </w:r>
      <w:r w:rsidR="00744FCF" w:rsidRPr="00CF5810">
        <w:rPr>
          <w:i/>
          <w:sz w:val="18"/>
          <w:szCs w:val="18"/>
        </w:rPr>
        <w:t xml:space="preserve">is assessed </w:t>
      </w:r>
      <w:r w:rsidRPr="00CF5810">
        <w:rPr>
          <w:i/>
          <w:sz w:val="18"/>
          <w:szCs w:val="18"/>
        </w:rPr>
        <w:t>for a returned check.</w:t>
      </w:r>
    </w:p>
    <w:p w14:paraId="37A128A3" w14:textId="77777777" w:rsidR="00CF07EE" w:rsidRDefault="00CF07EE" w:rsidP="00125483">
      <w:pPr>
        <w:pStyle w:val="Heading2"/>
        <w:ind w:left="-270"/>
        <w:jc w:val="left"/>
        <w:rPr>
          <w:sz w:val="18"/>
          <w:szCs w:val="18"/>
        </w:rPr>
      </w:pPr>
    </w:p>
    <w:p w14:paraId="3CA0C5D7" w14:textId="77777777" w:rsidR="00692138" w:rsidRPr="00060733" w:rsidRDefault="00047F90" w:rsidP="00125483">
      <w:pPr>
        <w:pStyle w:val="Heading2"/>
        <w:ind w:left="-270"/>
        <w:jc w:val="left"/>
      </w:pPr>
      <w:r>
        <w:rPr>
          <w:sz w:val="18"/>
          <w:szCs w:val="18"/>
        </w:rPr>
        <w:t xml:space="preserve">PART I: </w:t>
      </w:r>
      <w:r w:rsidR="00FA4363">
        <w:rPr>
          <w:sz w:val="18"/>
          <w:szCs w:val="18"/>
        </w:rPr>
        <w:t xml:space="preserve"> </w:t>
      </w:r>
      <w:r w:rsidR="00692138" w:rsidRPr="00047F90">
        <w:rPr>
          <w:sz w:val="18"/>
          <w:szCs w:val="18"/>
        </w:rPr>
        <w:t>INFORMATION</w:t>
      </w:r>
      <w:r>
        <w:t xml:space="preserve"> </w:t>
      </w:r>
      <w:r>
        <w:tab/>
      </w:r>
      <w:r>
        <w:tab/>
      </w:r>
      <w:r w:rsidR="00125483">
        <w:t xml:space="preserve">                        </w:t>
      </w:r>
      <w:r w:rsidR="00692138" w:rsidRPr="0068741D">
        <w:rPr>
          <w:sz w:val="18"/>
          <w:szCs w:val="18"/>
        </w:rPr>
        <w:t>PLEASE PRINT OR TYPE</w:t>
      </w:r>
    </w:p>
    <w:tbl>
      <w:tblPr>
        <w:tblW w:w="11428" w:type="dxa"/>
        <w:tblInd w:w="-29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682"/>
        <w:gridCol w:w="1180"/>
        <w:gridCol w:w="181"/>
        <w:gridCol w:w="1358"/>
        <w:gridCol w:w="2089"/>
        <w:gridCol w:w="181"/>
        <w:gridCol w:w="993"/>
        <w:gridCol w:w="2000"/>
        <w:gridCol w:w="764"/>
      </w:tblGrid>
      <w:tr w:rsidR="002E4A1C" w:rsidRPr="00060733" w14:paraId="03E8AD25" w14:textId="77777777" w:rsidTr="003F1497">
        <w:trPr>
          <w:trHeight w:val="259"/>
          <w:tblHeader/>
        </w:trPr>
        <w:tc>
          <w:tcPr>
            <w:tcW w:w="2682" w:type="dxa"/>
            <w:tcBorders>
              <w:top w:val="single" w:sz="18" w:space="0" w:color="auto"/>
              <w:left w:val="single" w:sz="18" w:space="0" w:color="auto"/>
              <w:bottom w:val="single" w:sz="12" w:space="0" w:color="000080"/>
              <w:right w:val="single" w:sz="18" w:space="0" w:color="auto"/>
            </w:tcBorders>
          </w:tcPr>
          <w:p w14:paraId="7ED28DA9" w14:textId="77777777" w:rsidR="002E4A1C" w:rsidRPr="00060733" w:rsidRDefault="002E4A1C" w:rsidP="00C5352B">
            <w:pPr>
              <w:rPr>
                <w:sz w:val="18"/>
                <w:szCs w:val="18"/>
                <w:u w:val="single"/>
              </w:rPr>
            </w:pPr>
            <w:r w:rsidRPr="00060733">
              <w:rPr>
                <w:sz w:val="18"/>
                <w:szCs w:val="18"/>
                <w:u w:val="single"/>
              </w:rPr>
              <w:t>Social Security Number</w:t>
            </w:r>
          </w:p>
          <w:p w14:paraId="6E919450" w14:textId="5F67038A" w:rsidR="002E4A1C" w:rsidRPr="00820797" w:rsidRDefault="00FE5B02" w:rsidP="00FE5B02">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1"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bookmarkEnd w:id="1"/>
            <w:r w:rsidR="00B64DB3"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r w:rsidR="00B64DB3"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61F3AE15" w14:textId="77777777" w:rsidR="002E4A1C" w:rsidRDefault="002E4A1C" w:rsidP="00207788">
            <w:pPr>
              <w:rPr>
                <w:sz w:val="18"/>
                <w:szCs w:val="18"/>
              </w:rPr>
            </w:pPr>
            <w:r w:rsidRPr="00060733">
              <w:rPr>
                <w:sz w:val="18"/>
                <w:szCs w:val="18"/>
                <w:u w:val="single"/>
              </w:rPr>
              <w:t>Date of Birth</w:t>
            </w:r>
            <w:r w:rsidRPr="00060733">
              <w:rPr>
                <w:sz w:val="18"/>
                <w:szCs w:val="18"/>
              </w:rPr>
              <w:t xml:space="preserve">   (Month/Day/Year)</w:t>
            </w:r>
          </w:p>
          <w:p w14:paraId="5C6A408E" w14:textId="2FB6C685" w:rsidR="00BB303C" w:rsidRPr="00820797" w:rsidRDefault="00A064D6" w:rsidP="00207788">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Pr="00820797">
              <w:rPr>
                <w:rFonts w:ascii="Arial Narrow" w:hAnsi="Arial Narrow"/>
                <w:sz w:val="22"/>
                <w:szCs w:val="22"/>
              </w:rPr>
              <w:fldChar w:fldCharType="end"/>
            </w:r>
          </w:p>
        </w:tc>
        <w:tc>
          <w:tcPr>
            <w:tcW w:w="3263" w:type="dxa"/>
            <w:gridSpan w:val="3"/>
            <w:tcBorders>
              <w:top w:val="single" w:sz="18" w:space="0" w:color="auto"/>
              <w:left w:val="single" w:sz="18" w:space="0" w:color="auto"/>
              <w:bottom w:val="single" w:sz="12" w:space="0" w:color="000080"/>
            </w:tcBorders>
          </w:tcPr>
          <w:p w14:paraId="733B7B1F" w14:textId="6735D18B" w:rsidR="002E4A1C" w:rsidRDefault="00537FC2" w:rsidP="00B96C96">
            <w:pPr>
              <w:rPr>
                <w:sz w:val="18"/>
                <w:szCs w:val="18"/>
              </w:rPr>
            </w:pPr>
            <w:r>
              <w:rPr>
                <w:sz w:val="18"/>
                <w:szCs w:val="18"/>
              </w:rPr>
              <w:t xml:space="preserve">U.S. Military </w:t>
            </w:r>
            <w:r w:rsidR="002E4A1C">
              <w:rPr>
                <w:sz w:val="18"/>
                <w:szCs w:val="18"/>
              </w:rPr>
              <w:t>Veteran</w:t>
            </w:r>
            <w:r>
              <w:rPr>
                <w:sz w:val="18"/>
                <w:szCs w:val="18"/>
              </w:rPr>
              <w:t xml:space="preserve">:    </w:t>
            </w:r>
            <w:sdt>
              <w:sdtPr>
                <w:rPr>
                  <w:sz w:val="22"/>
                  <w:szCs w:val="22"/>
                </w:rPr>
                <w:id w:val="30309270"/>
                <w14:checkbox>
                  <w14:checked w14:val="0"/>
                  <w14:checkedState w14:val="25A0" w14:font="Arial Black"/>
                  <w14:uncheckedState w14:val="2610" w14:font="MS Gothic"/>
                </w14:checkbox>
              </w:sdtPr>
              <w:sdtEndPr/>
              <w:sdtContent>
                <w:r w:rsidR="00891D46" w:rsidRPr="00891D46">
                  <w:rPr>
                    <w:rFonts w:ascii="MS Gothic" w:eastAsia="MS Gothic" w:hAnsi="MS Gothic" w:hint="eastAsia"/>
                    <w:sz w:val="22"/>
                    <w:szCs w:val="22"/>
                  </w:rPr>
                  <w:t>☐</w:t>
                </w:r>
              </w:sdtContent>
            </w:sdt>
            <w:r>
              <w:rPr>
                <w:sz w:val="18"/>
                <w:szCs w:val="18"/>
              </w:rPr>
              <w:t xml:space="preserve">Yes    </w:t>
            </w:r>
            <w:sdt>
              <w:sdtPr>
                <w:rPr>
                  <w:sz w:val="22"/>
                  <w:szCs w:val="22"/>
                </w:rPr>
                <w:id w:val="2047325287"/>
                <w14:checkbox>
                  <w14:checked w14:val="0"/>
                  <w14:checkedState w14:val="25A0" w14:font="Arial Black"/>
                  <w14:uncheckedState w14:val="2610" w14:font="MS Gothic"/>
                </w14:checkbox>
              </w:sdtPr>
              <w:sdtEndPr/>
              <w:sdtContent>
                <w:r w:rsidR="00891D46">
                  <w:rPr>
                    <w:rFonts w:ascii="MS Gothic" w:eastAsia="MS Gothic" w:hAnsi="MS Gothic" w:hint="eastAsia"/>
                    <w:sz w:val="22"/>
                    <w:szCs w:val="22"/>
                  </w:rPr>
                  <w:t>☐</w:t>
                </w:r>
              </w:sdtContent>
            </w:sdt>
            <w:r>
              <w:rPr>
                <w:sz w:val="18"/>
                <w:szCs w:val="18"/>
              </w:rPr>
              <w:t xml:space="preserve"> No</w:t>
            </w:r>
          </w:p>
          <w:p w14:paraId="4BEF57E9" w14:textId="72724430" w:rsidR="00BB303C" w:rsidRPr="00060733" w:rsidRDefault="00537FC2" w:rsidP="004D5F0F">
            <w:pPr>
              <w:rPr>
                <w:sz w:val="18"/>
                <w:szCs w:val="18"/>
              </w:rPr>
            </w:pPr>
            <w:r>
              <w:rPr>
                <w:sz w:val="18"/>
                <w:szCs w:val="18"/>
              </w:rPr>
              <w:t xml:space="preserve">Branch:  </w:t>
            </w:r>
            <w:r w:rsidR="004D5F0F">
              <w:rPr>
                <w:rFonts w:ascii="Arial Narrow" w:hAnsi="Arial Narrow"/>
                <w:sz w:val="22"/>
                <w:szCs w:val="22"/>
              </w:rPr>
              <w:fldChar w:fldCharType="begin">
                <w:ffData>
                  <w:name w:val=""/>
                  <w:enabled/>
                  <w:calcOnExit w:val="0"/>
                  <w:textInput>
                    <w:maxLength w:val="18"/>
                  </w:textInput>
                </w:ffData>
              </w:fldChar>
            </w:r>
            <w:r w:rsidR="004D5F0F">
              <w:rPr>
                <w:rFonts w:ascii="Arial Narrow" w:hAnsi="Arial Narrow"/>
                <w:sz w:val="22"/>
                <w:szCs w:val="22"/>
              </w:rPr>
              <w:instrText xml:space="preserve"> FORMTEXT </w:instrText>
            </w:r>
            <w:r w:rsidR="004D5F0F">
              <w:rPr>
                <w:rFonts w:ascii="Arial Narrow" w:hAnsi="Arial Narrow"/>
                <w:sz w:val="22"/>
                <w:szCs w:val="22"/>
              </w:rPr>
            </w:r>
            <w:r w:rsidR="004D5F0F">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4D5F0F">
              <w:rPr>
                <w:rFonts w:ascii="Arial Narrow" w:hAnsi="Arial Narrow"/>
                <w:sz w:val="22"/>
                <w:szCs w:val="22"/>
              </w:rPr>
              <w:fldChar w:fldCharType="end"/>
            </w:r>
          </w:p>
        </w:tc>
        <w:tc>
          <w:tcPr>
            <w:tcW w:w="2762" w:type="dxa"/>
            <w:gridSpan w:val="2"/>
            <w:tcBorders>
              <w:top w:val="single" w:sz="18" w:space="0" w:color="auto"/>
              <w:left w:val="single" w:sz="18" w:space="0" w:color="auto"/>
              <w:bottom w:val="single" w:sz="12" w:space="0" w:color="000080"/>
              <w:right w:val="single" w:sz="18" w:space="0" w:color="auto"/>
            </w:tcBorders>
          </w:tcPr>
          <w:p w14:paraId="380C6507" w14:textId="7CC8D298" w:rsidR="00820797" w:rsidRDefault="002E4A1C" w:rsidP="000A52EE">
            <w:pPr>
              <w:rPr>
                <w:sz w:val="18"/>
                <w:szCs w:val="18"/>
              </w:rPr>
            </w:pPr>
            <w:r>
              <w:rPr>
                <w:sz w:val="18"/>
                <w:szCs w:val="18"/>
              </w:rPr>
              <w:t>Reserves</w:t>
            </w:r>
            <w:r w:rsidR="00A060BA">
              <w:rPr>
                <w:sz w:val="18"/>
                <w:szCs w:val="18"/>
              </w:rPr>
              <w:t>:</w:t>
            </w:r>
            <w:r w:rsidR="00537FC2">
              <w:rPr>
                <w:sz w:val="18"/>
                <w:szCs w:val="18"/>
              </w:rPr>
              <w:t xml:space="preserve">   </w:t>
            </w:r>
            <w:sdt>
              <w:sdtPr>
                <w:rPr>
                  <w:sz w:val="22"/>
                  <w:szCs w:val="22"/>
                </w:rPr>
                <w:id w:val="1013184636"/>
                <w14:checkbox>
                  <w14:checked w14:val="0"/>
                  <w14:checkedState w14:val="25A0" w14:font="Arial Black"/>
                  <w14:uncheckedState w14:val="2610" w14:font="MS Gothic"/>
                </w14:checkbox>
              </w:sdtPr>
              <w:sdtEndPr/>
              <w:sdtContent>
                <w:r w:rsidR="00891D46">
                  <w:rPr>
                    <w:rFonts w:ascii="MS Gothic" w:eastAsia="MS Gothic" w:hAnsi="MS Gothic" w:hint="eastAsia"/>
                    <w:sz w:val="22"/>
                    <w:szCs w:val="22"/>
                  </w:rPr>
                  <w:t>☐</w:t>
                </w:r>
              </w:sdtContent>
            </w:sdt>
            <w:r w:rsidR="00537FC2">
              <w:rPr>
                <w:sz w:val="18"/>
                <w:szCs w:val="18"/>
              </w:rPr>
              <w:t xml:space="preserve">Yes   </w:t>
            </w:r>
            <w:sdt>
              <w:sdtPr>
                <w:rPr>
                  <w:sz w:val="22"/>
                  <w:szCs w:val="22"/>
                </w:rPr>
                <w:id w:val="388700607"/>
                <w14:checkbox>
                  <w14:checked w14:val="0"/>
                  <w14:checkedState w14:val="25A0" w14:font="Arial Black"/>
                  <w14:uncheckedState w14:val="2610" w14:font="MS Gothic"/>
                </w14:checkbox>
              </w:sdtPr>
              <w:sdtEndPr/>
              <w:sdtContent>
                <w:r w:rsidR="00891D46">
                  <w:rPr>
                    <w:rFonts w:ascii="MS Gothic" w:eastAsia="MS Gothic" w:hAnsi="MS Gothic" w:hint="eastAsia"/>
                    <w:sz w:val="22"/>
                    <w:szCs w:val="22"/>
                  </w:rPr>
                  <w:t>☐</w:t>
                </w:r>
              </w:sdtContent>
            </w:sdt>
            <w:r w:rsidR="00537FC2">
              <w:rPr>
                <w:sz w:val="18"/>
                <w:szCs w:val="18"/>
              </w:rPr>
              <w:t xml:space="preserve"> No</w:t>
            </w:r>
          </w:p>
          <w:p w14:paraId="4E8CA026" w14:textId="605CC7FC" w:rsidR="00BB303C" w:rsidRPr="00060733" w:rsidRDefault="00537FC2" w:rsidP="00C64FFD">
            <w:pPr>
              <w:rPr>
                <w:sz w:val="18"/>
                <w:szCs w:val="18"/>
              </w:rPr>
            </w:pPr>
            <w:r>
              <w:rPr>
                <w:sz w:val="18"/>
                <w:szCs w:val="18"/>
              </w:rPr>
              <w:t>Branch</w:t>
            </w:r>
            <w:r w:rsidR="00744FCF">
              <w:rPr>
                <w:sz w:val="18"/>
                <w:szCs w:val="18"/>
              </w:rPr>
              <w:t>:</w:t>
            </w:r>
            <w:r w:rsidR="00661D0B">
              <w:rPr>
                <w:sz w:val="18"/>
                <w:szCs w:val="18"/>
              </w:rPr>
              <w:t xml:space="preserve">  </w:t>
            </w:r>
            <w:r w:rsidR="003F1497">
              <w:rPr>
                <w:rFonts w:ascii="Arial Narrow" w:hAnsi="Arial Narrow"/>
                <w:sz w:val="22"/>
                <w:szCs w:val="22"/>
              </w:rPr>
              <w:fldChar w:fldCharType="begin">
                <w:ffData>
                  <w:name w:val=""/>
                  <w:enabled/>
                  <w:calcOnExit w:val="0"/>
                  <w:textInput>
                    <w:maxLength w:val="18"/>
                  </w:textInput>
                </w:ffData>
              </w:fldChar>
            </w:r>
            <w:r w:rsidR="003F1497">
              <w:rPr>
                <w:rFonts w:ascii="Arial Narrow" w:hAnsi="Arial Narrow"/>
                <w:sz w:val="22"/>
                <w:szCs w:val="22"/>
              </w:rPr>
              <w:instrText xml:space="preserve"> FORMTEXT </w:instrText>
            </w:r>
            <w:r w:rsidR="003F1497">
              <w:rPr>
                <w:rFonts w:ascii="Arial Narrow" w:hAnsi="Arial Narrow"/>
                <w:sz w:val="22"/>
                <w:szCs w:val="22"/>
              </w:rPr>
            </w:r>
            <w:r w:rsidR="003F1497">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3F1497">
              <w:rPr>
                <w:rFonts w:ascii="Arial Narrow" w:hAnsi="Arial Narrow"/>
                <w:sz w:val="22"/>
                <w:szCs w:val="22"/>
              </w:rPr>
              <w:fldChar w:fldCharType="end"/>
            </w:r>
          </w:p>
        </w:tc>
      </w:tr>
      <w:tr w:rsidR="00125483" w:rsidRPr="00060733" w14:paraId="62A715C0" w14:textId="77777777" w:rsidTr="003F1497">
        <w:trPr>
          <w:trHeight w:val="360"/>
          <w:tblHeader/>
        </w:trPr>
        <w:tc>
          <w:tcPr>
            <w:tcW w:w="3862" w:type="dxa"/>
            <w:gridSpan w:val="2"/>
            <w:tcBorders>
              <w:top w:val="single" w:sz="18" w:space="0" w:color="auto"/>
              <w:left w:val="single" w:sz="18" w:space="0" w:color="auto"/>
              <w:right w:val="single" w:sz="18" w:space="0" w:color="auto"/>
            </w:tcBorders>
          </w:tcPr>
          <w:p w14:paraId="10472808" w14:textId="77777777" w:rsidR="00125483" w:rsidRPr="00060733" w:rsidRDefault="00125483" w:rsidP="000D1F49">
            <w:pPr>
              <w:spacing w:after="58"/>
              <w:rPr>
                <w:sz w:val="18"/>
                <w:szCs w:val="18"/>
                <w:u w:val="single"/>
              </w:rPr>
            </w:pPr>
            <w:r w:rsidRPr="00060733">
              <w:rPr>
                <w:sz w:val="18"/>
                <w:szCs w:val="18"/>
                <w:u w:val="single"/>
              </w:rPr>
              <w:t>Last Name</w:t>
            </w:r>
          </w:p>
          <w:p w14:paraId="14D7683E" w14:textId="5CAA8799" w:rsidR="00125483" w:rsidRPr="00820797" w:rsidRDefault="00E06953"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628" w:type="dxa"/>
            <w:gridSpan w:val="3"/>
            <w:tcBorders>
              <w:top w:val="single" w:sz="18" w:space="0" w:color="auto"/>
              <w:left w:val="single" w:sz="18" w:space="0" w:color="auto"/>
              <w:right w:val="single" w:sz="18" w:space="0" w:color="auto"/>
            </w:tcBorders>
          </w:tcPr>
          <w:p w14:paraId="26C6C1E1" w14:textId="77777777" w:rsidR="00125483" w:rsidRDefault="00125483" w:rsidP="000D1F49">
            <w:pPr>
              <w:spacing w:after="58"/>
              <w:rPr>
                <w:sz w:val="18"/>
                <w:szCs w:val="18"/>
                <w:u w:val="single"/>
              </w:rPr>
            </w:pPr>
            <w:r w:rsidRPr="00060733">
              <w:rPr>
                <w:sz w:val="18"/>
                <w:szCs w:val="18"/>
                <w:u w:val="single"/>
              </w:rPr>
              <w:t>First Name</w:t>
            </w:r>
          </w:p>
          <w:p w14:paraId="3208A6C9" w14:textId="6648130A" w:rsidR="00125483" w:rsidRPr="00820797" w:rsidRDefault="00E06953"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74" w:type="dxa"/>
            <w:gridSpan w:val="3"/>
            <w:tcBorders>
              <w:top w:val="single" w:sz="18" w:space="0" w:color="auto"/>
              <w:left w:val="single" w:sz="18" w:space="0" w:color="auto"/>
              <w:right w:val="single" w:sz="18" w:space="0" w:color="auto"/>
            </w:tcBorders>
          </w:tcPr>
          <w:p w14:paraId="10F342E4" w14:textId="77777777" w:rsidR="00125483" w:rsidRDefault="00125483" w:rsidP="000D1F49">
            <w:pPr>
              <w:spacing w:after="58"/>
              <w:rPr>
                <w:sz w:val="18"/>
                <w:szCs w:val="18"/>
                <w:u w:val="single"/>
              </w:rPr>
            </w:pPr>
            <w:r w:rsidRPr="00060733">
              <w:rPr>
                <w:sz w:val="18"/>
                <w:szCs w:val="18"/>
                <w:u w:val="single"/>
              </w:rPr>
              <w:t>Middle Name</w:t>
            </w:r>
          </w:p>
          <w:p w14:paraId="5F59DE72" w14:textId="2EABCF4D" w:rsidR="00125483" w:rsidRPr="00820797" w:rsidRDefault="00E06953"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3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763" w:type="dxa"/>
            <w:tcBorders>
              <w:top w:val="single" w:sz="18" w:space="0" w:color="auto"/>
              <w:left w:val="single" w:sz="18" w:space="0" w:color="auto"/>
              <w:right w:val="single" w:sz="18" w:space="0" w:color="auto"/>
            </w:tcBorders>
          </w:tcPr>
          <w:p w14:paraId="15B7AF68" w14:textId="77777777" w:rsidR="00820797" w:rsidRPr="00135376" w:rsidRDefault="00125483" w:rsidP="00820797">
            <w:pPr>
              <w:spacing w:after="58"/>
              <w:rPr>
                <w:sz w:val="18"/>
                <w:szCs w:val="18"/>
                <w:lang w:val="fr-FR"/>
              </w:rPr>
            </w:pPr>
            <w:r w:rsidRPr="00135376">
              <w:rPr>
                <w:sz w:val="18"/>
                <w:szCs w:val="18"/>
                <w:u w:val="single"/>
                <w:lang w:val="fr-FR"/>
              </w:rPr>
              <w:t>Suffix</w:t>
            </w:r>
            <w:r>
              <w:rPr>
                <w:sz w:val="18"/>
                <w:szCs w:val="18"/>
                <w:lang w:val="fr-FR"/>
              </w:rPr>
              <w:t xml:space="preserve"> </w:t>
            </w:r>
          </w:p>
          <w:p w14:paraId="42D0E327" w14:textId="5B941BFF" w:rsidR="00125483" w:rsidRPr="00820797" w:rsidRDefault="00D91D96" w:rsidP="00820797">
            <w:pPr>
              <w:spacing w:after="58"/>
              <w:rPr>
                <w:rFonts w:ascii="Arial Narrow" w:hAnsi="Arial Narrow" w:cs="Arial"/>
                <w:sz w:val="24"/>
                <w:szCs w:val="24"/>
                <w:u w:val="single"/>
              </w:rPr>
            </w:pP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sidR="006F4510">
              <w:rPr>
                <w:rFonts w:ascii="Arial Narrow" w:hAnsi="Arial Narrow" w:cs="Arial"/>
                <w:sz w:val="24"/>
                <w:szCs w:val="24"/>
              </w:rPr>
              <w:t> </w:t>
            </w:r>
            <w:r w:rsidR="006F4510">
              <w:rPr>
                <w:rFonts w:ascii="Arial Narrow" w:hAnsi="Arial Narrow" w:cs="Arial"/>
                <w:sz w:val="24"/>
                <w:szCs w:val="24"/>
              </w:rPr>
              <w:t> </w:t>
            </w:r>
            <w:r w:rsidR="006F4510">
              <w:rPr>
                <w:rFonts w:ascii="Arial Narrow" w:hAnsi="Arial Narrow" w:cs="Arial"/>
                <w:sz w:val="24"/>
                <w:szCs w:val="24"/>
              </w:rPr>
              <w:t> </w:t>
            </w:r>
            <w:r w:rsidR="006F4510">
              <w:rPr>
                <w:rFonts w:ascii="Arial Narrow" w:hAnsi="Arial Narrow" w:cs="Arial"/>
                <w:sz w:val="24"/>
                <w:szCs w:val="24"/>
              </w:rPr>
              <w:t> </w:t>
            </w:r>
            <w:r>
              <w:rPr>
                <w:rFonts w:ascii="Arial Narrow" w:hAnsi="Arial Narrow" w:cs="Arial"/>
                <w:sz w:val="24"/>
                <w:szCs w:val="24"/>
              </w:rPr>
              <w:fldChar w:fldCharType="end"/>
            </w:r>
          </w:p>
        </w:tc>
      </w:tr>
      <w:tr w:rsidR="00060733" w:rsidRPr="00060733" w14:paraId="70841487" w14:textId="77777777" w:rsidTr="003F1497">
        <w:tblPrEx>
          <w:tblBorders>
            <w:bottom w:val="none" w:sz="0" w:space="0" w:color="auto"/>
            <w:insideH w:val="none" w:sz="0" w:space="0" w:color="auto"/>
            <w:insideV w:val="none" w:sz="0" w:space="0" w:color="auto"/>
          </w:tblBorders>
        </w:tblPrEx>
        <w:trPr>
          <w:trHeight w:val="275"/>
          <w:tblHeader/>
        </w:trPr>
        <w:tc>
          <w:tcPr>
            <w:tcW w:w="11428" w:type="dxa"/>
            <w:gridSpan w:val="9"/>
            <w:tcBorders>
              <w:top w:val="single" w:sz="18" w:space="0" w:color="auto"/>
              <w:left w:val="single" w:sz="18" w:space="0" w:color="auto"/>
              <w:right w:val="single" w:sz="18" w:space="0" w:color="auto"/>
            </w:tcBorders>
          </w:tcPr>
          <w:p w14:paraId="3EFA44A3" w14:textId="77777777" w:rsidR="003218AF" w:rsidRPr="00060733" w:rsidRDefault="00692138" w:rsidP="003218AF">
            <w:pPr>
              <w:rPr>
                <w:b/>
                <w:bCs/>
                <w:sz w:val="18"/>
                <w:szCs w:val="18"/>
                <w:u w:val="single"/>
              </w:rPr>
            </w:pPr>
            <w:r w:rsidRPr="00060733">
              <w:rPr>
                <w:sz w:val="18"/>
                <w:szCs w:val="18"/>
                <w:u w:val="single"/>
              </w:rPr>
              <w:t>Address</w:t>
            </w:r>
            <w:r w:rsidR="00001B77" w:rsidRPr="00060733">
              <w:rPr>
                <w:sz w:val="18"/>
                <w:szCs w:val="18"/>
              </w:rPr>
              <w:t xml:space="preserve"> (Street, City, State, Zip </w:t>
            </w:r>
            <w:r w:rsidRPr="00060733">
              <w:rPr>
                <w:sz w:val="18"/>
                <w:szCs w:val="18"/>
              </w:rPr>
              <w:t>Code)</w:t>
            </w:r>
            <w:r w:rsidR="009733A9" w:rsidRPr="00060733">
              <w:rPr>
                <w:sz w:val="18"/>
                <w:szCs w:val="18"/>
              </w:rPr>
              <w:t xml:space="preserve"> [Please note that the address</w:t>
            </w:r>
            <w:r w:rsidR="004E141E" w:rsidRPr="00060733">
              <w:rPr>
                <w:sz w:val="18"/>
                <w:szCs w:val="18"/>
              </w:rPr>
              <w:t xml:space="preserve"> provided</w:t>
            </w:r>
            <w:r w:rsidR="009733A9" w:rsidRPr="00060733">
              <w:rPr>
                <w:sz w:val="18"/>
                <w:szCs w:val="18"/>
              </w:rPr>
              <w:t xml:space="preserve"> is public information.]</w:t>
            </w:r>
            <w:r w:rsidR="002C20EA" w:rsidRPr="00060733">
              <w:rPr>
                <w:sz w:val="18"/>
                <w:szCs w:val="18"/>
              </w:rPr>
              <w:t>*</w:t>
            </w:r>
          </w:p>
          <w:p w14:paraId="2227EB8C" w14:textId="76C54BA9" w:rsidR="00692138" w:rsidRPr="00820797" w:rsidRDefault="009F25A5" w:rsidP="000D1F49">
            <w:pPr>
              <w:spacing w:after="58"/>
              <w:rPr>
                <w:rFonts w:ascii="Arial Narrow" w:hAnsi="Arial Narrow"/>
                <w:sz w:val="24"/>
                <w:szCs w:val="24"/>
              </w:rPr>
            </w:pPr>
            <w:r w:rsidRPr="00820797">
              <w:rPr>
                <w:rFonts w:ascii="Arial Narrow" w:hAnsi="Arial Narrow"/>
                <w:sz w:val="24"/>
                <w:szCs w:val="24"/>
              </w:rPr>
              <w:fldChar w:fldCharType="begin">
                <w:ffData>
                  <w:name w:val=""/>
                  <w:enabled/>
                  <w:calcOnExit w:val="0"/>
                  <w:textInput>
                    <w:maxLength w:val="80"/>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p>
        </w:tc>
      </w:tr>
      <w:tr w:rsidR="00060733" w:rsidRPr="00060733" w14:paraId="6AD697C8" w14:textId="77777777" w:rsidTr="003F14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4043" w:type="dxa"/>
            <w:gridSpan w:val="3"/>
            <w:tcBorders>
              <w:top w:val="single" w:sz="18" w:space="0" w:color="auto"/>
              <w:left w:val="single" w:sz="18" w:space="0" w:color="auto"/>
              <w:bottom w:val="single" w:sz="4" w:space="0" w:color="000080"/>
              <w:right w:val="single" w:sz="18" w:space="0" w:color="auto"/>
            </w:tcBorders>
          </w:tcPr>
          <w:p w14:paraId="16146180" w14:textId="77777777" w:rsidR="00692138" w:rsidRDefault="00692138" w:rsidP="00BB303C">
            <w:pPr>
              <w:rPr>
                <w:sz w:val="18"/>
                <w:szCs w:val="18"/>
              </w:rPr>
            </w:pPr>
            <w:r w:rsidRPr="00060733">
              <w:rPr>
                <w:sz w:val="18"/>
                <w:szCs w:val="18"/>
                <w:u w:val="single"/>
              </w:rPr>
              <w:t>Daytime Telephone Number</w:t>
            </w:r>
            <w:r w:rsidRPr="00060733">
              <w:rPr>
                <w:sz w:val="18"/>
                <w:szCs w:val="18"/>
              </w:rPr>
              <w:t xml:space="preserve"> (include area code)</w:t>
            </w:r>
          </w:p>
          <w:p w14:paraId="26ED390D" w14:textId="60FB6359" w:rsidR="003F1497" w:rsidRPr="00820797" w:rsidRDefault="00B64DB3" w:rsidP="00B64DB3">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 </w:t>
            </w:r>
            <w:r w:rsidRPr="00820797">
              <w:rPr>
                <w:rFonts w:ascii="Arial Narrow" w:hAnsi="Arial Narrow"/>
                <w:sz w:val="24"/>
                <w:szCs w:val="24"/>
              </w:rPr>
              <w:fldChar w:fldCharType="begin">
                <w:ffData>
                  <w:name w:val=""/>
                  <w:enabled/>
                  <w:calcOnExit w:val="0"/>
                  <w:textInput>
                    <w:maxLength w:val="4"/>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p>
        </w:tc>
        <w:tc>
          <w:tcPr>
            <w:tcW w:w="3628" w:type="dxa"/>
            <w:gridSpan w:val="3"/>
            <w:tcBorders>
              <w:top w:val="single" w:sz="18" w:space="0" w:color="auto"/>
              <w:left w:val="single" w:sz="18" w:space="0" w:color="auto"/>
              <w:bottom w:val="single" w:sz="4" w:space="0" w:color="000080"/>
              <w:right w:val="single" w:sz="18" w:space="0" w:color="auto"/>
            </w:tcBorders>
          </w:tcPr>
          <w:p w14:paraId="75B2817C" w14:textId="77777777" w:rsidR="00692138" w:rsidRPr="00060733" w:rsidRDefault="00692138" w:rsidP="000D1F49">
            <w:pPr>
              <w:rPr>
                <w:sz w:val="18"/>
                <w:szCs w:val="18"/>
              </w:rPr>
            </w:pPr>
            <w:r w:rsidRPr="00060733">
              <w:rPr>
                <w:sz w:val="18"/>
                <w:szCs w:val="18"/>
                <w:u w:val="single"/>
              </w:rPr>
              <w:t>Home Telephone Number</w:t>
            </w:r>
            <w:r w:rsidRPr="00060733">
              <w:rPr>
                <w:sz w:val="18"/>
                <w:szCs w:val="18"/>
              </w:rPr>
              <w:t xml:space="preserve"> (include area code)</w:t>
            </w:r>
          </w:p>
          <w:p w14:paraId="5C1E631D" w14:textId="1E712C4B" w:rsidR="00692138" w:rsidRPr="00820797" w:rsidRDefault="00B64DB3" w:rsidP="00FE5B02">
            <w:pPr>
              <w:spacing w:after="58"/>
              <w:rPr>
                <w:rFonts w:ascii="Arial Narrow" w:hAnsi="Arial Narrow"/>
                <w:sz w:val="24"/>
                <w:szCs w:val="24"/>
              </w:rPr>
            </w:pPr>
            <w:r w:rsidRPr="00820797">
              <w:rPr>
                <w:rFonts w:ascii="Arial Narrow" w:hAnsi="Arial Narrow"/>
                <w:sz w:val="24"/>
                <w:szCs w:val="24"/>
              </w:rPr>
              <w:t>(</w:t>
            </w:r>
            <w:r w:rsidR="00FE5B02" w:rsidRPr="00820797">
              <w:rPr>
                <w:rFonts w:ascii="Arial Narrow" w:hAnsi="Arial Narrow"/>
                <w:sz w:val="24"/>
                <w:szCs w:val="24"/>
              </w:rPr>
              <w:fldChar w:fldCharType="begin">
                <w:ffData>
                  <w:name w:val=""/>
                  <w:enabled/>
                  <w:calcOnExit w:val="0"/>
                  <w:textInput>
                    <w:maxLength w:val="3"/>
                  </w:textInput>
                </w:ffData>
              </w:fldChar>
            </w:r>
            <w:r w:rsidR="00FE5B02" w:rsidRPr="00820797">
              <w:rPr>
                <w:rFonts w:ascii="Arial Narrow" w:hAnsi="Arial Narrow"/>
                <w:sz w:val="24"/>
                <w:szCs w:val="24"/>
              </w:rPr>
              <w:instrText xml:space="preserve"> FORMTEXT </w:instrText>
            </w:r>
            <w:r w:rsidR="00FE5B02" w:rsidRPr="00820797">
              <w:rPr>
                <w:rFonts w:ascii="Arial Narrow" w:hAnsi="Arial Narrow"/>
                <w:sz w:val="24"/>
                <w:szCs w:val="24"/>
              </w:rPr>
            </w:r>
            <w:r w:rsidR="00FE5B02"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FE5B02" w:rsidRPr="00820797">
              <w:rPr>
                <w:rFonts w:ascii="Arial Narrow" w:hAnsi="Arial Narrow"/>
                <w:sz w:val="24"/>
                <w:szCs w:val="24"/>
              </w:rPr>
              <w:fldChar w:fldCharType="end"/>
            </w:r>
            <w:r w:rsidRPr="00820797">
              <w:rPr>
                <w:rFonts w:ascii="Arial Narrow" w:hAnsi="Arial Narrow"/>
                <w:sz w:val="24"/>
                <w:szCs w:val="24"/>
              </w:rPr>
              <w:t xml:space="preserve">) </w:t>
            </w:r>
            <w:r w:rsidR="00FE5B02" w:rsidRPr="00820797">
              <w:rPr>
                <w:rFonts w:ascii="Arial Narrow" w:hAnsi="Arial Narrow"/>
                <w:sz w:val="24"/>
                <w:szCs w:val="24"/>
              </w:rPr>
              <w:fldChar w:fldCharType="begin">
                <w:ffData>
                  <w:name w:val=""/>
                  <w:enabled/>
                  <w:calcOnExit w:val="0"/>
                  <w:textInput>
                    <w:maxLength w:val="3"/>
                  </w:textInput>
                </w:ffData>
              </w:fldChar>
            </w:r>
            <w:r w:rsidR="00FE5B02" w:rsidRPr="00820797">
              <w:rPr>
                <w:rFonts w:ascii="Arial Narrow" w:hAnsi="Arial Narrow"/>
                <w:sz w:val="24"/>
                <w:szCs w:val="24"/>
              </w:rPr>
              <w:instrText xml:space="preserve"> FORMTEXT </w:instrText>
            </w:r>
            <w:r w:rsidR="00FE5B02" w:rsidRPr="00820797">
              <w:rPr>
                <w:rFonts w:ascii="Arial Narrow" w:hAnsi="Arial Narrow"/>
                <w:sz w:val="24"/>
                <w:szCs w:val="24"/>
              </w:rPr>
            </w:r>
            <w:r w:rsidR="00FE5B02"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FE5B02" w:rsidRPr="00820797">
              <w:rPr>
                <w:rFonts w:ascii="Arial Narrow" w:hAnsi="Arial Narrow"/>
                <w:sz w:val="24"/>
                <w:szCs w:val="24"/>
              </w:rPr>
              <w:fldChar w:fldCharType="end"/>
            </w:r>
            <w:r w:rsidRPr="00820797">
              <w:rPr>
                <w:rFonts w:ascii="Arial Narrow" w:hAnsi="Arial Narrow"/>
                <w:sz w:val="24"/>
                <w:szCs w:val="24"/>
              </w:rPr>
              <w:t xml:space="preserve"> - </w:t>
            </w:r>
            <w:r w:rsidRPr="00820797">
              <w:rPr>
                <w:rFonts w:ascii="Arial Narrow" w:hAnsi="Arial Narrow"/>
                <w:sz w:val="24"/>
                <w:szCs w:val="24"/>
              </w:rPr>
              <w:fldChar w:fldCharType="begin">
                <w:ffData>
                  <w:name w:val=""/>
                  <w:enabled/>
                  <w:calcOnExit w:val="0"/>
                  <w:textInput>
                    <w:maxLength w:val="4"/>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p>
        </w:tc>
        <w:tc>
          <w:tcPr>
            <w:tcW w:w="3757" w:type="dxa"/>
            <w:gridSpan w:val="3"/>
            <w:tcBorders>
              <w:top w:val="single" w:sz="18" w:space="0" w:color="auto"/>
              <w:left w:val="single" w:sz="18" w:space="0" w:color="auto"/>
              <w:bottom w:val="single" w:sz="4" w:space="0" w:color="000080"/>
              <w:right w:val="single" w:sz="18" w:space="0" w:color="auto"/>
            </w:tcBorders>
          </w:tcPr>
          <w:p w14:paraId="14CD2D20" w14:textId="77777777" w:rsidR="00692138" w:rsidRPr="00060733" w:rsidRDefault="00625A14" w:rsidP="000D1F49">
            <w:pPr>
              <w:rPr>
                <w:sz w:val="18"/>
                <w:szCs w:val="18"/>
              </w:rPr>
            </w:pPr>
            <w:r w:rsidRPr="00060733">
              <w:rPr>
                <w:sz w:val="18"/>
                <w:szCs w:val="18"/>
                <w:u w:val="single"/>
              </w:rPr>
              <w:t xml:space="preserve">Gender </w:t>
            </w:r>
            <w:r w:rsidRPr="00060733">
              <w:rPr>
                <w:sz w:val="18"/>
                <w:szCs w:val="18"/>
              </w:rPr>
              <w:t>(</w:t>
            </w:r>
            <w:r w:rsidR="00692138" w:rsidRPr="00060733">
              <w:rPr>
                <w:sz w:val="18"/>
                <w:szCs w:val="18"/>
              </w:rPr>
              <w:t>for statistical purposes only</w:t>
            </w:r>
            <w:r w:rsidRPr="00060733">
              <w:rPr>
                <w:sz w:val="18"/>
                <w:szCs w:val="18"/>
              </w:rPr>
              <w:t>)</w:t>
            </w:r>
          </w:p>
          <w:p w14:paraId="1E48D315" w14:textId="09E46175" w:rsidR="00692138" w:rsidRPr="00D364AB" w:rsidRDefault="00301AAB">
            <w:pPr>
              <w:spacing w:after="58"/>
            </w:pPr>
            <w:sdt>
              <w:sdtPr>
                <w:rPr>
                  <w:sz w:val="28"/>
                  <w:szCs w:val="28"/>
                </w:rPr>
                <w:id w:val="-1150587547"/>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CF07EE">
              <w:t xml:space="preserve"> </w:t>
            </w:r>
            <w:r w:rsidR="00692138" w:rsidRPr="00D364AB">
              <w:t xml:space="preserve">Male                   </w:t>
            </w:r>
            <w:sdt>
              <w:sdtPr>
                <w:rPr>
                  <w:sz w:val="28"/>
                  <w:szCs w:val="28"/>
                </w:rPr>
                <w:id w:val="350921597"/>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692138" w:rsidRPr="00D364AB">
              <w:t xml:space="preserve"> Female</w:t>
            </w:r>
          </w:p>
        </w:tc>
      </w:tr>
      <w:tr w:rsidR="00060733" w:rsidRPr="00060733" w14:paraId="4EE2C6AC" w14:textId="77777777" w:rsidTr="003F149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428" w:type="dxa"/>
            <w:gridSpan w:val="9"/>
            <w:tcBorders>
              <w:top w:val="single" w:sz="18" w:space="0" w:color="auto"/>
              <w:left w:val="single" w:sz="18" w:space="0" w:color="auto"/>
              <w:bottom w:val="single" w:sz="18" w:space="0" w:color="auto"/>
              <w:right w:val="single" w:sz="18" w:space="0" w:color="auto"/>
            </w:tcBorders>
          </w:tcPr>
          <w:p w14:paraId="28837A45" w14:textId="285EC7FD" w:rsidR="009F5DE5" w:rsidRDefault="00BA0448">
            <w:pPr>
              <w:rPr>
                <w:sz w:val="18"/>
                <w:szCs w:val="18"/>
              </w:rPr>
            </w:pPr>
            <w:r w:rsidRPr="00060733">
              <w:rPr>
                <w:sz w:val="18"/>
                <w:szCs w:val="18"/>
                <w:u w:val="single"/>
              </w:rPr>
              <w:t>Race</w:t>
            </w:r>
            <w:r w:rsidRPr="00060733">
              <w:rPr>
                <w:sz w:val="18"/>
                <w:szCs w:val="18"/>
              </w:rPr>
              <w:t xml:space="preserve"> (</w:t>
            </w:r>
            <w:r w:rsidR="006F54EC" w:rsidRPr="00060733">
              <w:rPr>
                <w:sz w:val="18"/>
                <w:szCs w:val="18"/>
              </w:rPr>
              <w:t xml:space="preserve">optional - </w:t>
            </w:r>
            <w:r w:rsidRPr="00060733">
              <w:rPr>
                <w:sz w:val="18"/>
                <w:szCs w:val="18"/>
              </w:rPr>
              <w:t>for statistical purposes only - che</w:t>
            </w:r>
            <w:r w:rsidR="00B96C96">
              <w:rPr>
                <w:sz w:val="18"/>
                <w:szCs w:val="18"/>
              </w:rPr>
              <w:t xml:space="preserve">ck one) </w:t>
            </w:r>
            <w:sdt>
              <w:sdtPr>
                <w:rPr>
                  <w:sz w:val="28"/>
                  <w:szCs w:val="28"/>
                </w:rPr>
                <w:id w:val="-289593904"/>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Pr="00060733">
              <w:rPr>
                <w:sz w:val="18"/>
                <w:szCs w:val="18"/>
              </w:rPr>
              <w:t>1.  American Indian/Alaskan</w:t>
            </w:r>
            <w:r w:rsidR="006D330B" w:rsidRPr="00060733">
              <w:rPr>
                <w:sz w:val="18"/>
                <w:szCs w:val="18"/>
              </w:rPr>
              <w:t xml:space="preserve"> Native</w:t>
            </w:r>
            <w:r w:rsidR="00B96C96">
              <w:rPr>
                <w:sz w:val="18"/>
                <w:szCs w:val="18"/>
              </w:rPr>
              <w:t xml:space="preserve">   </w:t>
            </w:r>
            <w:sdt>
              <w:sdtPr>
                <w:rPr>
                  <w:sz w:val="28"/>
                  <w:szCs w:val="28"/>
                </w:rPr>
                <w:id w:val="-222751954"/>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B96C96">
              <w:rPr>
                <w:sz w:val="18"/>
                <w:szCs w:val="18"/>
              </w:rPr>
              <w:t xml:space="preserve">2. Asian   </w:t>
            </w:r>
            <w:sdt>
              <w:sdtPr>
                <w:rPr>
                  <w:sz w:val="28"/>
                  <w:szCs w:val="28"/>
                </w:rPr>
                <w:id w:val="595757187"/>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Pr="00060733">
              <w:rPr>
                <w:sz w:val="18"/>
                <w:szCs w:val="18"/>
              </w:rPr>
              <w:t xml:space="preserve">3. Black (not of Hispanic </w:t>
            </w:r>
            <w:r w:rsidR="006F54EC" w:rsidRPr="00060733">
              <w:rPr>
                <w:sz w:val="18"/>
                <w:szCs w:val="18"/>
              </w:rPr>
              <w:t>o</w:t>
            </w:r>
            <w:r w:rsidRPr="00060733">
              <w:rPr>
                <w:sz w:val="18"/>
                <w:szCs w:val="18"/>
              </w:rPr>
              <w:t>rigin)</w:t>
            </w:r>
            <w:r w:rsidR="00B66103">
              <w:rPr>
                <w:sz w:val="18"/>
                <w:szCs w:val="18"/>
              </w:rPr>
              <w:t xml:space="preserve">    </w:t>
            </w:r>
            <w:r w:rsidR="00B96C96">
              <w:rPr>
                <w:sz w:val="18"/>
                <w:szCs w:val="18"/>
              </w:rPr>
              <w:t xml:space="preserve">    </w:t>
            </w:r>
          </w:p>
          <w:p w14:paraId="4589B49D" w14:textId="118D0E79" w:rsidR="00692138" w:rsidRPr="00060733" w:rsidRDefault="00B96C96">
            <w:pPr>
              <w:rPr>
                <w:sz w:val="18"/>
                <w:szCs w:val="18"/>
              </w:rPr>
            </w:pPr>
            <w:r>
              <w:rPr>
                <w:sz w:val="18"/>
                <w:szCs w:val="18"/>
              </w:rPr>
              <w:t xml:space="preserve">  </w:t>
            </w:r>
            <w:sdt>
              <w:sdtPr>
                <w:rPr>
                  <w:sz w:val="28"/>
                  <w:szCs w:val="28"/>
                </w:rPr>
                <w:id w:val="1932308307"/>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BA0448" w:rsidRPr="00060733">
              <w:rPr>
                <w:sz w:val="18"/>
                <w:szCs w:val="18"/>
              </w:rPr>
              <w:t xml:space="preserve">4.  </w:t>
            </w:r>
            <w:r w:rsidR="006F54EC" w:rsidRPr="00060733">
              <w:rPr>
                <w:sz w:val="18"/>
                <w:szCs w:val="18"/>
              </w:rPr>
              <w:t>Hispanic</w:t>
            </w:r>
            <w:r>
              <w:rPr>
                <w:sz w:val="18"/>
                <w:szCs w:val="18"/>
              </w:rPr>
              <w:t xml:space="preserve">   </w:t>
            </w:r>
            <w:sdt>
              <w:sdtPr>
                <w:rPr>
                  <w:sz w:val="28"/>
                  <w:szCs w:val="28"/>
                </w:rPr>
                <w:id w:val="-1319876805"/>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BA0448" w:rsidRPr="00060733">
              <w:rPr>
                <w:sz w:val="18"/>
                <w:szCs w:val="18"/>
              </w:rPr>
              <w:t>5.  White (n</w:t>
            </w:r>
            <w:r w:rsidR="006D330B" w:rsidRPr="00060733">
              <w:rPr>
                <w:sz w:val="18"/>
                <w:szCs w:val="18"/>
              </w:rPr>
              <w:t xml:space="preserve">ot of Hispanic origin)    </w:t>
            </w:r>
            <w:sdt>
              <w:sdtPr>
                <w:rPr>
                  <w:sz w:val="28"/>
                  <w:szCs w:val="28"/>
                </w:rPr>
                <w:id w:val="-66658510"/>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BA0448" w:rsidRPr="00060733">
              <w:rPr>
                <w:sz w:val="18"/>
                <w:szCs w:val="18"/>
              </w:rPr>
              <w:t>6. Native Haw</w:t>
            </w:r>
            <w:r w:rsidR="006F54EC" w:rsidRPr="00060733">
              <w:rPr>
                <w:sz w:val="18"/>
                <w:szCs w:val="18"/>
              </w:rPr>
              <w:t xml:space="preserve">aiian/ Pacific Islander    </w:t>
            </w:r>
            <w:sdt>
              <w:sdtPr>
                <w:rPr>
                  <w:sz w:val="28"/>
                  <w:szCs w:val="28"/>
                </w:rPr>
                <w:id w:val="-198628150"/>
                <w14:checkbox>
                  <w14:checked w14:val="0"/>
                  <w14:checkedState w14:val="25A0" w14:font="Arial Black"/>
                  <w14:uncheckedState w14:val="2610" w14:font="MS Gothic"/>
                </w14:checkbox>
              </w:sdtPr>
              <w:sdtEndPr/>
              <w:sdtContent>
                <w:r w:rsidR="00891D46">
                  <w:rPr>
                    <w:rFonts w:ascii="MS Gothic" w:eastAsia="MS Gothic" w:hAnsi="MS Gothic" w:hint="eastAsia"/>
                    <w:sz w:val="28"/>
                    <w:szCs w:val="28"/>
                  </w:rPr>
                  <w:t>☐</w:t>
                </w:r>
              </w:sdtContent>
            </w:sdt>
            <w:r w:rsidR="00BA0448" w:rsidRPr="00060733">
              <w:rPr>
                <w:sz w:val="18"/>
                <w:szCs w:val="18"/>
              </w:rPr>
              <w:t xml:space="preserve">7. Non-Hispanic, two or more races                           </w:t>
            </w:r>
          </w:p>
        </w:tc>
      </w:tr>
    </w:tbl>
    <w:p w14:paraId="6CEC93F1" w14:textId="77777777" w:rsidR="00D55F30" w:rsidRPr="00CF5810" w:rsidRDefault="00E05B97" w:rsidP="00013F84">
      <w:pPr>
        <w:ind w:left="-270" w:right="-270"/>
        <w:rPr>
          <w:b/>
          <w:bCs/>
          <w:sz w:val="18"/>
          <w:szCs w:val="18"/>
          <w:u w:val="single"/>
        </w:rPr>
      </w:pPr>
      <w:r w:rsidRPr="00CF5810">
        <w:rPr>
          <w:b/>
          <w:bCs/>
          <w:sz w:val="18"/>
          <w:szCs w:val="18"/>
        </w:rPr>
        <w:t>*</w:t>
      </w:r>
      <w:r w:rsidR="00D55F30" w:rsidRPr="00CF5810">
        <w:rPr>
          <w:b/>
          <w:bCs/>
          <w:sz w:val="18"/>
          <w:szCs w:val="18"/>
        </w:rPr>
        <w:t xml:space="preserve">ADDRESS CHANGE </w:t>
      </w:r>
      <w:r w:rsidR="00CF07EE" w:rsidRPr="00C848A7">
        <w:rPr>
          <w:b/>
          <w:bCs/>
          <w:sz w:val="18"/>
          <w:szCs w:val="18"/>
        </w:rPr>
        <w:t xml:space="preserve">– </w:t>
      </w:r>
      <w:r w:rsidR="00CF07EE" w:rsidRPr="00CF5810">
        <w:rPr>
          <w:bCs/>
          <w:sz w:val="18"/>
          <w:szCs w:val="18"/>
        </w:rPr>
        <w:t>The applicant must notify, in writing, the Office of Licensure, Department of Education, of an address change.</w:t>
      </w:r>
      <w:r w:rsidR="00CF07EE" w:rsidRPr="00CF5810">
        <w:rPr>
          <w:bCs/>
          <w:sz w:val="18"/>
          <w:szCs w:val="18"/>
          <w:u w:val="single"/>
        </w:rPr>
        <w:t xml:space="preserve"> </w:t>
      </w:r>
      <w:r w:rsidR="00D55F30" w:rsidRPr="00CF5810">
        <w:rPr>
          <w:bCs/>
          <w:sz w:val="18"/>
          <w:szCs w:val="18"/>
          <w:u w:val="single"/>
        </w:rPr>
        <w:t xml:space="preserve">Name and address (of persons applying for a license) may be disseminated pursuant to a request under § 2.2-3802(5) of the </w:t>
      </w:r>
      <w:r w:rsidR="00D55F30" w:rsidRPr="00CF5810">
        <w:rPr>
          <w:bCs/>
          <w:i/>
          <w:sz w:val="18"/>
          <w:szCs w:val="18"/>
          <w:u w:val="single"/>
        </w:rPr>
        <w:t>Code of Virginia</w:t>
      </w:r>
      <w:r w:rsidR="00D55F30" w:rsidRPr="00CF5810">
        <w:rPr>
          <w:bCs/>
          <w:sz w:val="18"/>
          <w:szCs w:val="18"/>
          <w:u w:val="single"/>
        </w:rPr>
        <w:t>.</w:t>
      </w:r>
    </w:p>
    <w:p w14:paraId="1E3198EB" w14:textId="77777777" w:rsidR="00B33EBD" w:rsidRPr="00FA4363" w:rsidRDefault="00047F90" w:rsidP="004D5F0F">
      <w:pPr>
        <w:pStyle w:val="Heading2"/>
        <w:ind w:left="-270"/>
        <w:jc w:val="left"/>
        <w:rPr>
          <w:sz w:val="18"/>
          <w:szCs w:val="18"/>
        </w:rPr>
      </w:pPr>
      <w:r w:rsidRPr="00FA4363">
        <w:rPr>
          <w:sz w:val="18"/>
          <w:szCs w:val="18"/>
        </w:rPr>
        <w:t xml:space="preserve">PART II: </w:t>
      </w:r>
      <w:r w:rsidR="00B33EBD" w:rsidRPr="00FA4363">
        <w:rPr>
          <w:sz w:val="18"/>
          <w:szCs w:val="18"/>
        </w:rPr>
        <w:t xml:space="preserve"> BACKGROUND QUESTIONS:</w:t>
      </w:r>
    </w:p>
    <w:tbl>
      <w:tblPr>
        <w:tblStyle w:val="TableGrid"/>
        <w:tblW w:w="11340" w:type="dxa"/>
        <w:tblInd w:w="-29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6721"/>
        <w:gridCol w:w="2729"/>
        <w:gridCol w:w="990"/>
        <w:gridCol w:w="900"/>
      </w:tblGrid>
      <w:tr w:rsidR="00CF07EE" w:rsidRPr="00B34BE5" w14:paraId="2D67612D" w14:textId="77777777" w:rsidTr="00CF5810">
        <w:trPr>
          <w:trHeight w:val="232"/>
          <w:tblHeader/>
        </w:trPr>
        <w:tc>
          <w:tcPr>
            <w:tcW w:w="9450" w:type="dxa"/>
            <w:gridSpan w:val="2"/>
          </w:tcPr>
          <w:p w14:paraId="6FC43A4C" w14:textId="77777777" w:rsidR="00E46C03" w:rsidRPr="00CF5810" w:rsidRDefault="00756923" w:rsidP="00756923">
            <w:pPr>
              <w:tabs>
                <w:tab w:val="left" w:pos="432"/>
              </w:tabs>
              <w:rPr>
                <w:b/>
              </w:rPr>
            </w:pPr>
            <w:r w:rsidRPr="00CF5810">
              <w:rPr>
                <w:b/>
              </w:rPr>
              <w:t xml:space="preserve">Background </w:t>
            </w:r>
            <w:r w:rsidR="00E46C03" w:rsidRPr="00CF5810">
              <w:rPr>
                <w:b/>
              </w:rPr>
              <w:t>Question</w:t>
            </w:r>
            <w:r w:rsidR="0068741D" w:rsidRPr="00CF5810">
              <w:rPr>
                <w:b/>
              </w:rPr>
              <w:t>s</w:t>
            </w:r>
          </w:p>
        </w:tc>
        <w:tc>
          <w:tcPr>
            <w:tcW w:w="990" w:type="dxa"/>
          </w:tcPr>
          <w:p w14:paraId="55FD6806" w14:textId="77777777" w:rsidR="00E46C03" w:rsidRPr="00CF5810" w:rsidRDefault="00E46C03" w:rsidP="0068741D">
            <w:pPr>
              <w:jc w:val="center"/>
              <w:rPr>
                <w:b/>
              </w:rPr>
            </w:pPr>
            <w:r w:rsidRPr="00CF5810">
              <w:rPr>
                <w:b/>
              </w:rPr>
              <w:t>Yes</w:t>
            </w:r>
          </w:p>
        </w:tc>
        <w:tc>
          <w:tcPr>
            <w:tcW w:w="900" w:type="dxa"/>
          </w:tcPr>
          <w:p w14:paraId="758C961A" w14:textId="77777777" w:rsidR="00E46C03" w:rsidRPr="00CF5810" w:rsidRDefault="00E46C03" w:rsidP="0068741D">
            <w:pPr>
              <w:jc w:val="center"/>
              <w:rPr>
                <w:b/>
              </w:rPr>
            </w:pPr>
            <w:r w:rsidRPr="00CF5810">
              <w:rPr>
                <w:b/>
              </w:rPr>
              <w:t>No</w:t>
            </w:r>
          </w:p>
        </w:tc>
      </w:tr>
      <w:tr w:rsidR="00CF07EE" w:rsidRPr="00B34BE5" w14:paraId="48B5004A" w14:textId="77777777" w:rsidTr="00CF5810">
        <w:trPr>
          <w:trHeight w:val="593"/>
          <w:tblHeader/>
        </w:trPr>
        <w:tc>
          <w:tcPr>
            <w:tcW w:w="9450" w:type="dxa"/>
            <w:gridSpan w:val="2"/>
          </w:tcPr>
          <w:p w14:paraId="7207CD64" w14:textId="77777777" w:rsidR="00D96815" w:rsidRPr="00B34BE5" w:rsidRDefault="00D96815" w:rsidP="00D96815">
            <w:pPr>
              <w:tabs>
                <w:tab w:val="left" w:pos="432"/>
              </w:tabs>
              <w:rPr>
                <w:b/>
                <w:sz w:val="18"/>
                <w:szCs w:val="18"/>
              </w:rPr>
            </w:pPr>
            <w:r w:rsidRPr="00B34BE5">
              <w:rPr>
                <w:b/>
                <w:sz w:val="18"/>
                <w:szCs w:val="18"/>
              </w:rPr>
              <w:t xml:space="preserve">Have you ever been convicted of, or entered a plea of guilty or no contest to, a felony? </w:t>
            </w:r>
          </w:p>
          <w:p w14:paraId="305F718F" w14:textId="77777777" w:rsidR="00D96815" w:rsidRPr="00B34BE5" w:rsidRDefault="00D96815" w:rsidP="00D96815">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90" w:type="dxa"/>
            <w:vAlign w:val="center"/>
          </w:tcPr>
          <w:p w14:paraId="58945B15" w14:textId="7E9B4D2B" w:rsidR="00D96815" w:rsidRPr="00D364AB" w:rsidRDefault="00301AAB" w:rsidP="00D96815">
            <w:pPr>
              <w:jc w:val="center"/>
              <w:rPr>
                <w:b/>
                <w:sz w:val="24"/>
                <w:szCs w:val="24"/>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4E771031" w14:textId="56B9B32D" w:rsidR="00D96815" w:rsidRPr="00D364AB" w:rsidRDefault="00301AAB" w:rsidP="00D96815">
            <w:pPr>
              <w:jc w:val="center"/>
              <w:rPr>
                <w:b/>
                <w:sz w:val="24"/>
                <w:szCs w:val="24"/>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446A3598" w14:textId="77777777" w:rsidTr="00CF5810">
        <w:trPr>
          <w:trHeight w:val="637"/>
          <w:tblHeader/>
        </w:trPr>
        <w:tc>
          <w:tcPr>
            <w:tcW w:w="9450" w:type="dxa"/>
            <w:gridSpan w:val="2"/>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90" w:type="dxa"/>
            <w:vAlign w:val="center"/>
          </w:tcPr>
          <w:p w14:paraId="79CCC026" w14:textId="4CE049BD" w:rsidR="00D96815" w:rsidRPr="00D364AB" w:rsidRDefault="00301AAB" w:rsidP="00D96815">
            <w:pPr>
              <w:jc w:val="center"/>
              <w:rPr>
                <w:b/>
                <w:sz w:val="24"/>
                <w:szCs w:val="24"/>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3EF47CF2" w14:textId="5460A70B" w:rsidR="00D96815" w:rsidRPr="00D364AB" w:rsidRDefault="00301AAB" w:rsidP="00D96815">
            <w:pPr>
              <w:jc w:val="center"/>
              <w:rPr>
                <w:b/>
                <w:sz w:val="24"/>
                <w:szCs w:val="24"/>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79B1F890" w14:textId="77777777" w:rsidTr="00CF5810">
        <w:trPr>
          <w:trHeight w:val="673"/>
          <w:tblHeader/>
        </w:trPr>
        <w:tc>
          <w:tcPr>
            <w:tcW w:w="9450" w:type="dxa"/>
            <w:gridSpan w:val="2"/>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90" w:type="dxa"/>
            <w:vAlign w:val="center"/>
          </w:tcPr>
          <w:p w14:paraId="69772D22" w14:textId="5BA2D69D" w:rsidR="00D96815" w:rsidRPr="00D364AB" w:rsidRDefault="00301AAB" w:rsidP="00D96815">
            <w:pPr>
              <w:jc w:val="center"/>
              <w:rPr>
                <w:b/>
                <w:sz w:val="24"/>
                <w:szCs w:val="24"/>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1C0B5469" w14:textId="3534E9C0" w:rsidR="00D96815" w:rsidRPr="00D364AB" w:rsidRDefault="00301AAB" w:rsidP="00D96815">
            <w:pPr>
              <w:jc w:val="center"/>
              <w:rPr>
                <w:b/>
                <w:sz w:val="24"/>
                <w:szCs w:val="24"/>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7478B2DB" w14:textId="77777777" w:rsidTr="00CF5810">
        <w:trPr>
          <w:trHeight w:val="574"/>
          <w:tblHeader/>
        </w:trPr>
        <w:tc>
          <w:tcPr>
            <w:tcW w:w="9450" w:type="dxa"/>
            <w:gridSpan w:val="2"/>
          </w:tcPr>
          <w:p w14:paraId="3B99A3E6" w14:textId="77777777" w:rsidR="00D96815" w:rsidRPr="00B34BE5" w:rsidRDefault="00D96815" w:rsidP="00D96815">
            <w:pPr>
              <w:rPr>
                <w:sz w:val="18"/>
                <w:szCs w:val="18"/>
              </w:rPr>
            </w:pPr>
            <w:r w:rsidRPr="00B34BE5">
              <w:rPr>
                <w:b/>
                <w:sz w:val="18"/>
                <w:szCs w:val="18"/>
              </w:rPr>
              <w:t xml:space="preserve">Have you ever been convicted of, or entered a plea of guilty or no contest to, a misdemeanor involving drugs (not alcohol)?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990" w:type="dxa"/>
            <w:vAlign w:val="center"/>
          </w:tcPr>
          <w:p w14:paraId="10318480" w14:textId="250F76B1" w:rsidR="00D96815" w:rsidRPr="00D364AB" w:rsidRDefault="00301AAB" w:rsidP="00D96815">
            <w:pPr>
              <w:jc w:val="center"/>
              <w:rPr>
                <w:b/>
                <w:sz w:val="24"/>
                <w:szCs w:val="24"/>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56B4E316" w14:textId="2F1F5201" w:rsidR="00D96815" w:rsidRPr="00D364AB" w:rsidRDefault="00301AAB" w:rsidP="00D96815">
            <w:pPr>
              <w:jc w:val="center"/>
              <w:rPr>
                <w:b/>
                <w:sz w:val="24"/>
                <w:szCs w:val="24"/>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176868B1" w14:textId="77777777" w:rsidTr="00CF5810">
        <w:trPr>
          <w:trHeight w:val="342"/>
          <w:tblHeader/>
        </w:trPr>
        <w:tc>
          <w:tcPr>
            <w:tcW w:w="9450" w:type="dxa"/>
            <w:gridSpan w:val="2"/>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90" w:type="dxa"/>
          </w:tcPr>
          <w:p w14:paraId="6041CF5F" w14:textId="2F0C1805" w:rsidR="00D96815" w:rsidRPr="00D364AB" w:rsidRDefault="00301AAB" w:rsidP="00C848A7">
            <w:pPr>
              <w:jc w:val="center"/>
              <w:rPr>
                <w:b/>
                <w:sz w:val="24"/>
                <w:szCs w:val="24"/>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tcPr>
          <w:p w14:paraId="57BD6213" w14:textId="39EC6CBD" w:rsidR="00D96815" w:rsidRPr="00D364AB" w:rsidRDefault="00301AAB" w:rsidP="00C848A7">
            <w:pPr>
              <w:jc w:val="center"/>
              <w:rPr>
                <w:b/>
                <w:sz w:val="24"/>
                <w:szCs w:val="24"/>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22753474" w14:textId="77777777" w:rsidTr="00CF5810">
        <w:trPr>
          <w:trHeight w:val="390"/>
          <w:tblHeader/>
        </w:trPr>
        <w:tc>
          <w:tcPr>
            <w:tcW w:w="9450" w:type="dxa"/>
            <w:gridSpan w:val="2"/>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90" w:type="dxa"/>
            <w:vAlign w:val="center"/>
          </w:tcPr>
          <w:p w14:paraId="5BBB5D45" w14:textId="45731B62" w:rsidR="00D96815" w:rsidRPr="00D364AB" w:rsidRDefault="00301AAB" w:rsidP="00D96815">
            <w:pPr>
              <w:jc w:val="center"/>
              <w:rPr>
                <w:b/>
                <w:sz w:val="24"/>
                <w:szCs w:val="24"/>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3DF606F2" w14:textId="2AB02044" w:rsidR="00D96815" w:rsidRPr="00D364AB" w:rsidRDefault="00301AAB" w:rsidP="00D96815">
            <w:pPr>
              <w:jc w:val="center"/>
              <w:rPr>
                <w:b/>
                <w:sz w:val="24"/>
                <w:szCs w:val="24"/>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56CC2A81" w14:textId="77777777" w:rsidTr="00CF5810">
        <w:trPr>
          <w:trHeight w:val="997"/>
          <w:tblHeader/>
        </w:trPr>
        <w:tc>
          <w:tcPr>
            <w:tcW w:w="9450" w:type="dxa"/>
            <w:gridSpan w:val="2"/>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90" w:type="dxa"/>
            <w:vAlign w:val="center"/>
          </w:tcPr>
          <w:p w14:paraId="4F4EE06A" w14:textId="16E2018E" w:rsidR="00D96815" w:rsidRPr="00D364AB" w:rsidRDefault="00301AAB" w:rsidP="00D96815">
            <w:pPr>
              <w:jc w:val="center"/>
              <w:rPr>
                <w:b/>
                <w:sz w:val="24"/>
                <w:szCs w:val="24"/>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20040F50" w14:textId="15519309" w:rsidR="00D96815" w:rsidRPr="00D364AB" w:rsidRDefault="00301AAB" w:rsidP="00D96815">
            <w:pPr>
              <w:jc w:val="center"/>
              <w:rPr>
                <w:b/>
                <w:sz w:val="24"/>
                <w:szCs w:val="24"/>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2DFDD57F" w14:textId="77777777" w:rsidTr="00CF5810">
        <w:trPr>
          <w:trHeight w:val="987"/>
          <w:tblHeader/>
        </w:trPr>
        <w:tc>
          <w:tcPr>
            <w:tcW w:w="9450" w:type="dxa"/>
            <w:gridSpan w:val="2"/>
          </w:tcPr>
          <w:p w14:paraId="71878AC6" w14:textId="77777777" w:rsidR="00D96815" w:rsidRPr="00B34BE5" w:rsidRDefault="00D96815" w:rsidP="00D96815">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90" w:type="dxa"/>
            <w:vAlign w:val="center"/>
          </w:tcPr>
          <w:p w14:paraId="77E3CE0E" w14:textId="79C45B91" w:rsidR="00D96815" w:rsidRPr="00D364AB" w:rsidRDefault="00301AAB" w:rsidP="00D96815">
            <w:pPr>
              <w:jc w:val="center"/>
              <w:rPr>
                <w:b/>
                <w:sz w:val="24"/>
                <w:szCs w:val="24"/>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7964E04D" w14:textId="3622B2E8" w:rsidR="00D96815" w:rsidRPr="00D364AB" w:rsidRDefault="00301AAB" w:rsidP="00D96815">
            <w:pPr>
              <w:jc w:val="center"/>
              <w:rPr>
                <w:b/>
                <w:sz w:val="24"/>
                <w:szCs w:val="24"/>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55EA55A3" w14:textId="77777777" w:rsidTr="00B73B09">
        <w:trPr>
          <w:trHeight w:val="522"/>
          <w:tblHeader/>
        </w:trPr>
        <w:tc>
          <w:tcPr>
            <w:tcW w:w="6721" w:type="dxa"/>
          </w:tcPr>
          <w:p w14:paraId="7DF435C9" w14:textId="77777777" w:rsidR="004E1FD4" w:rsidRPr="00CF5810" w:rsidRDefault="004E1FD4" w:rsidP="00B73B09">
            <w:pPr>
              <w:rPr>
                <w:b/>
              </w:rPr>
            </w:pPr>
            <w:r w:rsidRPr="00CF5810">
              <w:rPr>
                <w:b/>
              </w:rPr>
              <w:t>Applicant’s Signature:</w:t>
            </w:r>
          </w:p>
          <w:p w14:paraId="1A2CE88F" w14:textId="77777777" w:rsidR="00CF07EE" w:rsidRPr="00B34BE5" w:rsidRDefault="00CF07EE" w:rsidP="00B73B09">
            <w:pPr>
              <w:rPr>
                <w:b/>
                <w:sz w:val="18"/>
                <w:szCs w:val="18"/>
              </w:rPr>
            </w:pPr>
          </w:p>
        </w:tc>
        <w:tc>
          <w:tcPr>
            <w:tcW w:w="4619" w:type="dxa"/>
            <w:gridSpan w:val="3"/>
          </w:tcPr>
          <w:p w14:paraId="47E2768A" w14:textId="77777777" w:rsidR="004E1FD4" w:rsidRPr="00CF5810" w:rsidRDefault="004E1FD4" w:rsidP="00CF5810">
            <w:pPr>
              <w:ind w:left="-104" w:firstLine="90"/>
              <w:rPr>
                <w:rFonts w:eastAsia="MS Gothic"/>
                <w:b/>
              </w:rPr>
            </w:pPr>
            <w:r w:rsidRPr="00CF5810">
              <w:rPr>
                <w:b/>
              </w:rPr>
              <w:t>Date:</w:t>
            </w:r>
          </w:p>
        </w:tc>
      </w:tr>
    </w:tbl>
    <w:p w14:paraId="19E42F53" w14:textId="77777777" w:rsidR="005F6712" w:rsidRPr="00E51095" w:rsidRDefault="005F6712" w:rsidP="00CF5810">
      <w:pPr>
        <w:ind w:left="-180" w:hanging="90"/>
        <w:rPr>
          <w:b/>
        </w:rPr>
      </w:pPr>
      <w:r>
        <w:rPr>
          <w:b/>
        </w:rPr>
        <w:t xml:space="preserve">  </w:t>
      </w:r>
      <w:r w:rsidR="0085168E" w:rsidRPr="0085168E">
        <w:t>ORIGINAL SIGNATURE REQUIRED</w:t>
      </w:r>
      <w:r>
        <w:t xml:space="preserve">                        </w:t>
      </w:r>
      <w:r w:rsidR="004E1FD4">
        <w:t xml:space="preserve">                                              </w:t>
      </w:r>
      <w:r>
        <w:t xml:space="preserve">MONTH/DAY/YEAR </w:t>
      </w:r>
    </w:p>
    <w:p w14:paraId="3A588CA9" w14:textId="77777777" w:rsidR="00891D46" w:rsidRDefault="00E36A19" w:rsidP="00891D46">
      <w:pPr>
        <w:jc w:val="center"/>
        <w:rPr>
          <w:b/>
        </w:rPr>
      </w:pPr>
      <w:r w:rsidRPr="00E36A19">
        <w:rPr>
          <w:b/>
        </w:rPr>
        <w:t>The application is continued on the following page.</w:t>
      </w:r>
      <w:r w:rsidR="00891D46">
        <w:rPr>
          <w:b/>
        </w:rPr>
        <w:t xml:space="preserve">  </w:t>
      </w:r>
      <w:r w:rsidRPr="00E36A19">
        <w:rPr>
          <w:b/>
        </w:rPr>
        <w:t xml:space="preserve">Pages 1 and 2 each must include the applicant’s signature and date.  </w:t>
      </w:r>
    </w:p>
    <w:p w14:paraId="6D6F12B5" w14:textId="34F16C34" w:rsidR="00E14EBB" w:rsidRDefault="00E36A19" w:rsidP="00E14EBB">
      <w:pPr>
        <w:jc w:val="center"/>
        <w:rPr>
          <w:b/>
          <w:sz w:val="18"/>
          <w:szCs w:val="18"/>
        </w:rPr>
      </w:pPr>
      <w:r w:rsidRPr="00E36A19">
        <w:rPr>
          <w:b/>
        </w:rPr>
        <w:t>A complete application must be submitted.</w:t>
      </w:r>
    </w:p>
    <w:p w14:paraId="06D353B7" w14:textId="45F1EF1D" w:rsidR="00891D46" w:rsidRPr="00891D46" w:rsidRDefault="00891D46" w:rsidP="00891D46">
      <w:pPr>
        <w:jc w:val="center"/>
        <w:rPr>
          <w:b/>
        </w:rPr>
      </w:pPr>
      <w:r>
        <w:rPr>
          <w:b/>
          <w:sz w:val="18"/>
          <w:szCs w:val="18"/>
        </w:rPr>
        <w:t>(Application Page 1 of 2)</w:t>
      </w:r>
    </w:p>
    <w:p w14:paraId="6B683EEB" w14:textId="7A8EA27A" w:rsidR="0029765B" w:rsidRDefault="00FF6985" w:rsidP="002B7B22">
      <w:pPr>
        <w:tabs>
          <w:tab w:val="left" w:pos="360"/>
        </w:tabs>
        <w:ind w:left="-270"/>
        <w:jc w:val="center"/>
        <w:rPr>
          <w:b/>
          <w:sz w:val="18"/>
          <w:szCs w:val="18"/>
        </w:rPr>
      </w:pPr>
      <w:r w:rsidRPr="00060733">
        <w:rPr>
          <w:b/>
          <w:i/>
          <w:noProof/>
          <w:szCs w:val="18"/>
        </w:rPr>
        <w:lastRenderedPageBreak/>
        <mc:AlternateContent>
          <mc:Choice Requires="wps">
            <w:drawing>
              <wp:anchor distT="0" distB="0" distL="114300" distR="114300" simplePos="0" relativeHeight="251657216" behindDoc="0" locked="0" layoutInCell="1" allowOverlap="1" wp14:anchorId="0AA61DF8" wp14:editId="10D82641">
                <wp:simplePos x="0" y="0"/>
                <wp:positionH relativeFrom="column">
                  <wp:posOffset>5133975</wp:posOffset>
                </wp:positionH>
                <wp:positionV relativeFrom="paragraph">
                  <wp:posOffset>36831</wp:posOffset>
                </wp:positionV>
                <wp:extent cx="1817370" cy="647700"/>
                <wp:effectExtent l="19050" t="1905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647700"/>
                        </a:xfrm>
                        <a:prstGeom prst="rect">
                          <a:avLst/>
                        </a:prstGeom>
                        <a:solidFill>
                          <a:srgbClr val="FFFFFF"/>
                        </a:solidFill>
                        <a:ln w="28575">
                          <a:solidFill>
                            <a:srgbClr val="000000"/>
                          </a:solidFill>
                          <a:miter lim="800000"/>
                          <a:headEnd/>
                          <a:tailEnd/>
                        </a:ln>
                      </wps:spPr>
                      <wps:txbx>
                        <w:txbxContent>
                          <w:p w14:paraId="653DF50A" w14:textId="77777777" w:rsidR="00B52AE4" w:rsidRPr="000A52EE" w:rsidRDefault="00B52AE4" w:rsidP="002B1813">
                            <w:pPr>
                              <w:jc w:val="center"/>
                              <w:rPr>
                                <w:caps/>
                              </w:rPr>
                            </w:pPr>
                            <w:r w:rsidRPr="000A52EE">
                              <w:rPr>
                                <w:caps/>
                              </w:rPr>
                              <w:t xml:space="preserve"> 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61DF8" id="Text Box 2" o:spid="_x0000_s1027" type="#_x0000_t202" style="position:absolute;left:0;text-align:left;margin-left:404.25pt;margin-top:2.9pt;width:143.1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" strokeweight="2.25pt">
                <v:textbox>
                  <w:txbxContent>
                    <w:p w14:paraId="653DF50A" w14:textId="77777777" w:rsidR="00B52AE4" w:rsidRPr="000A52EE" w:rsidRDefault="00B52AE4" w:rsidP="002B1813">
                      <w:pPr>
                        <w:jc w:val="center"/>
                        <w:rPr>
                          <w:caps/>
                        </w:rPr>
                      </w:pPr>
                      <w:r w:rsidRPr="000A52EE">
                        <w:rPr>
                          <w:caps/>
                        </w:rPr>
                        <w:t xml:space="preserve"> Office Use Only</w:t>
                      </w:r>
                    </w:p>
                  </w:txbxContent>
                </v:textbox>
              </v:shape>
            </w:pict>
          </mc:Fallback>
        </mc:AlternateContent>
      </w:r>
    </w:p>
    <w:p w14:paraId="1942ABE5" w14:textId="793C7692" w:rsidR="0073447D" w:rsidRDefault="0073447D" w:rsidP="00E36B88">
      <w:pPr>
        <w:tabs>
          <w:tab w:val="left" w:pos="360"/>
        </w:tabs>
        <w:ind w:left="-270"/>
        <w:rPr>
          <w:b/>
          <w:sz w:val="18"/>
          <w:szCs w:val="18"/>
        </w:rPr>
      </w:pPr>
      <w:r>
        <w:rPr>
          <w:b/>
          <w:sz w:val="18"/>
          <w:szCs w:val="18"/>
        </w:rPr>
        <w:t>APPLICATION FOR A VIRGINIA LICENSE (page 2)</w:t>
      </w:r>
    </w:p>
    <w:p w14:paraId="2DC93799" w14:textId="1D1E9B2A" w:rsidR="0073447D" w:rsidRDefault="0073447D" w:rsidP="00E36B88">
      <w:pPr>
        <w:tabs>
          <w:tab w:val="left" w:pos="360"/>
        </w:tabs>
        <w:ind w:left="-270"/>
        <w:rPr>
          <w:b/>
          <w:sz w:val="18"/>
          <w:szCs w:val="18"/>
        </w:rPr>
      </w:pPr>
    </w:p>
    <w:p w14:paraId="1B66C665" w14:textId="097221FD" w:rsidR="00110A5F" w:rsidRDefault="00110A5F" w:rsidP="009D28AC">
      <w:pPr>
        <w:pStyle w:val="Heading2"/>
        <w:ind w:left="-270"/>
        <w:jc w:val="left"/>
        <w:rPr>
          <w:sz w:val="20"/>
        </w:rPr>
      </w:pPr>
    </w:p>
    <w:p w14:paraId="50D5D40D" w14:textId="77777777" w:rsidR="000B7602" w:rsidRDefault="000B7602" w:rsidP="009D28AC">
      <w:pPr>
        <w:pStyle w:val="Heading2"/>
        <w:ind w:left="-270"/>
        <w:jc w:val="left"/>
        <w:rPr>
          <w:sz w:val="20"/>
        </w:rPr>
      </w:pPr>
    </w:p>
    <w:p w14:paraId="3634DBE0"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EDUCATION (Include colleges and universities where coursework was completed and degrees earned</w:t>
      </w:r>
      <w:r w:rsidR="00AE01B9" w:rsidRPr="003F1497">
        <w:rPr>
          <w:sz w:val="18"/>
          <w:szCs w:val="18"/>
        </w:rPr>
        <w:t>.</w:t>
      </w:r>
      <w:r w:rsidR="001522D8" w:rsidRPr="003F1497">
        <w:rPr>
          <w:sz w:val="18"/>
          <w:szCs w:val="18"/>
        </w:rPr>
        <w:t>)</w:t>
      </w:r>
    </w:p>
    <w:tbl>
      <w:tblPr>
        <w:tblStyle w:val="TableGrid"/>
        <w:tblW w:w="11307" w:type="dxa"/>
        <w:tblInd w:w="-293"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104"/>
        <w:gridCol w:w="2692"/>
        <w:gridCol w:w="2154"/>
        <w:gridCol w:w="1077"/>
        <w:gridCol w:w="2280"/>
      </w:tblGrid>
      <w:tr w:rsidR="00E51095" w:rsidRPr="000F20FA" w14:paraId="1A9346C7" w14:textId="77777777" w:rsidTr="003F1497">
        <w:trPr>
          <w:trHeight w:val="530"/>
          <w:tblHeader/>
        </w:trPr>
        <w:tc>
          <w:tcPr>
            <w:tcW w:w="3104"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692"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2154"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077" w:type="dxa"/>
            <w:tcBorders>
              <w:top w:val="single" w:sz="18" w:space="0" w:color="auto"/>
              <w:left w:val="single" w:sz="4" w:space="0" w:color="auto"/>
              <w:bottom w:val="single" w:sz="4" w:space="0" w:color="auto"/>
              <w:right w:val="single" w:sz="4" w:space="0" w:color="auto"/>
            </w:tcBorders>
          </w:tcPr>
          <w:p w14:paraId="36E0B89C" w14:textId="77777777" w:rsidR="00E51095" w:rsidRPr="000F20FA" w:rsidRDefault="00E51095" w:rsidP="00F86047">
            <w:pPr>
              <w:spacing w:after="58"/>
              <w:jc w:val="center"/>
              <w:rPr>
                <w:sz w:val="18"/>
                <w:szCs w:val="18"/>
              </w:rPr>
            </w:pPr>
            <w:r w:rsidRPr="000F20FA">
              <w:rPr>
                <w:sz w:val="18"/>
                <w:szCs w:val="18"/>
              </w:rPr>
              <w:t>Degree  (if  earned)</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3F1497">
        <w:trPr>
          <w:trHeight w:val="432"/>
          <w:tblHeader/>
        </w:trPr>
        <w:tc>
          <w:tcPr>
            <w:tcW w:w="3104" w:type="dxa"/>
            <w:tcBorders>
              <w:top w:val="single" w:sz="4" w:space="0" w:color="auto"/>
              <w:left w:val="single" w:sz="18" w:space="0" w:color="auto"/>
              <w:bottom w:val="single" w:sz="4" w:space="0" w:color="auto"/>
              <w:right w:val="single" w:sz="4" w:space="0" w:color="auto"/>
            </w:tcBorders>
          </w:tcPr>
          <w:p w14:paraId="1F0F05D4" w14:textId="4D363450"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1E5F5F13" w14:textId="12DAC25E"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154"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77" w:type="dxa"/>
            <w:tcBorders>
              <w:top w:val="single" w:sz="4" w:space="0" w:color="auto"/>
              <w:left w:val="single" w:sz="4" w:space="0" w:color="auto"/>
              <w:bottom w:val="single" w:sz="4" w:space="0" w:color="auto"/>
              <w:right w:val="single" w:sz="4" w:space="0" w:color="auto"/>
            </w:tcBorders>
          </w:tcPr>
          <w:p w14:paraId="62206750" w14:textId="4F59CF3D"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1"/>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4142C81D"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2050DA07" w14:textId="77777777" w:rsidTr="003F1497">
        <w:trPr>
          <w:trHeight w:val="443"/>
          <w:tblHeader/>
        </w:trPr>
        <w:tc>
          <w:tcPr>
            <w:tcW w:w="3104" w:type="dxa"/>
            <w:tcBorders>
              <w:top w:val="single" w:sz="4" w:space="0" w:color="auto"/>
              <w:left w:val="single" w:sz="18" w:space="0" w:color="auto"/>
              <w:bottom w:val="single" w:sz="4" w:space="0" w:color="auto"/>
              <w:right w:val="single" w:sz="4" w:space="0" w:color="auto"/>
            </w:tcBorders>
          </w:tcPr>
          <w:p w14:paraId="5A3ACBB5" w14:textId="3FE351CC"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1CA5C230" w14:textId="590C3DD5" w:rsidR="00DD1A40" w:rsidRPr="00CF5810" w:rsidRDefault="002E4F89" w:rsidP="00DD1A40">
            <w:pPr>
              <w:jc w:val="center"/>
              <w:rPr>
                <w:sz w:val="24"/>
                <w:szCs w:val="24"/>
              </w:rPr>
            </w:pPr>
            <w:r>
              <w:rPr>
                <w:rFonts w:ascii="Arial Narrow" w:hAnsi="Arial Narrow"/>
                <w:sz w:val="24"/>
                <w:szCs w:val="24"/>
              </w:rPr>
              <w:fldChar w:fldCharType="begin">
                <w:ffData>
                  <w:name w:val=""/>
                  <w:enabled/>
                  <w:calcOnExit w:val="0"/>
                  <w:textInput>
                    <w:maxLength w:val="3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2154"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77" w:type="dxa"/>
            <w:tcBorders>
              <w:top w:val="single" w:sz="4" w:space="0" w:color="auto"/>
              <w:left w:val="single" w:sz="4" w:space="0" w:color="auto"/>
              <w:bottom w:val="single" w:sz="4" w:space="0" w:color="auto"/>
              <w:right w:val="single" w:sz="4" w:space="0" w:color="auto"/>
            </w:tcBorders>
          </w:tcPr>
          <w:p w14:paraId="01D7A63A" w14:textId="5A50F2F8"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1"/>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26167831"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19630652" w14:textId="77777777" w:rsidTr="003F1497">
        <w:trPr>
          <w:trHeight w:val="432"/>
          <w:tblHeader/>
        </w:trPr>
        <w:tc>
          <w:tcPr>
            <w:tcW w:w="3104" w:type="dxa"/>
            <w:tcBorders>
              <w:top w:val="single" w:sz="4" w:space="0" w:color="auto"/>
              <w:left w:val="single" w:sz="18" w:space="0" w:color="auto"/>
              <w:bottom w:val="single" w:sz="4" w:space="0" w:color="auto"/>
              <w:right w:val="single" w:sz="4" w:space="0" w:color="auto"/>
            </w:tcBorders>
          </w:tcPr>
          <w:p w14:paraId="58C904C0" w14:textId="750F007E"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32C81B28" w14:textId="29E06901"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154"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77" w:type="dxa"/>
            <w:tcBorders>
              <w:top w:val="single" w:sz="4" w:space="0" w:color="auto"/>
              <w:left w:val="single" w:sz="4" w:space="0" w:color="auto"/>
              <w:bottom w:val="single" w:sz="4" w:space="0" w:color="auto"/>
              <w:right w:val="single" w:sz="4" w:space="0" w:color="auto"/>
            </w:tcBorders>
          </w:tcPr>
          <w:p w14:paraId="7DD33063" w14:textId="1D63FC75"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1"/>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5C068823"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204A868C" w14:textId="77777777" w:rsidTr="003F1497">
        <w:trPr>
          <w:trHeight w:val="432"/>
          <w:tblHeader/>
        </w:trPr>
        <w:tc>
          <w:tcPr>
            <w:tcW w:w="3104" w:type="dxa"/>
            <w:tcBorders>
              <w:top w:val="single" w:sz="4" w:space="0" w:color="auto"/>
              <w:left w:val="single" w:sz="18" w:space="0" w:color="auto"/>
              <w:bottom w:val="single" w:sz="18" w:space="0" w:color="auto"/>
              <w:right w:val="single" w:sz="4" w:space="0" w:color="auto"/>
            </w:tcBorders>
          </w:tcPr>
          <w:p w14:paraId="06F64139" w14:textId="2D5D2748"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18" w:space="0" w:color="auto"/>
              <w:right w:val="single" w:sz="4" w:space="0" w:color="auto"/>
            </w:tcBorders>
          </w:tcPr>
          <w:p w14:paraId="3030DB7C" w14:textId="723D460F" w:rsidR="00DD1A40" w:rsidRPr="00CF5810" w:rsidRDefault="00DD1A40" w:rsidP="00DD1A40">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154"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77" w:type="dxa"/>
            <w:tcBorders>
              <w:top w:val="single" w:sz="4" w:space="0" w:color="auto"/>
              <w:left w:val="single" w:sz="4" w:space="0" w:color="auto"/>
              <w:bottom w:val="single" w:sz="18" w:space="0" w:color="auto"/>
              <w:right w:val="single" w:sz="4" w:space="0" w:color="auto"/>
            </w:tcBorders>
          </w:tcPr>
          <w:p w14:paraId="6A2CFF56" w14:textId="31028E64"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1"/>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63A677FE" w:rsidR="00DD1A40" w:rsidRPr="00CF5810" w:rsidRDefault="00DD1A40" w:rsidP="00DD1A40">
            <w:pPr>
              <w:spacing w:after="58"/>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526CA074" w14:textId="77777777"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307" w:type="dxa"/>
        <w:tblInd w:w="-293"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104"/>
        <w:gridCol w:w="2692"/>
        <w:gridCol w:w="2692"/>
        <w:gridCol w:w="2819"/>
      </w:tblGrid>
      <w:tr w:rsidR="00E51095" w:rsidRPr="00060733" w14:paraId="47CCD629" w14:textId="77777777" w:rsidTr="003F1497">
        <w:trPr>
          <w:trHeight w:val="298"/>
          <w:tblHeader/>
        </w:trPr>
        <w:tc>
          <w:tcPr>
            <w:tcW w:w="3104" w:type="dxa"/>
            <w:tcBorders>
              <w:top w:val="single" w:sz="18" w:space="0" w:color="auto"/>
              <w:left w:val="single" w:sz="18" w:space="0" w:color="auto"/>
              <w:bottom w:val="single" w:sz="4" w:space="0" w:color="auto"/>
              <w:right w:val="single" w:sz="4" w:space="0" w:color="auto"/>
            </w:tcBorders>
            <w:vAlign w:val="center"/>
          </w:tcPr>
          <w:p w14:paraId="2C545CF5" w14:textId="77777777" w:rsidR="00E51095" w:rsidRPr="00FA4363" w:rsidRDefault="00E51095" w:rsidP="000F20FA">
            <w:pPr>
              <w:spacing w:after="58"/>
              <w:jc w:val="center"/>
              <w:rPr>
                <w:sz w:val="18"/>
                <w:szCs w:val="18"/>
              </w:rPr>
            </w:pPr>
            <w:r w:rsidRPr="00FA4363">
              <w:rPr>
                <w:sz w:val="18"/>
                <w:szCs w:val="18"/>
              </w:rPr>
              <w:t>Name of School</w:t>
            </w:r>
          </w:p>
        </w:tc>
        <w:tc>
          <w:tcPr>
            <w:tcW w:w="2692"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692"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3F1497">
        <w:trPr>
          <w:trHeight w:val="148"/>
          <w:tblHeader/>
        </w:trPr>
        <w:tc>
          <w:tcPr>
            <w:tcW w:w="3104" w:type="dxa"/>
            <w:tcBorders>
              <w:top w:val="single" w:sz="4" w:space="0" w:color="auto"/>
              <w:left w:val="single" w:sz="18" w:space="0" w:color="auto"/>
              <w:bottom w:val="single" w:sz="4" w:space="0" w:color="auto"/>
              <w:right w:val="single" w:sz="4" w:space="0" w:color="auto"/>
            </w:tcBorders>
          </w:tcPr>
          <w:p w14:paraId="1840B5C5" w14:textId="54A05912" w:rsidR="00DD1A40" w:rsidRPr="00CF5810" w:rsidRDefault="009A7D63" w:rsidP="000D6B3C">
            <w:pPr>
              <w:jc w:val="center"/>
              <w:rPr>
                <w:sz w:val="24"/>
                <w:szCs w:val="24"/>
              </w:rPr>
            </w:pPr>
            <w:r>
              <w:rPr>
                <w:rFonts w:ascii="Arial Narrow" w:hAnsi="Arial Narrow"/>
                <w:sz w:val="24"/>
                <w:szCs w:val="24"/>
              </w:rPr>
              <w:fldChar w:fldCharType="begin">
                <w:ffData>
                  <w:name w:val=""/>
                  <w:enabled/>
                  <w:calcOnExit w:val="0"/>
                  <w:textInput>
                    <w:maxLength w:val="3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0589F600" w14:textId="01F6C1B0"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18AF10A7" w14:textId="7A894D9F"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0"/>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3F1497">
        <w:trPr>
          <w:trHeight w:val="159"/>
          <w:tblHeader/>
        </w:trPr>
        <w:tc>
          <w:tcPr>
            <w:tcW w:w="3104" w:type="dxa"/>
            <w:tcBorders>
              <w:top w:val="single" w:sz="4" w:space="0" w:color="auto"/>
              <w:left w:val="single" w:sz="18" w:space="0" w:color="auto"/>
              <w:bottom w:val="single" w:sz="4" w:space="0" w:color="auto"/>
              <w:right w:val="single" w:sz="4" w:space="0" w:color="auto"/>
            </w:tcBorders>
          </w:tcPr>
          <w:p w14:paraId="128670C1" w14:textId="7F612EA5"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4AA0683D" w14:textId="225053AD"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06CBDAFC" w14:textId="60B21BE1"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0"/>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3F1497">
        <w:trPr>
          <w:trHeight w:val="171"/>
          <w:tblHeader/>
        </w:trPr>
        <w:tc>
          <w:tcPr>
            <w:tcW w:w="3104" w:type="dxa"/>
            <w:tcBorders>
              <w:top w:val="single" w:sz="4" w:space="0" w:color="auto"/>
              <w:left w:val="single" w:sz="18" w:space="0" w:color="auto"/>
              <w:bottom w:val="single" w:sz="4" w:space="0" w:color="auto"/>
              <w:right w:val="single" w:sz="4" w:space="0" w:color="auto"/>
            </w:tcBorders>
          </w:tcPr>
          <w:p w14:paraId="784FD25F" w14:textId="352DFDDE"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29468405" w14:textId="49534DF0"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4" w:space="0" w:color="auto"/>
              <w:right w:val="single" w:sz="4" w:space="0" w:color="auto"/>
            </w:tcBorders>
          </w:tcPr>
          <w:p w14:paraId="114370E3" w14:textId="40E216C6"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0"/>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3F1497">
        <w:trPr>
          <w:trHeight w:val="126"/>
          <w:tblHeader/>
        </w:trPr>
        <w:tc>
          <w:tcPr>
            <w:tcW w:w="3104" w:type="dxa"/>
            <w:tcBorders>
              <w:top w:val="single" w:sz="4" w:space="0" w:color="auto"/>
              <w:left w:val="single" w:sz="18" w:space="0" w:color="auto"/>
              <w:bottom w:val="single" w:sz="18" w:space="0" w:color="auto"/>
              <w:right w:val="single" w:sz="4" w:space="0" w:color="auto"/>
            </w:tcBorders>
          </w:tcPr>
          <w:p w14:paraId="2229F205" w14:textId="3AAC35A8"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18" w:space="0" w:color="auto"/>
              <w:right w:val="single" w:sz="4" w:space="0" w:color="auto"/>
            </w:tcBorders>
          </w:tcPr>
          <w:p w14:paraId="3E367F29" w14:textId="5AC6385E" w:rsidR="00DD1A40" w:rsidRPr="00CF5810" w:rsidRDefault="00DD1A40" w:rsidP="000D6B3C">
            <w:pPr>
              <w:jc w:val="center"/>
              <w:rPr>
                <w:sz w:val="24"/>
                <w:szCs w:val="24"/>
              </w:rPr>
            </w:pPr>
            <w:r w:rsidRPr="00CF5810">
              <w:rPr>
                <w:rFonts w:ascii="Arial Narrow" w:hAnsi="Arial Narrow"/>
                <w:sz w:val="24"/>
                <w:szCs w:val="24"/>
              </w:rPr>
              <w:fldChar w:fldCharType="begin">
                <w:ffData>
                  <w:name w:val=""/>
                  <w:enabled/>
                  <w:calcOnExit w:val="0"/>
                  <w:textInput>
                    <w:maxLength w:val="34"/>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692" w:type="dxa"/>
            <w:tcBorders>
              <w:top w:val="single" w:sz="4" w:space="0" w:color="auto"/>
              <w:left w:val="single" w:sz="4" w:space="0" w:color="auto"/>
              <w:bottom w:val="single" w:sz="18" w:space="0" w:color="auto"/>
              <w:right w:val="single" w:sz="4" w:space="0" w:color="auto"/>
            </w:tcBorders>
          </w:tcPr>
          <w:p w14:paraId="4BB91D76" w14:textId="578F50AB"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0"/>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0D6B3C">
            <w:pPr>
              <w:jc w:val="cente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2ABB8927" w14:textId="77777777"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340" w:type="dxa"/>
        <w:tblInd w:w="-293"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63"/>
        <w:gridCol w:w="3870"/>
        <w:gridCol w:w="3907"/>
      </w:tblGrid>
      <w:tr w:rsidR="00C701EE" w:rsidRPr="00060733" w14:paraId="3D974688" w14:textId="77777777" w:rsidTr="00CF5810">
        <w:trPr>
          <w:tblHeader/>
        </w:trPr>
        <w:tc>
          <w:tcPr>
            <w:tcW w:w="3563"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645B26CA" w:rsidR="00C701EE" w:rsidRPr="00D766D0" w:rsidRDefault="000F42BA"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CF5810">
        <w:trPr>
          <w:tblHeader/>
        </w:trPr>
        <w:tc>
          <w:tcPr>
            <w:tcW w:w="3563"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4F1AA697" w:rsidR="00C701EE" w:rsidRPr="00D766D0" w:rsidRDefault="0064278B" w:rsidP="00BB303C">
            <w:pPr>
              <w:spacing w:after="58"/>
              <w:rPr>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CF5810">
        <w:trPr>
          <w:tblHeader/>
        </w:trPr>
        <w:tc>
          <w:tcPr>
            <w:tcW w:w="3563"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01A0E59D" w:rsidR="00C701EE" w:rsidRPr="00D766D0" w:rsidRDefault="0064278B" w:rsidP="00BB303C">
            <w:pPr>
              <w:spacing w:after="58"/>
              <w:rPr>
                <w:sz w:val="18"/>
                <w:szCs w:val="18"/>
              </w:rPr>
            </w:pP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E0761FE" w14:textId="77777777"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69" w:type="dxa"/>
        <w:tblInd w:w="-293" w:type="dxa"/>
        <w:tblLayout w:type="fixed"/>
        <w:tblCellMar>
          <w:left w:w="120" w:type="dxa"/>
          <w:right w:w="120" w:type="dxa"/>
        </w:tblCellMar>
        <w:tblLook w:val="0000" w:firstRow="0" w:lastRow="0" w:firstColumn="0" w:lastColumn="0" w:noHBand="0" w:noVBand="0"/>
      </w:tblPr>
      <w:tblGrid>
        <w:gridCol w:w="4655"/>
        <w:gridCol w:w="3970"/>
        <w:gridCol w:w="2744"/>
      </w:tblGrid>
      <w:tr w:rsidR="00C701EE" w:rsidRPr="00060733" w14:paraId="0617D526" w14:textId="77777777" w:rsidTr="008C3197">
        <w:trPr>
          <w:trHeight w:val="382"/>
        </w:trPr>
        <w:tc>
          <w:tcPr>
            <w:tcW w:w="4655"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8C3197">
        <w:trPr>
          <w:trHeight w:val="394"/>
        </w:trPr>
        <w:tc>
          <w:tcPr>
            <w:tcW w:w="11369"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8C3197">
        <w:trPr>
          <w:trHeight w:val="394"/>
        </w:trPr>
        <w:tc>
          <w:tcPr>
            <w:tcW w:w="11369"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4FA753A0" w14:textId="77777777" w:rsidR="004B79E9" w:rsidRPr="00C963F4" w:rsidRDefault="00692138" w:rsidP="0089725B">
      <w:pPr>
        <w:pStyle w:val="BodyText"/>
        <w:ind w:left="-270"/>
        <w:jc w:val="left"/>
        <w:rPr>
          <w:sz w:val="18"/>
          <w:szCs w:val="18"/>
        </w:rPr>
      </w:pPr>
      <w:r w:rsidRPr="00C963F4">
        <w:rPr>
          <w:sz w:val="18"/>
          <w:szCs w:val="18"/>
        </w:rPr>
        <w:t>BY MY SIGNATURE, I CERTIFY THAT THE INFORMATION ON THIS FORM IS ACCUR</w:t>
      </w:r>
      <w:r w:rsidR="004B79E9" w:rsidRPr="00C963F4">
        <w:rPr>
          <w:sz w:val="18"/>
          <w:szCs w:val="18"/>
        </w:rPr>
        <w:t>ATE AND COMPLETE.  I UNDERSTAND</w:t>
      </w:r>
      <w:r w:rsidR="00E36A19" w:rsidRPr="00C963F4">
        <w:rPr>
          <w:sz w:val="18"/>
          <w:szCs w:val="18"/>
        </w:rPr>
        <w:t xml:space="preserve"> </w:t>
      </w:r>
      <w:r w:rsidRPr="00C963F4">
        <w:rPr>
          <w:sz w:val="18"/>
          <w:szCs w:val="18"/>
        </w:rPr>
        <w:t>THAT MISREPRESEN</w:t>
      </w:r>
      <w:r w:rsidR="0087707C" w:rsidRPr="00C963F4">
        <w:rPr>
          <w:sz w:val="18"/>
          <w:szCs w:val="18"/>
        </w:rPr>
        <w:t>TATION MAY RESULT IN THE DENIAL</w:t>
      </w:r>
      <w:r w:rsidR="00212C27" w:rsidRPr="00C963F4">
        <w:rPr>
          <w:sz w:val="18"/>
          <w:szCs w:val="18"/>
        </w:rPr>
        <w:t>,</w:t>
      </w:r>
      <w:r w:rsidR="0087707C" w:rsidRPr="00C963F4">
        <w:rPr>
          <w:sz w:val="18"/>
          <w:szCs w:val="18"/>
        </w:rPr>
        <w:t xml:space="preserve"> </w:t>
      </w:r>
      <w:r w:rsidRPr="00C963F4">
        <w:rPr>
          <w:sz w:val="18"/>
          <w:szCs w:val="18"/>
        </w:rPr>
        <w:t>REVOCATION</w:t>
      </w:r>
      <w:r w:rsidR="00212C27" w:rsidRPr="00C963F4">
        <w:rPr>
          <w:sz w:val="18"/>
          <w:szCs w:val="18"/>
        </w:rPr>
        <w:t>, CANCELLATION, OR SUSPENSION</w:t>
      </w:r>
      <w:r w:rsidR="004B79E9" w:rsidRPr="00C963F4">
        <w:rPr>
          <w:sz w:val="18"/>
          <w:szCs w:val="18"/>
        </w:rPr>
        <w:t xml:space="preserve"> OF THE</w:t>
      </w:r>
      <w:r w:rsidR="00E36A19" w:rsidRPr="00C963F4">
        <w:rPr>
          <w:sz w:val="18"/>
          <w:szCs w:val="18"/>
        </w:rPr>
        <w:t xml:space="preserve"> </w:t>
      </w:r>
      <w:r w:rsidRPr="00C963F4">
        <w:rPr>
          <w:sz w:val="18"/>
          <w:szCs w:val="18"/>
        </w:rPr>
        <w:t>VIRGINIA LICENSE.</w:t>
      </w:r>
    </w:p>
    <w:p w14:paraId="613FF32B" w14:textId="77777777" w:rsidR="0085168E" w:rsidRPr="00B34BE5" w:rsidRDefault="0085168E" w:rsidP="0085168E">
      <w:pPr>
        <w:pStyle w:val="BodyText"/>
        <w:rPr>
          <w:sz w:val="8"/>
          <w:szCs w:val="8"/>
        </w:rPr>
      </w:pPr>
      <w:bookmarkStart w:id="2" w:name="_Hlk531521052"/>
    </w:p>
    <w:tbl>
      <w:tblPr>
        <w:tblStyle w:val="TableGrid"/>
        <w:tblpPr w:leftFromText="180" w:rightFromText="180" w:vertAnchor="text" w:horzAnchor="margin" w:tblpX="-316" w:tblpY="9"/>
        <w:tblW w:w="1140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533"/>
        <w:gridCol w:w="3874"/>
      </w:tblGrid>
      <w:tr w:rsidR="00564229" w:rsidRPr="00D61616" w14:paraId="25649409" w14:textId="77777777" w:rsidTr="009E58F3">
        <w:trPr>
          <w:trHeight w:val="582"/>
        </w:trPr>
        <w:tc>
          <w:tcPr>
            <w:tcW w:w="7533" w:type="dxa"/>
          </w:tcPr>
          <w:p w14:paraId="1494F4D9" w14:textId="37F9F087" w:rsidR="00E95B75" w:rsidRPr="00CF5810" w:rsidRDefault="00564229" w:rsidP="00380166">
            <w:pPr>
              <w:ind w:right="-900"/>
              <w:rPr>
                <w:b/>
                <w:sz w:val="18"/>
                <w:szCs w:val="18"/>
              </w:rPr>
            </w:pPr>
            <w:r>
              <w:rPr>
                <w:b/>
                <w:sz w:val="18"/>
                <w:szCs w:val="18"/>
              </w:rPr>
              <w:t xml:space="preserve">Applicant’s </w:t>
            </w:r>
            <w:r w:rsidR="00C963F4">
              <w:rPr>
                <w:b/>
                <w:sz w:val="18"/>
                <w:szCs w:val="18"/>
              </w:rPr>
              <w:t>Signature:</w:t>
            </w:r>
          </w:p>
        </w:tc>
        <w:tc>
          <w:tcPr>
            <w:tcW w:w="3874" w:type="dxa"/>
          </w:tcPr>
          <w:p w14:paraId="602C7A81" w14:textId="77777777" w:rsidR="00564229" w:rsidRDefault="00564229" w:rsidP="00380166">
            <w:pPr>
              <w:ind w:right="-900"/>
              <w:rPr>
                <w:b/>
                <w:sz w:val="18"/>
                <w:szCs w:val="18"/>
              </w:rPr>
            </w:pPr>
            <w:r>
              <w:rPr>
                <w:b/>
                <w:sz w:val="18"/>
                <w:szCs w:val="18"/>
              </w:rPr>
              <w:t>Date:</w:t>
            </w:r>
          </w:p>
        </w:tc>
      </w:tr>
    </w:tbl>
    <w:bookmarkEnd w:id="2"/>
    <w:p w14:paraId="1E8FE9B3" w14:textId="345D01CF" w:rsidR="004C678C" w:rsidRPr="00C963F4" w:rsidRDefault="004C678C" w:rsidP="00CF5810">
      <w:pPr>
        <w:ind w:hanging="180"/>
        <w:rPr>
          <w:b/>
          <w:sz w:val="18"/>
          <w:szCs w:val="18"/>
        </w:rPr>
      </w:pPr>
      <w:r w:rsidRPr="00C963F4">
        <w:rPr>
          <w:sz w:val="18"/>
          <w:szCs w:val="18"/>
        </w:rPr>
        <w:t>ORIGINAL SIGNATURE REQUIRED</w:t>
      </w:r>
      <w:r w:rsidR="002E4102" w:rsidRPr="00C963F4">
        <w:rPr>
          <w:sz w:val="18"/>
          <w:szCs w:val="18"/>
        </w:rPr>
        <w:t xml:space="preserve">                                   </w:t>
      </w:r>
      <w:r w:rsidR="004E1FD4" w:rsidRPr="00C963F4">
        <w:rPr>
          <w:sz w:val="18"/>
          <w:szCs w:val="18"/>
        </w:rPr>
        <w:tab/>
      </w:r>
      <w:r w:rsidR="004E1FD4" w:rsidRPr="00C963F4">
        <w:rPr>
          <w:sz w:val="18"/>
          <w:szCs w:val="18"/>
        </w:rPr>
        <w:tab/>
      </w:r>
      <w:r w:rsidR="004E1FD4" w:rsidRPr="00C963F4">
        <w:rPr>
          <w:sz w:val="18"/>
          <w:szCs w:val="18"/>
        </w:rPr>
        <w:tab/>
        <w:t xml:space="preserve">     </w:t>
      </w:r>
      <w:r w:rsidR="002E4102" w:rsidRPr="00C963F4">
        <w:rPr>
          <w:sz w:val="18"/>
          <w:szCs w:val="18"/>
        </w:rPr>
        <w:t xml:space="preserve">           </w:t>
      </w:r>
      <w:r w:rsidR="004D5F0F">
        <w:rPr>
          <w:sz w:val="18"/>
          <w:szCs w:val="18"/>
        </w:rPr>
        <w:tab/>
      </w:r>
      <w:r w:rsidR="002E4102" w:rsidRPr="00C963F4">
        <w:rPr>
          <w:sz w:val="18"/>
          <w:szCs w:val="18"/>
        </w:rPr>
        <w:t xml:space="preserve">MONTH/DAY/YEAR </w:t>
      </w:r>
    </w:p>
    <w:p w14:paraId="120535FF" w14:textId="77777777" w:rsidR="00217426" w:rsidRPr="00C963F4" w:rsidRDefault="00217426" w:rsidP="00E36A19">
      <w:pPr>
        <w:pStyle w:val="BodyText"/>
        <w:ind w:hanging="270"/>
        <w:rPr>
          <w:sz w:val="18"/>
          <w:szCs w:val="18"/>
        </w:rPr>
      </w:pPr>
    </w:p>
    <w:p w14:paraId="6CF5336D" w14:textId="77777777" w:rsidR="00555AB0" w:rsidRPr="00C963F4" w:rsidRDefault="003647B9" w:rsidP="00E36A19">
      <w:pPr>
        <w:pStyle w:val="BodyText"/>
        <w:ind w:hanging="270"/>
        <w:rPr>
          <w:b w:val="0"/>
          <w:sz w:val="18"/>
          <w:szCs w:val="18"/>
        </w:rPr>
      </w:pPr>
      <w:r w:rsidRPr="00C963F4">
        <w:rPr>
          <w:sz w:val="18"/>
          <w:szCs w:val="18"/>
        </w:rPr>
        <w:t xml:space="preserve">Pages 1 and 2 must </w:t>
      </w:r>
      <w:r w:rsidR="00EC591A" w:rsidRPr="00C963F4">
        <w:rPr>
          <w:sz w:val="18"/>
          <w:szCs w:val="18"/>
        </w:rPr>
        <w:t xml:space="preserve">each </w:t>
      </w:r>
      <w:r w:rsidRPr="00C963F4">
        <w:rPr>
          <w:sz w:val="18"/>
          <w:szCs w:val="18"/>
        </w:rPr>
        <w:t>include the applicant’s signature</w:t>
      </w:r>
      <w:r w:rsidR="00EC591A" w:rsidRPr="00C963F4">
        <w:rPr>
          <w:sz w:val="18"/>
          <w:szCs w:val="18"/>
        </w:rPr>
        <w:t xml:space="preserve">.  </w:t>
      </w:r>
      <w:r w:rsidR="0016570C" w:rsidRPr="00C963F4">
        <w:rPr>
          <w:sz w:val="18"/>
          <w:szCs w:val="18"/>
        </w:rPr>
        <w:t>A</w:t>
      </w:r>
      <w:r w:rsidR="00D343F6" w:rsidRPr="00C963F4">
        <w:rPr>
          <w:sz w:val="18"/>
          <w:szCs w:val="18"/>
        </w:rPr>
        <w:t xml:space="preserve"> complete application</w:t>
      </w:r>
      <w:r w:rsidR="0016570C" w:rsidRPr="00C963F4">
        <w:rPr>
          <w:sz w:val="18"/>
          <w:szCs w:val="18"/>
        </w:rPr>
        <w:t xml:space="preserve"> must be submitted</w:t>
      </w:r>
      <w:r w:rsidR="00D343F6" w:rsidRPr="00C963F4">
        <w:rPr>
          <w:sz w:val="18"/>
          <w:szCs w:val="18"/>
        </w:rPr>
        <w:t>.</w:t>
      </w:r>
    </w:p>
    <w:p w14:paraId="6F52B994" w14:textId="77CDFC82" w:rsidR="00230698" w:rsidRPr="00C963F4" w:rsidRDefault="00230698" w:rsidP="004D5F0F">
      <w:pPr>
        <w:tabs>
          <w:tab w:val="left" w:pos="540"/>
        </w:tabs>
        <w:ind w:left="2880" w:firstLine="720"/>
        <w:rPr>
          <w:b/>
          <w:sz w:val="18"/>
          <w:szCs w:val="18"/>
        </w:rPr>
      </w:pPr>
      <w:r w:rsidRPr="00C963F4">
        <w:rPr>
          <w:b/>
          <w:sz w:val="18"/>
          <w:szCs w:val="18"/>
        </w:rPr>
        <w:t xml:space="preserve">                          (</w:t>
      </w:r>
      <w:r w:rsidR="00630EBE" w:rsidRPr="00C963F4">
        <w:rPr>
          <w:b/>
          <w:sz w:val="18"/>
          <w:szCs w:val="18"/>
        </w:rPr>
        <w:t xml:space="preserve">Application </w:t>
      </w:r>
      <w:r w:rsidRPr="00C963F4">
        <w:rPr>
          <w:b/>
          <w:sz w:val="18"/>
          <w:szCs w:val="18"/>
        </w:rPr>
        <w:t>Page 2 of 2)</w:t>
      </w:r>
    </w:p>
    <w:p w14:paraId="53A6618B" w14:textId="77777777" w:rsidR="00EF489F" w:rsidRPr="00060733" w:rsidRDefault="00EF489F" w:rsidP="00230698">
      <w:pPr>
        <w:rPr>
          <w:b/>
        </w:rPr>
        <w:sectPr w:rsidR="00EF489F" w:rsidRPr="00060733" w:rsidSect="00CF5810">
          <w:headerReference w:type="default" r:id="rId18"/>
          <w:footerReference w:type="default" r:id="rId19"/>
          <w:endnotePr>
            <w:numFmt w:val="decimal"/>
          </w:endnotePr>
          <w:pgSz w:w="12240" w:h="15840"/>
          <w:pgMar w:top="180" w:right="720" w:bottom="144" w:left="720" w:header="432" w:footer="0" w:gutter="0"/>
          <w:cols w:space="720"/>
          <w:noEndnote/>
          <w:titlePg/>
          <w:docGrid w:linePitch="272"/>
        </w:sectPr>
      </w:pPr>
    </w:p>
    <w:p w14:paraId="429E303A" w14:textId="66784261" w:rsidR="00C249CB" w:rsidRPr="00FA4363" w:rsidRDefault="005726DE" w:rsidP="00C249CB">
      <w:pPr>
        <w:jc w:val="center"/>
        <w:rPr>
          <w:b/>
          <w:bCs/>
          <w:i/>
          <w:sz w:val="22"/>
          <w:szCs w:val="22"/>
        </w:rPr>
      </w:pPr>
      <w:r>
        <w:rPr>
          <w:bCs/>
          <w:sz w:val="22"/>
          <w:szCs w:val="22"/>
        </w:rPr>
        <w:br w:type="page"/>
      </w:r>
      <w:r w:rsidR="00321ABC" w:rsidRPr="00FA4363">
        <w:rPr>
          <w:b/>
          <w:i/>
          <w:noProof/>
          <w:szCs w:val="18"/>
        </w:rPr>
        <w:lastRenderedPageBreak/>
        <mc:AlternateContent>
          <mc:Choice Requires="wps">
            <w:drawing>
              <wp:anchor distT="0" distB="0" distL="114300" distR="114300" simplePos="0" relativeHeight="251654656" behindDoc="0" locked="0" layoutInCell="1" allowOverlap="1" wp14:anchorId="08DA9E93" wp14:editId="1A4A86D0">
                <wp:simplePos x="0" y="0"/>
                <wp:positionH relativeFrom="column">
                  <wp:posOffset>4638675</wp:posOffset>
                </wp:positionH>
                <wp:positionV relativeFrom="paragraph">
                  <wp:posOffset>73660</wp:posOffset>
                </wp:positionV>
                <wp:extent cx="1773555" cy="657225"/>
                <wp:effectExtent l="19050" t="19050" r="1714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657225"/>
                        </a:xfrm>
                        <a:prstGeom prst="rect">
                          <a:avLst/>
                        </a:prstGeom>
                        <a:solidFill>
                          <a:srgbClr val="FFFFFF"/>
                        </a:solidFill>
                        <a:ln w="28575">
                          <a:solidFill>
                            <a:srgbClr val="000000"/>
                          </a:solidFill>
                          <a:miter lim="800000"/>
                          <a:headEnd/>
                          <a:tailEnd/>
                        </a:ln>
                      </wps:spPr>
                      <wps:txbx>
                        <w:txbxContent>
                          <w:p w14:paraId="1AD1BA70" w14:textId="77777777" w:rsidR="00B52AE4" w:rsidRPr="00B34BE5" w:rsidRDefault="00B52AE4" w:rsidP="00B34BE5">
                            <w:pPr>
                              <w:jc w:val="center"/>
                              <w:rPr>
                                <w:b/>
                                <w:caps/>
                              </w:rPr>
                            </w:pPr>
                            <w:r w:rsidRPr="00B34BE5">
                              <w:rPr>
                                <w:b/>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A9E93" id="_x0000_s1028" type="#_x0000_t202" style="position:absolute;left:0;text-align:left;margin-left:365.25pt;margin-top:5.8pt;width:139.65pt;height:51.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" strokeweight="2.25pt">
                <v:textbox>
                  <w:txbxContent>
                    <w:p w14:paraId="1AD1BA70" w14:textId="77777777" w:rsidR="00B52AE4" w:rsidRPr="00B34BE5" w:rsidRDefault="00B52AE4" w:rsidP="00B34BE5">
                      <w:pPr>
                        <w:jc w:val="center"/>
                        <w:rPr>
                          <w:b/>
                          <w:caps/>
                        </w:rPr>
                      </w:pPr>
                      <w:r w:rsidRPr="00B34BE5">
                        <w:rPr>
                          <w:b/>
                          <w:caps/>
                        </w:rPr>
                        <w:t>Office Use Only</w:t>
                      </w:r>
                    </w:p>
                  </w:txbxContent>
                </v:textbox>
              </v:shape>
            </w:pict>
          </mc:Fallback>
        </mc:AlternateContent>
      </w:r>
      <w:r w:rsidR="00C249CB" w:rsidRPr="00C249CB">
        <w:rPr>
          <w:b/>
          <w:bCs/>
          <w:i/>
          <w:sz w:val="22"/>
          <w:szCs w:val="22"/>
        </w:rPr>
        <w:t xml:space="preserve"> </w:t>
      </w:r>
      <w:r w:rsidR="00C249CB" w:rsidRPr="00FA4363">
        <w:rPr>
          <w:b/>
          <w:bCs/>
          <w:i/>
          <w:sz w:val="22"/>
          <w:szCs w:val="22"/>
        </w:rPr>
        <w:t>Virginia Department of Education</w:t>
      </w:r>
    </w:p>
    <w:p w14:paraId="49AD08EC" w14:textId="77777777" w:rsidR="00C249CB" w:rsidRPr="00FA4363" w:rsidRDefault="00C249CB" w:rsidP="00C249CB">
      <w:pPr>
        <w:ind w:left="-720" w:firstLine="720"/>
        <w:jc w:val="center"/>
        <w:rPr>
          <w:b/>
          <w:bCs/>
          <w:i/>
          <w:iCs/>
          <w:sz w:val="22"/>
          <w:szCs w:val="22"/>
        </w:rPr>
      </w:pPr>
      <w:r>
        <w:rPr>
          <w:b/>
          <w:bCs/>
          <w:i/>
          <w:iCs/>
          <w:sz w:val="22"/>
          <w:szCs w:val="22"/>
        </w:rPr>
        <w:t>Department of Teacher Education and Licensure</w:t>
      </w:r>
    </w:p>
    <w:p w14:paraId="0E3C1623" w14:textId="77777777" w:rsidR="00C249CB" w:rsidRPr="00FA4363" w:rsidRDefault="00C249CB" w:rsidP="00C249CB">
      <w:pPr>
        <w:jc w:val="center"/>
        <w:rPr>
          <w:b/>
          <w:i/>
          <w:sz w:val="22"/>
          <w:szCs w:val="22"/>
          <w:lang w:val="fr-FR"/>
        </w:rPr>
      </w:pPr>
      <w:r w:rsidRPr="00FA4363">
        <w:rPr>
          <w:b/>
          <w:i/>
          <w:sz w:val="22"/>
          <w:szCs w:val="22"/>
          <w:lang w:val="fr-FR"/>
        </w:rPr>
        <w:t>P. O. Box 2120</w:t>
      </w:r>
    </w:p>
    <w:p w14:paraId="3229EC5F" w14:textId="77777777" w:rsidR="00C249CB" w:rsidRPr="00FA4363" w:rsidRDefault="00C249CB" w:rsidP="00C249CB">
      <w:pPr>
        <w:jc w:val="center"/>
        <w:rPr>
          <w:b/>
          <w:i/>
          <w:sz w:val="22"/>
          <w:szCs w:val="22"/>
          <w:lang w:val="fr-FR"/>
        </w:rPr>
      </w:pPr>
      <w:r w:rsidRPr="00FA4363">
        <w:rPr>
          <w:b/>
          <w:i/>
          <w:sz w:val="22"/>
          <w:szCs w:val="22"/>
          <w:lang w:val="fr-FR"/>
        </w:rPr>
        <w:t>Richmond, VA 23218-2120</w:t>
      </w:r>
    </w:p>
    <w:p w14:paraId="0D5DC012" w14:textId="77777777" w:rsidR="00C249CB" w:rsidRPr="00135376" w:rsidRDefault="00C249CB" w:rsidP="00C249CB">
      <w:pPr>
        <w:ind w:left="-720" w:firstLine="720"/>
        <w:jc w:val="center"/>
        <w:rPr>
          <w:i/>
          <w:iCs/>
          <w:sz w:val="12"/>
          <w:lang w:val="fr-FR"/>
        </w:rPr>
      </w:pPr>
    </w:p>
    <w:p w14:paraId="609E37EC" w14:textId="77777777" w:rsidR="00C249CB" w:rsidRPr="00060733" w:rsidRDefault="00C249CB" w:rsidP="00C249CB">
      <w:pPr>
        <w:pStyle w:val="Heading1"/>
        <w:ind w:left="-720" w:firstLine="720"/>
        <w:jc w:val="center"/>
        <w:rPr>
          <w:sz w:val="22"/>
        </w:rPr>
      </w:pPr>
      <w:r w:rsidRPr="00060733">
        <w:rPr>
          <w:sz w:val="22"/>
        </w:rPr>
        <w:t>COLLEGE VERIFICATION FORM</w:t>
      </w:r>
    </w:p>
    <w:p w14:paraId="30D43A38" w14:textId="77777777" w:rsidR="00C249CB" w:rsidRPr="00060733" w:rsidRDefault="00C249CB" w:rsidP="00C249CB">
      <w:pPr>
        <w:pStyle w:val="BlockText"/>
        <w:ind w:left="-907" w:right="-907" w:firstLine="0"/>
        <w:rPr>
          <w:b/>
          <w:bCs/>
          <w:sz w:val="12"/>
          <w:szCs w:val="20"/>
        </w:rPr>
      </w:pPr>
    </w:p>
    <w:p w14:paraId="58CA35E2" w14:textId="77777777" w:rsidR="00C249CB" w:rsidRDefault="00C249CB" w:rsidP="00C249CB">
      <w:pPr>
        <w:pStyle w:val="BlockText"/>
        <w:ind w:left="-907" w:right="-907" w:firstLine="0"/>
        <w:rPr>
          <w:sz w:val="22"/>
          <w:szCs w:val="22"/>
        </w:rPr>
      </w:pPr>
      <w:r w:rsidRPr="00060733">
        <w:rPr>
          <w:sz w:val="22"/>
          <w:szCs w:val="22"/>
        </w:rPr>
        <w:t xml:space="preserve">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w:t>
      </w:r>
      <w:r>
        <w:rPr>
          <w:sz w:val="22"/>
          <w:szCs w:val="22"/>
        </w:rPr>
        <w:t xml:space="preserve"> </w:t>
      </w:r>
      <w:r w:rsidRPr="00060733">
        <w:rPr>
          <w:sz w:val="22"/>
          <w:szCs w:val="22"/>
        </w:rPr>
        <w:t>The completed form must be submitted to this office by the applicant along with other items required for licensure or to the Virginia school administrator with whom the applicant has accepted employment.</w:t>
      </w:r>
    </w:p>
    <w:p w14:paraId="75660527" w14:textId="77777777" w:rsidR="00C249CB" w:rsidRPr="00047F90" w:rsidRDefault="00C249CB" w:rsidP="00C249CB">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914AC5" w:rsidRPr="00060733" w14:paraId="48957A74" w14:textId="77777777" w:rsidTr="00950F81">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65E08D58" w14:textId="77777777" w:rsidR="00C249CB" w:rsidRDefault="00C249CB" w:rsidP="00914AC5">
            <w:pPr>
              <w:ind w:left="-720" w:firstLine="720"/>
              <w:rPr>
                <w:bCs/>
                <w:sz w:val="16"/>
                <w:szCs w:val="16"/>
              </w:rPr>
            </w:pPr>
            <w:r w:rsidRPr="00B34BE5">
              <w:rPr>
                <w:bCs/>
                <w:sz w:val="16"/>
                <w:szCs w:val="16"/>
              </w:rPr>
              <w:t>Social Security Number:</w:t>
            </w:r>
            <w:r>
              <w:rPr>
                <w:bCs/>
                <w:sz w:val="16"/>
                <w:szCs w:val="16"/>
              </w:rPr>
              <w:t xml:space="preserve">   </w:t>
            </w:r>
          </w:p>
          <w:p w14:paraId="729B63A0" w14:textId="747C6E99" w:rsidR="00C249CB" w:rsidRPr="000F57BD" w:rsidRDefault="00C249CB" w:rsidP="00914AC5">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4E49D83A" w14:textId="77777777" w:rsidR="00C249CB" w:rsidRPr="00B34BE5" w:rsidRDefault="00C249CB" w:rsidP="00914AC5">
            <w:pPr>
              <w:ind w:left="-720" w:firstLine="720"/>
              <w:rPr>
                <w:bCs/>
                <w:sz w:val="16"/>
                <w:szCs w:val="16"/>
              </w:rPr>
            </w:pPr>
            <w:r w:rsidRPr="00B34BE5">
              <w:rPr>
                <w:bCs/>
                <w:sz w:val="16"/>
                <w:szCs w:val="16"/>
              </w:rPr>
              <w:t>Date of Birth: (Month/Day/Year)</w:t>
            </w:r>
            <w:r>
              <w:rPr>
                <w:bCs/>
                <w:sz w:val="16"/>
                <w:szCs w:val="16"/>
              </w:rPr>
              <w:t xml:space="preserve">     </w:t>
            </w:r>
          </w:p>
          <w:p w14:paraId="01F90084" w14:textId="2D12B899"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r w:rsidR="00914AC5" w:rsidRPr="00060733" w14:paraId="5E88507D" w14:textId="77777777" w:rsidTr="00950F81">
        <w:trPr>
          <w:cantSplit/>
        </w:trPr>
        <w:tc>
          <w:tcPr>
            <w:tcW w:w="3876" w:type="dxa"/>
            <w:tcBorders>
              <w:top w:val="single" w:sz="18" w:space="0" w:color="auto"/>
              <w:left w:val="single" w:sz="18" w:space="0" w:color="auto"/>
              <w:bottom w:val="single" w:sz="18" w:space="0" w:color="auto"/>
              <w:right w:val="single" w:sz="18" w:space="0" w:color="auto"/>
            </w:tcBorders>
          </w:tcPr>
          <w:p w14:paraId="29879E51" w14:textId="77777777" w:rsidR="00C249CB" w:rsidRPr="00B34BE5" w:rsidRDefault="00C249CB" w:rsidP="00914AC5">
            <w:pPr>
              <w:ind w:left="-720" w:firstLine="720"/>
              <w:rPr>
                <w:bCs/>
                <w:sz w:val="16"/>
                <w:szCs w:val="16"/>
              </w:rPr>
            </w:pPr>
            <w:r w:rsidRPr="00B34BE5">
              <w:rPr>
                <w:bCs/>
                <w:sz w:val="16"/>
                <w:szCs w:val="16"/>
              </w:rPr>
              <w:t xml:space="preserve">Last Name        </w:t>
            </w:r>
          </w:p>
          <w:p w14:paraId="52D162AA" w14:textId="7C5A2287" w:rsidR="00C249CB" w:rsidRPr="000F57BD" w:rsidRDefault="00C249CB"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45C2FA69" w14:textId="77777777" w:rsidR="00C249CB" w:rsidRPr="00B34BE5" w:rsidRDefault="00C249CB" w:rsidP="00914AC5">
            <w:pPr>
              <w:ind w:left="-720" w:firstLine="720"/>
              <w:rPr>
                <w:bCs/>
                <w:sz w:val="16"/>
                <w:szCs w:val="16"/>
              </w:rPr>
            </w:pPr>
            <w:r w:rsidRPr="00B34BE5">
              <w:rPr>
                <w:bCs/>
                <w:sz w:val="16"/>
                <w:szCs w:val="16"/>
              </w:rPr>
              <w:t>First Name</w:t>
            </w:r>
          </w:p>
          <w:p w14:paraId="640D6223" w14:textId="4B790A1D"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707ACA4E" w14:textId="77777777" w:rsidR="00C249CB" w:rsidRDefault="00C249CB" w:rsidP="00914AC5">
            <w:pPr>
              <w:ind w:left="-720" w:firstLine="720"/>
              <w:rPr>
                <w:bCs/>
                <w:sz w:val="16"/>
                <w:szCs w:val="16"/>
              </w:rPr>
            </w:pPr>
            <w:r w:rsidRPr="00B34BE5">
              <w:rPr>
                <w:bCs/>
                <w:sz w:val="16"/>
                <w:szCs w:val="16"/>
              </w:rPr>
              <w:t>Middle Name</w:t>
            </w:r>
          </w:p>
          <w:p w14:paraId="31AFFA43" w14:textId="65B0032A"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4720B3C8" w14:textId="77777777" w:rsidR="00C249CB" w:rsidRDefault="00C249CB" w:rsidP="00914AC5">
            <w:pPr>
              <w:ind w:left="-720" w:firstLine="720"/>
              <w:rPr>
                <w:bCs/>
                <w:sz w:val="16"/>
                <w:szCs w:val="16"/>
              </w:rPr>
            </w:pPr>
            <w:r>
              <w:rPr>
                <w:bCs/>
                <w:sz w:val="16"/>
                <w:szCs w:val="16"/>
              </w:rPr>
              <w:t xml:space="preserve">Suffix </w:t>
            </w:r>
          </w:p>
          <w:p w14:paraId="4C9DD885" w14:textId="253B43E9" w:rsidR="00C249CB" w:rsidRPr="000F57BD" w:rsidRDefault="00C249CB"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249CB" w:rsidRPr="00060733" w14:paraId="30EA0896" w14:textId="77777777" w:rsidTr="00950F81">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2E84B403" w14:textId="77777777" w:rsidR="00C249CB" w:rsidRPr="00B34BE5" w:rsidRDefault="00C249CB" w:rsidP="00914AC5">
            <w:pPr>
              <w:pStyle w:val="BodyText"/>
              <w:ind w:left="-720" w:firstLine="720"/>
              <w:jc w:val="left"/>
              <w:rPr>
                <w:b w:val="0"/>
                <w:bCs/>
                <w:sz w:val="16"/>
                <w:szCs w:val="16"/>
              </w:rPr>
            </w:pPr>
            <w:r w:rsidRPr="00B34BE5">
              <w:rPr>
                <w:b w:val="0"/>
                <w:bCs/>
                <w:sz w:val="16"/>
                <w:szCs w:val="16"/>
              </w:rPr>
              <w:t>Address (Street, City, State, Zip Code)</w:t>
            </w:r>
          </w:p>
          <w:p w14:paraId="33FAA072" w14:textId="1190A9D6" w:rsidR="00C249CB" w:rsidRPr="000F57BD" w:rsidRDefault="00C249CB" w:rsidP="00914AC5">
            <w:pPr>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8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r w:rsidR="00914AC5" w:rsidRPr="00060733" w14:paraId="626A504B" w14:textId="77777777" w:rsidTr="004678A9">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1D582DCC" w14:textId="77777777" w:rsidR="00C249CB" w:rsidRPr="00B34BE5" w:rsidRDefault="00C249CB" w:rsidP="00950F81">
            <w:pPr>
              <w:ind w:left="-720" w:right="-585" w:firstLine="720"/>
              <w:rPr>
                <w:bCs/>
                <w:sz w:val="16"/>
                <w:szCs w:val="16"/>
              </w:rPr>
            </w:pPr>
            <w:r w:rsidRPr="00B34BE5">
              <w:rPr>
                <w:bCs/>
                <w:sz w:val="16"/>
                <w:szCs w:val="16"/>
              </w:rPr>
              <w:t>Name of Institution</w:t>
            </w:r>
          </w:p>
          <w:p w14:paraId="5AE1B3A3" w14:textId="13BE5229" w:rsidR="00C249CB" w:rsidRPr="000F57BD" w:rsidRDefault="00C249CB" w:rsidP="00950F81">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1FB56DD3" w14:textId="77777777" w:rsidR="00C249CB" w:rsidRDefault="00C249CB" w:rsidP="00914AC5">
            <w:pPr>
              <w:ind w:left="-720" w:firstLine="720"/>
              <w:rPr>
                <w:bCs/>
                <w:sz w:val="16"/>
                <w:szCs w:val="16"/>
              </w:rPr>
            </w:pPr>
            <w:r w:rsidRPr="00B34BE5">
              <w:rPr>
                <w:bCs/>
                <w:sz w:val="16"/>
                <w:szCs w:val="16"/>
              </w:rPr>
              <w:t>Degree Earned</w:t>
            </w:r>
          </w:p>
          <w:p w14:paraId="3CE08D82" w14:textId="1FCCC078" w:rsidR="00C249CB" w:rsidRPr="000F57BD" w:rsidRDefault="00C249CB" w:rsidP="004678A9">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0DA187DA" w14:textId="77777777" w:rsidR="00C249CB" w:rsidRDefault="00C249CB" w:rsidP="00914AC5">
            <w:pPr>
              <w:ind w:left="-720" w:firstLine="720"/>
              <w:rPr>
                <w:bCs/>
                <w:sz w:val="16"/>
                <w:szCs w:val="16"/>
              </w:rPr>
            </w:pPr>
            <w:r w:rsidRPr="00B34BE5">
              <w:rPr>
                <w:bCs/>
                <w:sz w:val="16"/>
                <w:szCs w:val="16"/>
              </w:rPr>
              <w:t>Date of Degree Conferral</w:t>
            </w:r>
            <w:r>
              <w:rPr>
                <w:bCs/>
                <w:sz w:val="16"/>
                <w:szCs w:val="16"/>
              </w:rPr>
              <w:t>: (</w:t>
            </w:r>
            <w:r w:rsidRPr="00B34BE5">
              <w:rPr>
                <w:bCs/>
                <w:sz w:val="16"/>
                <w:szCs w:val="16"/>
              </w:rPr>
              <w:t>Month/Day/Year)</w:t>
            </w:r>
            <w:r>
              <w:rPr>
                <w:bCs/>
                <w:sz w:val="16"/>
                <w:szCs w:val="16"/>
              </w:rPr>
              <w:t xml:space="preserve">     </w:t>
            </w:r>
          </w:p>
          <w:p w14:paraId="08E55E96" w14:textId="1AD4474B"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bl>
    <w:p w14:paraId="0A43D5D9" w14:textId="743B784C" w:rsidR="006B3B4C" w:rsidRDefault="006B3B4C" w:rsidP="00367E21">
      <w:pPr>
        <w:spacing w:line="276" w:lineRule="auto"/>
        <w:ind w:left="1170"/>
        <w:rPr>
          <w:rFonts w:ascii="Arial Narrow" w:hAnsi="Arial Narrow"/>
          <w:bCs/>
          <w:bdr w:val="single" w:sz="4" w:space="0" w:color="auto"/>
        </w:rPr>
      </w:pPr>
    </w:p>
    <w:p w14:paraId="47C4FF54" w14:textId="2D7DE434"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3C725919" w14:textId="12349D2A" w:rsidR="00950F81" w:rsidRDefault="00301AAB"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sdt>
        <w:sdtPr>
          <w:rPr>
            <w:sz w:val="28"/>
            <w:szCs w:val="28"/>
          </w:rPr>
          <w:id w:val="-1978828635"/>
          <w14:checkbox>
            <w14:checked w14:val="0"/>
            <w14:checkedState w14:val="25A0" w14:font="Arial Black"/>
            <w14:uncheckedState w14:val="2610" w14:font="MS Gothic"/>
          </w14:checkbox>
        </w:sdtPr>
        <w:sdtEndPr/>
        <w:sdtContent>
          <w:r w:rsidR="007F0A7F">
            <w:rPr>
              <w:rFonts w:ascii="MS Gothic" w:eastAsia="MS Gothic" w:hAnsi="MS Gothic" w:hint="eastAsia"/>
              <w:sz w:val="28"/>
              <w:szCs w:val="28"/>
            </w:rPr>
            <w:t>☐</w:t>
          </w:r>
        </w:sdtContent>
      </w:sdt>
      <w:r w:rsidR="00355B84">
        <w:rPr>
          <w:sz w:val="28"/>
          <w:szCs w:val="28"/>
        </w:rPr>
        <w:t xml:space="preserve"> YES</w:t>
      </w:r>
      <w:r w:rsidR="00950F81" w:rsidRPr="00950F81">
        <w:rPr>
          <w:sz w:val="28"/>
          <w:szCs w:val="28"/>
        </w:rPr>
        <w:t xml:space="preserve"> </w:t>
      </w:r>
      <w:r w:rsidR="00950F81">
        <w:rPr>
          <w:sz w:val="28"/>
          <w:szCs w:val="28"/>
        </w:rPr>
        <w:t xml:space="preserve">  </w:t>
      </w:r>
      <w:sdt>
        <w:sdtPr>
          <w:rPr>
            <w:sz w:val="28"/>
            <w:szCs w:val="28"/>
          </w:rPr>
          <w:id w:val="874815549"/>
          <w14:checkbox>
            <w14:checked w14:val="0"/>
            <w14:checkedState w14:val="25A0" w14:font="Arial Black"/>
            <w14:uncheckedState w14:val="2610" w14:font="MS Gothic"/>
          </w14:checkbox>
        </w:sdtPr>
        <w:sdtEndPr/>
        <w:sdtContent>
          <w:r w:rsidR="007F0A7F">
            <w:rPr>
              <w:rFonts w:ascii="MS Gothic" w:eastAsia="MS Gothic" w:hAnsi="MS Gothic" w:hint="eastAsia"/>
              <w:sz w:val="28"/>
              <w:szCs w:val="28"/>
            </w:rPr>
            <w:t>☐</w:t>
          </w:r>
        </w:sdtContent>
      </w:sdt>
      <w:r w:rsidR="00355B84">
        <w:rPr>
          <w:sz w:val="28"/>
          <w:szCs w:val="28"/>
        </w:rPr>
        <w:t xml:space="preserve"> </w:t>
      </w:r>
      <w:r w:rsidR="00950F81" w:rsidRPr="00950F81">
        <w:rPr>
          <w:sz w:val="28"/>
          <w:szCs w:val="28"/>
        </w:rPr>
        <w:t>NO</w:t>
      </w:r>
      <w:r w:rsidR="00950F81">
        <w:rPr>
          <w:sz w:val="28"/>
          <w:szCs w:val="28"/>
        </w:rPr>
        <w:t xml:space="preserve">       </w:t>
      </w:r>
      <w:r w:rsidR="00950F81">
        <w:rPr>
          <w:sz w:val="22"/>
          <w:szCs w:val="22"/>
        </w:rPr>
        <w:t>B</w:t>
      </w:r>
      <w:r w:rsidR="00950F81" w:rsidRPr="00950F81">
        <w:rPr>
          <w:sz w:val="22"/>
          <w:szCs w:val="22"/>
        </w:rPr>
        <w:t xml:space="preserve">y my signature I certify that the applicant satisfactorily completed a state-approved </w:t>
      </w:r>
      <w:r w:rsidR="00950F81">
        <w:rPr>
          <w:sz w:val="22"/>
          <w:szCs w:val="22"/>
        </w:rPr>
        <w:t xml:space="preserve"> </w:t>
      </w:r>
    </w:p>
    <w:p w14:paraId="0DE7B458" w14:textId="77777777" w:rsidR="00355B84" w:rsidRDefault="00950F81"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r>
        <w:rPr>
          <w:sz w:val="22"/>
          <w:szCs w:val="22"/>
        </w:rPr>
        <w:t xml:space="preserve">                                  </w:t>
      </w:r>
      <w:r w:rsidR="00355B84">
        <w:rPr>
          <w:sz w:val="22"/>
          <w:szCs w:val="22"/>
        </w:rPr>
        <w:t xml:space="preserve">         </w:t>
      </w:r>
      <w:r w:rsidRPr="00950F81">
        <w:rPr>
          <w:sz w:val="22"/>
          <w:szCs w:val="22"/>
        </w:rPr>
        <w:t xml:space="preserve">preparation program and completed endorsements (teaching, </w:t>
      </w:r>
      <w:r>
        <w:rPr>
          <w:sz w:val="22"/>
          <w:szCs w:val="22"/>
        </w:rPr>
        <w:t xml:space="preserve">administration and </w:t>
      </w:r>
    </w:p>
    <w:p w14:paraId="7998023F" w14:textId="70952517" w:rsidR="00355B84" w:rsidRPr="00950F81" w:rsidRDefault="001E1831"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r>
        <w:rPr>
          <w:noProof/>
          <w:sz w:val="22"/>
          <w:szCs w:val="22"/>
        </w:rPr>
        <mc:AlternateContent>
          <mc:Choice Requires="wps">
            <w:drawing>
              <wp:anchor distT="0" distB="0" distL="114300" distR="114300" simplePos="0" relativeHeight="251659264" behindDoc="1" locked="0" layoutInCell="1" allowOverlap="1" wp14:anchorId="7437D14B" wp14:editId="3C62CC5B">
                <wp:simplePos x="0" y="0"/>
                <wp:positionH relativeFrom="column">
                  <wp:posOffset>1933575</wp:posOffset>
                </wp:positionH>
                <wp:positionV relativeFrom="paragraph">
                  <wp:posOffset>153035</wp:posOffset>
                </wp:positionV>
                <wp:extent cx="4086225" cy="2476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4086225" cy="247650"/>
                        </a:xfrm>
                        <a:prstGeom prst="rect">
                          <a:avLst/>
                        </a:prstGeom>
                        <a:solidFill>
                          <a:schemeClr val="lt1"/>
                        </a:solidFill>
                        <a:ln w="19050">
                          <a:solidFill>
                            <a:prstClr val="black"/>
                          </a:solidFill>
                        </a:ln>
                      </wps:spPr>
                      <wps:txbx>
                        <w:txbxContent>
                          <w:p w14:paraId="288DD386" w14:textId="77777777" w:rsidR="00B52AE4" w:rsidRDefault="00B52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7D14B" id="Text Box 1" o:spid="_x0000_s1029" type="#_x0000_t202" style="position:absolute;left:0;text-align:left;margin-left:152.25pt;margin-top:12.05pt;width:321.7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" fillcolor="white [3201]" strokeweight="1.5pt">
                <v:textbox>
                  <w:txbxContent>
                    <w:p w14:paraId="288DD386" w14:textId="77777777" w:rsidR="00B52AE4" w:rsidRDefault="00B52AE4"/>
                  </w:txbxContent>
                </v:textbox>
              </v:shape>
            </w:pict>
          </mc:Fallback>
        </mc:AlternateContent>
      </w:r>
      <w:r w:rsidR="00355B84">
        <w:rPr>
          <w:sz w:val="22"/>
          <w:szCs w:val="22"/>
        </w:rPr>
        <w:t xml:space="preserve">                                           supervision</w:t>
      </w:r>
      <w:r w:rsidR="00950F81">
        <w:rPr>
          <w:sz w:val="22"/>
          <w:szCs w:val="22"/>
        </w:rPr>
        <w:t xml:space="preserve"> </w:t>
      </w:r>
      <w:r w:rsidR="00355B84" w:rsidRPr="00950F81">
        <w:rPr>
          <w:sz w:val="22"/>
          <w:szCs w:val="22"/>
        </w:rPr>
        <w:t>or pupil personnel services) in the following areas:</w:t>
      </w:r>
    </w:p>
    <w:p w14:paraId="25666908" w14:textId="521171B0"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sz w:val="28"/>
          <w:szCs w:val="28"/>
        </w:rPr>
      </w:pPr>
      <w:r>
        <w:rPr>
          <w:sz w:val="22"/>
          <w:szCs w:val="22"/>
        </w:rPr>
        <w:t xml:space="preserve">  </w:t>
      </w:r>
      <w:r w:rsidR="00355B84">
        <w:rPr>
          <w:sz w:val="22"/>
          <w:szCs w:val="22"/>
        </w:rPr>
        <w:t xml:space="preserve">                                         </w:t>
      </w:r>
      <w:r w:rsidRPr="00950F81">
        <w:rPr>
          <w:sz w:val="22"/>
          <w:szCs w:val="22"/>
        </w:rPr>
        <w:t>Endorsements</w:t>
      </w:r>
      <w:r>
        <w:rPr>
          <w:sz w:val="28"/>
          <w:szCs w:val="28"/>
        </w:rPr>
        <w:t>:</w:t>
      </w:r>
      <w:r w:rsidR="001E1831">
        <w:rPr>
          <w:sz w:val="28"/>
          <w:szCs w:val="28"/>
        </w:rPr>
        <w:t xml:space="preserve"> </w:t>
      </w:r>
      <w:r>
        <w:rPr>
          <w:sz w:val="28"/>
          <w:szCs w:val="28"/>
        </w:rPr>
        <w:t xml:space="preserve"> </w:t>
      </w:r>
      <w:r w:rsidR="00E812C3">
        <w:rPr>
          <w:rFonts w:ascii="Arial Narrow" w:hAnsi="Arial Narrow"/>
          <w:sz w:val="24"/>
          <w:szCs w:val="24"/>
        </w:rPr>
        <w:fldChar w:fldCharType="begin">
          <w:ffData>
            <w:name w:val=""/>
            <w:enabled/>
            <w:calcOnExit w:val="0"/>
            <w:textInput>
              <w:maxLength w:val="100"/>
            </w:textInput>
          </w:ffData>
        </w:fldChar>
      </w:r>
      <w:r w:rsidR="00E812C3">
        <w:rPr>
          <w:rFonts w:ascii="Arial Narrow" w:hAnsi="Arial Narrow"/>
          <w:sz w:val="24"/>
          <w:szCs w:val="24"/>
        </w:rPr>
        <w:instrText xml:space="preserve"> FORMTEXT </w:instrText>
      </w:r>
      <w:r w:rsidR="00E812C3">
        <w:rPr>
          <w:rFonts w:ascii="Arial Narrow" w:hAnsi="Arial Narrow"/>
          <w:sz w:val="24"/>
          <w:szCs w:val="24"/>
        </w:rPr>
      </w:r>
      <w:r w:rsidR="00E812C3">
        <w:rPr>
          <w:rFonts w:ascii="Arial Narrow" w:hAnsi="Arial Narrow"/>
          <w:sz w:val="24"/>
          <w:szCs w:val="24"/>
        </w:rPr>
        <w:fldChar w:fldCharType="separate"/>
      </w:r>
      <w:r w:rsidR="00E812C3">
        <w:rPr>
          <w:rFonts w:ascii="Arial Narrow" w:hAnsi="Arial Narrow"/>
          <w:noProof/>
          <w:sz w:val="24"/>
          <w:szCs w:val="24"/>
        </w:rPr>
        <w:t> </w:t>
      </w:r>
      <w:r w:rsidR="00E812C3">
        <w:rPr>
          <w:rFonts w:ascii="Arial Narrow" w:hAnsi="Arial Narrow"/>
          <w:noProof/>
          <w:sz w:val="24"/>
          <w:szCs w:val="24"/>
        </w:rPr>
        <w:t> </w:t>
      </w:r>
      <w:r w:rsidR="00E812C3">
        <w:rPr>
          <w:rFonts w:ascii="Arial Narrow" w:hAnsi="Arial Narrow"/>
          <w:noProof/>
          <w:sz w:val="24"/>
          <w:szCs w:val="24"/>
        </w:rPr>
        <w:t> </w:t>
      </w:r>
      <w:r w:rsidR="00E812C3">
        <w:rPr>
          <w:rFonts w:ascii="Arial Narrow" w:hAnsi="Arial Narrow"/>
          <w:noProof/>
          <w:sz w:val="24"/>
          <w:szCs w:val="24"/>
        </w:rPr>
        <w:t> </w:t>
      </w:r>
      <w:r w:rsidR="00E812C3">
        <w:rPr>
          <w:rFonts w:ascii="Arial Narrow" w:hAnsi="Arial Narrow"/>
          <w:noProof/>
          <w:sz w:val="24"/>
          <w:szCs w:val="24"/>
        </w:rPr>
        <w:t> </w:t>
      </w:r>
      <w:r w:rsidR="00E812C3">
        <w:rPr>
          <w:rFonts w:ascii="Arial Narrow" w:hAnsi="Arial Narrow"/>
          <w:sz w:val="24"/>
          <w:szCs w:val="24"/>
        </w:rPr>
        <w:fldChar w:fldCharType="end"/>
      </w:r>
      <w:r w:rsidR="008143BC">
        <w:rPr>
          <w:rFonts w:ascii="Arial Narrow" w:hAnsi="Arial Narrow"/>
          <w:sz w:val="24"/>
          <w:szCs w:val="24"/>
        </w:rPr>
        <w:t xml:space="preserve"> </w:t>
      </w:r>
    </w:p>
    <w:p w14:paraId="582A924D" w14:textId="77777777" w:rsidR="00950F81" w:rsidRPr="00E97CCC" w:rsidRDefault="00950F81" w:rsidP="00367E21">
      <w:pPr>
        <w:spacing w:line="276" w:lineRule="auto"/>
        <w:ind w:left="1170"/>
        <w:rPr>
          <w:rFonts w:ascii="Arial Narrow" w:hAnsi="Arial Narrow"/>
          <w:bCs/>
          <w:bdr w:val="single" w:sz="4" w:space="0" w:color="auto"/>
        </w:rPr>
      </w:pPr>
    </w:p>
    <w:p w14:paraId="4B945DC9" w14:textId="77777777" w:rsidR="00C249CB" w:rsidRDefault="00C249CB" w:rsidP="00367E21">
      <w:pPr>
        <w:pBdr>
          <w:top w:val="single" w:sz="18" w:space="1" w:color="auto"/>
          <w:left w:val="single" w:sz="18" w:space="4" w:color="auto"/>
          <w:bottom w:val="single" w:sz="18" w:space="1" w:color="auto"/>
          <w:right w:val="single" w:sz="18" w:space="31" w:color="auto"/>
        </w:pBdr>
        <w:spacing w:line="276" w:lineRule="auto"/>
        <w:ind w:left="-720"/>
        <w:rPr>
          <w:b/>
          <w:u w:val="single"/>
        </w:rPr>
      </w:pPr>
      <w:r w:rsidRPr="00047F90">
        <w:rPr>
          <w:b/>
          <w:u w:val="single"/>
        </w:rPr>
        <w:t xml:space="preserve">PART III:  Student Teaching, Internship, and/or Practicum Experience: </w:t>
      </w:r>
    </w:p>
    <w:p w14:paraId="15DECFB9" w14:textId="5D4826C6" w:rsidR="00C249CB" w:rsidRDefault="00C249CB" w:rsidP="00367E21">
      <w:pPr>
        <w:pBdr>
          <w:top w:val="single" w:sz="18" w:space="1" w:color="auto"/>
          <w:left w:val="single" w:sz="18" w:space="4" w:color="auto"/>
          <w:bottom w:val="single" w:sz="18" w:space="1" w:color="auto"/>
          <w:right w:val="single" w:sz="18" w:space="31" w:color="auto"/>
        </w:pBdr>
        <w:spacing w:line="276" w:lineRule="auto"/>
        <w:ind w:left="-720"/>
        <w:rPr>
          <w:b/>
          <w:bCs/>
          <w:i/>
          <w:bdr w:val="single" w:sz="4" w:space="0" w:color="auto"/>
        </w:rPr>
      </w:pPr>
      <w:r w:rsidRPr="00B34BE5">
        <w:rPr>
          <w:sz w:val="18"/>
          <w:szCs w:val="18"/>
        </w:rPr>
        <w:t xml:space="preserve">Course Title: </w:t>
      </w:r>
      <w:r>
        <w:rPr>
          <w:sz w:val="18"/>
          <w:szCs w:val="18"/>
        </w:rPr>
        <w:t xml:space="preserve"> </w:t>
      </w:r>
      <w:r w:rsidR="00E812C3">
        <w:rPr>
          <w:rFonts w:ascii="Arial Narrow" w:hAnsi="Arial Narrow"/>
          <w:b/>
          <w:bCs/>
          <w:i/>
          <w:sz w:val="24"/>
          <w:szCs w:val="24"/>
          <w:bdr w:val="single" w:sz="4" w:space="0" w:color="auto"/>
        </w:rPr>
        <w:fldChar w:fldCharType="begin">
          <w:ffData>
            <w:name w:val=""/>
            <w:enabled/>
            <w:calcOnExit w:val="0"/>
            <w:textInput>
              <w:maxLength w:val="70"/>
            </w:textInput>
          </w:ffData>
        </w:fldChar>
      </w:r>
      <w:r w:rsidR="00E812C3">
        <w:rPr>
          <w:rFonts w:ascii="Arial Narrow" w:hAnsi="Arial Narrow"/>
          <w:b/>
          <w:bCs/>
          <w:i/>
          <w:sz w:val="24"/>
          <w:szCs w:val="24"/>
          <w:bdr w:val="single" w:sz="4" w:space="0" w:color="auto"/>
        </w:rPr>
        <w:instrText xml:space="preserve"> FORMTEXT </w:instrText>
      </w:r>
      <w:r w:rsidR="00E812C3">
        <w:rPr>
          <w:rFonts w:ascii="Arial Narrow" w:hAnsi="Arial Narrow"/>
          <w:b/>
          <w:bCs/>
          <w:i/>
          <w:sz w:val="24"/>
          <w:szCs w:val="24"/>
          <w:bdr w:val="single" w:sz="4" w:space="0" w:color="auto"/>
        </w:rPr>
      </w:r>
      <w:r w:rsidR="00E812C3">
        <w:rPr>
          <w:rFonts w:ascii="Arial Narrow" w:hAnsi="Arial Narrow"/>
          <w:b/>
          <w:bCs/>
          <w:i/>
          <w:sz w:val="24"/>
          <w:szCs w:val="24"/>
          <w:bdr w:val="single" w:sz="4" w:space="0" w:color="auto"/>
        </w:rPr>
        <w:fldChar w:fldCharType="separate"/>
      </w:r>
      <w:r w:rsidR="00E812C3">
        <w:rPr>
          <w:rFonts w:ascii="Arial Narrow" w:hAnsi="Arial Narrow"/>
          <w:b/>
          <w:bCs/>
          <w:i/>
          <w:noProof/>
          <w:sz w:val="24"/>
          <w:szCs w:val="24"/>
          <w:bdr w:val="single" w:sz="4" w:space="0" w:color="auto"/>
        </w:rPr>
        <w:t> </w:t>
      </w:r>
      <w:r w:rsidR="00E812C3">
        <w:rPr>
          <w:rFonts w:ascii="Arial Narrow" w:hAnsi="Arial Narrow"/>
          <w:b/>
          <w:bCs/>
          <w:i/>
          <w:noProof/>
          <w:sz w:val="24"/>
          <w:szCs w:val="24"/>
          <w:bdr w:val="single" w:sz="4" w:space="0" w:color="auto"/>
        </w:rPr>
        <w:t> </w:t>
      </w:r>
      <w:r w:rsidR="00E812C3">
        <w:rPr>
          <w:rFonts w:ascii="Arial Narrow" w:hAnsi="Arial Narrow"/>
          <w:b/>
          <w:bCs/>
          <w:i/>
          <w:noProof/>
          <w:sz w:val="24"/>
          <w:szCs w:val="24"/>
          <w:bdr w:val="single" w:sz="4" w:space="0" w:color="auto"/>
        </w:rPr>
        <w:t> </w:t>
      </w:r>
      <w:r w:rsidR="00E812C3">
        <w:rPr>
          <w:rFonts w:ascii="Arial Narrow" w:hAnsi="Arial Narrow"/>
          <w:b/>
          <w:bCs/>
          <w:i/>
          <w:noProof/>
          <w:sz w:val="24"/>
          <w:szCs w:val="24"/>
          <w:bdr w:val="single" w:sz="4" w:space="0" w:color="auto"/>
        </w:rPr>
        <w:t> </w:t>
      </w:r>
      <w:r w:rsidR="00E812C3">
        <w:rPr>
          <w:rFonts w:ascii="Arial Narrow" w:hAnsi="Arial Narrow"/>
          <w:b/>
          <w:bCs/>
          <w:i/>
          <w:noProof/>
          <w:sz w:val="24"/>
          <w:szCs w:val="24"/>
          <w:bdr w:val="single" w:sz="4" w:space="0" w:color="auto"/>
        </w:rPr>
        <w:t> </w:t>
      </w:r>
      <w:r w:rsidR="00E812C3">
        <w:rPr>
          <w:rFonts w:ascii="Arial Narrow" w:hAnsi="Arial Narrow"/>
          <w:b/>
          <w:bCs/>
          <w:i/>
          <w:sz w:val="24"/>
          <w:szCs w:val="24"/>
          <w:bdr w:val="single" w:sz="4" w:space="0" w:color="auto"/>
        </w:rPr>
        <w:fldChar w:fldCharType="end"/>
      </w:r>
      <w:r w:rsidR="0098357A">
        <w:t xml:space="preserve"> </w:t>
      </w:r>
      <w:r w:rsidRPr="00B34BE5">
        <w:rPr>
          <w:sz w:val="18"/>
          <w:szCs w:val="18"/>
        </w:rPr>
        <w:t xml:space="preserve">Course Number: </w:t>
      </w:r>
      <w:r>
        <w:rPr>
          <w:sz w:val="18"/>
          <w:szCs w:val="18"/>
        </w:rPr>
        <w:t xml:space="preserve"> </w:t>
      </w:r>
      <w:r w:rsidRPr="0010594C">
        <w:rPr>
          <w:rFonts w:ascii="Arial Narrow" w:hAnsi="Arial Narrow"/>
          <w:b/>
          <w:bCs/>
          <w:i/>
          <w:sz w:val="24"/>
          <w:szCs w:val="24"/>
          <w:bdr w:val="single" w:sz="4" w:space="0" w:color="auto"/>
        </w:rPr>
        <w:fldChar w:fldCharType="begin">
          <w:ffData>
            <w:name w:val=""/>
            <w:enabled/>
            <w:calcOnExit w:val="0"/>
            <w:textInput>
              <w:maxLength w:val="1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b/>
          <w:bCs/>
          <w:i/>
          <w:sz w:val="24"/>
          <w:szCs w:val="24"/>
          <w:bdr w:val="single" w:sz="4" w:space="0" w:color="auto"/>
        </w:rPr>
      </w:r>
      <w:r w:rsidRPr="0010594C">
        <w:rPr>
          <w:rFonts w:ascii="Arial Narrow" w:hAnsi="Arial Narrow"/>
          <w:b/>
          <w:bCs/>
          <w:i/>
          <w:sz w:val="24"/>
          <w:szCs w:val="24"/>
          <w:bdr w:val="single" w:sz="4" w:space="0" w:color="auto"/>
        </w:rPr>
        <w:fldChar w:fldCharType="separate"/>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Pr="0010594C">
        <w:rPr>
          <w:rFonts w:ascii="Arial Narrow" w:hAnsi="Arial Narrow"/>
          <w:b/>
          <w:bCs/>
          <w:i/>
          <w:sz w:val="24"/>
          <w:szCs w:val="24"/>
          <w:bdr w:val="single" w:sz="4" w:space="0" w:color="auto"/>
        </w:rPr>
        <w:fldChar w:fldCharType="end"/>
      </w:r>
      <w:r>
        <w:t xml:space="preserve"> </w:t>
      </w:r>
      <w:r>
        <w:rPr>
          <w:sz w:val="18"/>
          <w:szCs w:val="18"/>
        </w:rPr>
        <w:t xml:space="preserve"> </w:t>
      </w:r>
      <w:r w:rsidRPr="00B34BE5">
        <w:rPr>
          <w:sz w:val="18"/>
          <w:szCs w:val="18"/>
        </w:rPr>
        <w:t>Clock Hours:</w:t>
      </w:r>
      <w:r>
        <w:rPr>
          <w:sz w:val="18"/>
          <w:szCs w:val="18"/>
        </w:rPr>
        <w:t xml:space="preserve">  </w:t>
      </w:r>
      <w:r w:rsidRPr="0010594C">
        <w:rPr>
          <w:rFonts w:ascii="Arial Narrow" w:hAnsi="Arial Narrow"/>
          <w:b/>
          <w:bCs/>
          <w:i/>
          <w:sz w:val="24"/>
          <w:szCs w:val="24"/>
          <w:bdr w:val="single" w:sz="4" w:space="0" w:color="auto"/>
        </w:rPr>
        <w:fldChar w:fldCharType="begin">
          <w:ffData>
            <w:name w:val=""/>
            <w:enabled/>
            <w:calcOnExit w:val="0"/>
            <w:textInput>
              <w:maxLength w:val="4"/>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b/>
          <w:bCs/>
          <w:i/>
          <w:sz w:val="24"/>
          <w:szCs w:val="24"/>
          <w:bdr w:val="single" w:sz="4" w:space="0" w:color="auto"/>
        </w:rPr>
      </w:r>
      <w:r w:rsidRPr="0010594C">
        <w:rPr>
          <w:rFonts w:ascii="Arial Narrow" w:hAnsi="Arial Narrow"/>
          <w:b/>
          <w:bCs/>
          <w:i/>
          <w:sz w:val="24"/>
          <w:szCs w:val="24"/>
          <w:bdr w:val="single" w:sz="4" w:space="0" w:color="auto"/>
        </w:rPr>
        <w:fldChar w:fldCharType="separate"/>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006F4510">
        <w:rPr>
          <w:rFonts w:ascii="Arial Narrow" w:hAnsi="Arial Narrow"/>
          <w:b/>
          <w:bCs/>
          <w:i/>
          <w:sz w:val="24"/>
          <w:szCs w:val="24"/>
          <w:bdr w:val="single" w:sz="4" w:space="0" w:color="auto"/>
        </w:rPr>
        <w:t> </w:t>
      </w:r>
      <w:r w:rsidRPr="0010594C">
        <w:rPr>
          <w:rFonts w:ascii="Arial Narrow" w:hAnsi="Arial Narrow"/>
          <w:b/>
          <w:bCs/>
          <w:i/>
          <w:sz w:val="24"/>
          <w:szCs w:val="24"/>
          <w:bdr w:val="single" w:sz="4" w:space="0" w:color="auto"/>
        </w:rPr>
        <w:fldChar w:fldCharType="end"/>
      </w:r>
    </w:p>
    <w:p w14:paraId="1FD3AEAC" w14:textId="37E400D0" w:rsidR="00C249CB" w:rsidRPr="00EA4A11" w:rsidRDefault="00C249CB" w:rsidP="00367E21">
      <w:pPr>
        <w:pBdr>
          <w:top w:val="single" w:sz="18" w:space="1" w:color="auto"/>
          <w:left w:val="single" w:sz="18" w:space="4" w:color="auto"/>
          <w:bottom w:val="single" w:sz="18" w:space="1" w:color="auto"/>
          <w:right w:val="single" w:sz="18" w:space="31" w:color="auto"/>
        </w:pBdr>
        <w:spacing w:line="276" w:lineRule="auto"/>
        <w:ind w:left="-720"/>
      </w:pPr>
      <w:r>
        <w:rPr>
          <w:sz w:val="18"/>
          <w:szCs w:val="18"/>
        </w:rPr>
        <w:t xml:space="preserve">A.  </w:t>
      </w:r>
      <w:r w:rsidRPr="00EA4A11">
        <w:rPr>
          <w:sz w:val="18"/>
          <w:szCs w:val="18"/>
        </w:rPr>
        <w:t xml:space="preserve">High School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sidRPr="00EA4A11">
        <w:rPr>
          <w:sz w:val="18"/>
          <w:szCs w:val="18"/>
        </w:rPr>
        <w:t xml:space="preserve">  (Do not include special education experience; use line C.)</w:t>
      </w:r>
    </w:p>
    <w:p w14:paraId="16E0B462" w14:textId="39A5490A" w:rsidR="00C249CB" w:rsidRPr="00EA4A11" w:rsidRDefault="00C249CB" w:rsidP="00367E21">
      <w:pPr>
        <w:pBdr>
          <w:top w:val="single" w:sz="18" w:space="1" w:color="auto"/>
          <w:left w:val="single" w:sz="18" w:space="4" w:color="auto"/>
          <w:bottom w:val="single" w:sz="18" w:space="1" w:color="auto"/>
          <w:right w:val="single" w:sz="18" w:space="31" w:color="auto"/>
        </w:pBdr>
        <w:spacing w:line="276" w:lineRule="auto"/>
        <w:ind w:left="-720"/>
        <w:rPr>
          <w:sz w:val="18"/>
          <w:szCs w:val="18"/>
        </w:rPr>
      </w:pPr>
      <w:r>
        <w:rPr>
          <w:sz w:val="18"/>
          <w:szCs w:val="18"/>
        </w:rPr>
        <w:t xml:space="preserve">B.  </w:t>
      </w:r>
      <w:r w:rsidRPr="00EA4A11">
        <w:rPr>
          <w:sz w:val="18"/>
          <w:szCs w:val="18"/>
        </w:rPr>
        <w:t xml:space="preserve">Elementary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sidRPr="00EA4A11">
        <w:rPr>
          <w:sz w:val="18"/>
          <w:szCs w:val="18"/>
        </w:rPr>
        <w:t xml:space="preserve">  (Do not include special education experience; use line C.)</w:t>
      </w:r>
    </w:p>
    <w:p w14:paraId="4574DA69" w14:textId="4E28BCCE" w:rsidR="00C249CB" w:rsidRPr="00EA4A11" w:rsidRDefault="00C249CB" w:rsidP="00367E21">
      <w:pPr>
        <w:pBdr>
          <w:top w:val="single" w:sz="18" w:space="1" w:color="auto"/>
          <w:left w:val="single" w:sz="18" w:space="4" w:color="auto"/>
          <w:bottom w:val="single" w:sz="18" w:space="1" w:color="auto"/>
          <w:right w:val="single" w:sz="18" w:space="31" w:color="auto"/>
        </w:pBdr>
        <w:spacing w:line="276" w:lineRule="auto"/>
        <w:ind w:left="-720"/>
        <w:rPr>
          <w:sz w:val="18"/>
          <w:szCs w:val="18"/>
        </w:rPr>
      </w:pPr>
      <w:r>
        <w:rPr>
          <w:sz w:val="18"/>
          <w:szCs w:val="18"/>
        </w:rPr>
        <w:t xml:space="preserve">C.  </w:t>
      </w:r>
      <w:r w:rsidRPr="00EA4A11">
        <w:rPr>
          <w:sz w:val="18"/>
          <w:szCs w:val="18"/>
        </w:rPr>
        <w:t xml:space="preserve">Specific special education area(s)* and grade level (s) </w:t>
      </w:r>
      <w:r w:rsidRPr="0010594C">
        <w:rPr>
          <w:rFonts w:ascii="Arial Narrow" w:hAnsi="Arial Narrow"/>
          <w:sz w:val="24"/>
          <w:szCs w:val="24"/>
          <w:bdr w:val="single" w:sz="4" w:space="0" w:color="auto"/>
        </w:rPr>
        <w:fldChar w:fldCharType="begin">
          <w:ffData>
            <w:name w:val=""/>
            <w:enabled/>
            <w:calcOnExit w:val="0"/>
            <w:textInput>
              <w:maxLength w:val="6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sidRPr="00EA4A11">
        <w:rPr>
          <w:sz w:val="18"/>
          <w:szCs w:val="18"/>
        </w:rPr>
        <w:t xml:space="preserve">    </w:t>
      </w:r>
    </w:p>
    <w:p w14:paraId="2EEBBA93" w14:textId="77777777" w:rsidR="00C249CB" w:rsidRDefault="00C249CB" w:rsidP="00367E21">
      <w:pPr>
        <w:pStyle w:val="ListParagraph"/>
        <w:pBdr>
          <w:top w:val="single" w:sz="18" w:space="1"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2461575F" w14:textId="6964B078" w:rsidR="00C249CB" w:rsidRDefault="00C249CB" w:rsidP="00367E21">
      <w:pPr>
        <w:pStyle w:val="ListParagraph"/>
        <w:pBdr>
          <w:top w:val="single" w:sz="18" w:space="1"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rFonts w:ascii="Times New Roman" w:hAnsi="Times New Roman" w:cs="Times New Roman"/>
          <w:sz w:val="18"/>
          <w:szCs w:val="18"/>
        </w:rPr>
        <w:t xml:space="preserve">D.  </w:t>
      </w:r>
      <w:r w:rsidRPr="005D6136">
        <w:rPr>
          <w:rFonts w:ascii="Times New Roman" w:hAnsi="Times New Roman" w:cs="Times New Roman"/>
          <w:sz w:val="18"/>
          <w:szCs w:val="18"/>
        </w:rPr>
        <w:t xml:space="preserve">Special subject area(s) &amp; Grade level:  Subject (e.g., </w:t>
      </w:r>
      <w:r w:rsidR="006B3B4C">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sidRPr="0010594C">
        <w:rPr>
          <w:rFonts w:ascii="Arial Narrow" w:hAnsi="Arial Narrow" w:cs="Times New Roman"/>
          <w:sz w:val="24"/>
          <w:szCs w:val="24"/>
          <w:bdr w:val="single" w:sz="4" w:space="0" w:color="auto"/>
        </w:rPr>
        <w:fldChar w:fldCharType="begin">
          <w:ffData>
            <w:name w:val=""/>
            <w:enabled/>
            <w:calcOnExit w:val="0"/>
            <w:textInput>
              <w:maxLength w:val="25"/>
            </w:textInput>
          </w:ffData>
        </w:fldChar>
      </w:r>
      <w:r w:rsidRPr="0010594C">
        <w:rPr>
          <w:rFonts w:ascii="Arial Narrow" w:hAnsi="Arial Narrow" w:cs="Times New Roman"/>
          <w:sz w:val="24"/>
          <w:szCs w:val="24"/>
          <w:bdr w:val="single" w:sz="4" w:space="0" w:color="auto"/>
        </w:rPr>
        <w:instrText xml:space="preserve"> FORMTEXT </w:instrText>
      </w:r>
      <w:r w:rsidRPr="0010594C">
        <w:rPr>
          <w:rFonts w:ascii="Arial Narrow" w:hAnsi="Arial Narrow" w:cs="Times New Roman"/>
          <w:sz w:val="24"/>
          <w:szCs w:val="24"/>
          <w:bdr w:val="single" w:sz="4" w:space="0" w:color="auto"/>
        </w:rPr>
      </w:r>
      <w:r w:rsidRPr="0010594C">
        <w:rPr>
          <w:rFonts w:ascii="Arial Narrow" w:hAnsi="Arial Narrow" w:cs="Times New Roman"/>
          <w:sz w:val="24"/>
          <w:szCs w:val="24"/>
          <w:bdr w:val="single" w:sz="4" w:space="0" w:color="auto"/>
        </w:rPr>
        <w:fldChar w:fldCharType="separate"/>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Pr="0010594C">
        <w:rPr>
          <w:rFonts w:ascii="Arial Narrow" w:hAnsi="Arial Narrow" w:cs="Times New Roman"/>
          <w:sz w:val="24"/>
          <w:szCs w:val="24"/>
          <w:bdr w:val="single" w:sz="4" w:space="0" w:color="auto"/>
        </w:rPr>
        <w:fldChar w:fldCharType="end"/>
      </w:r>
      <w:r w:rsidRPr="005D6136">
        <w:rPr>
          <w:rFonts w:ascii="Times New Roman" w:hAnsi="Times New Roman" w:cs="Times New Roman"/>
          <w:sz w:val="18"/>
          <w:szCs w:val="18"/>
        </w:rPr>
        <w:t xml:space="preserve"> Grade level (s): </w:t>
      </w:r>
      <w:r w:rsidRPr="0010594C">
        <w:rPr>
          <w:rFonts w:ascii="Arial Narrow" w:hAnsi="Arial Narrow" w:cs="Times New Roman"/>
          <w:sz w:val="24"/>
          <w:szCs w:val="24"/>
          <w:bdr w:val="single" w:sz="4" w:space="0" w:color="auto"/>
        </w:rPr>
        <w:fldChar w:fldCharType="begin">
          <w:ffData>
            <w:name w:val=""/>
            <w:enabled/>
            <w:calcOnExit w:val="0"/>
            <w:textInput>
              <w:maxLength w:val="10"/>
            </w:textInput>
          </w:ffData>
        </w:fldChar>
      </w:r>
      <w:r w:rsidRPr="0010594C">
        <w:rPr>
          <w:rFonts w:ascii="Arial Narrow" w:hAnsi="Arial Narrow" w:cs="Times New Roman"/>
          <w:sz w:val="24"/>
          <w:szCs w:val="24"/>
          <w:bdr w:val="single" w:sz="4" w:space="0" w:color="auto"/>
        </w:rPr>
        <w:instrText xml:space="preserve"> FORMTEXT </w:instrText>
      </w:r>
      <w:r w:rsidRPr="0010594C">
        <w:rPr>
          <w:rFonts w:ascii="Arial Narrow" w:hAnsi="Arial Narrow" w:cs="Times New Roman"/>
          <w:sz w:val="24"/>
          <w:szCs w:val="24"/>
          <w:bdr w:val="single" w:sz="4" w:space="0" w:color="auto"/>
        </w:rPr>
      </w:r>
      <w:r w:rsidRPr="0010594C">
        <w:rPr>
          <w:rFonts w:ascii="Arial Narrow" w:hAnsi="Arial Narrow" w:cs="Times New Roman"/>
          <w:sz w:val="24"/>
          <w:szCs w:val="24"/>
          <w:bdr w:val="single" w:sz="4" w:space="0" w:color="auto"/>
        </w:rPr>
        <w:fldChar w:fldCharType="separate"/>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006F4510">
        <w:rPr>
          <w:rFonts w:ascii="Arial Narrow" w:hAnsi="Arial Narrow" w:cs="Times New Roman"/>
          <w:sz w:val="24"/>
          <w:szCs w:val="24"/>
          <w:bdr w:val="single" w:sz="4" w:space="0" w:color="auto"/>
        </w:rPr>
        <w:t> </w:t>
      </w:r>
      <w:r w:rsidRPr="0010594C">
        <w:rPr>
          <w:rFonts w:ascii="Arial Narrow" w:hAnsi="Arial Narrow" w:cs="Times New Roman"/>
          <w:sz w:val="24"/>
          <w:szCs w:val="24"/>
          <w:bdr w:val="single" w:sz="4" w:space="0" w:color="auto"/>
        </w:rPr>
        <w:fldChar w:fldCharType="end"/>
      </w:r>
    </w:p>
    <w:p w14:paraId="67114F18" w14:textId="1E14269C" w:rsidR="00E95B75" w:rsidRDefault="00E95B75" w:rsidP="00C249CB">
      <w:pPr>
        <w:pStyle w:val="ListParagraph"/>
        <w:spacing w:after="0" w:line="240" w:lineRule="auto"/>
        <w:ind w:left="-720"/>
        <w:rPr>
          <w:rFonts w:ascii="Arial Narrow" w:hAnsi="Arial Narrow" w:cs="Times New Roman"/>
          <w:sz w:val="24"/>
          <w:szCs w:val="24"/>
          <w:bdr w:val="single" w:sz="4" w:space="0" w:color="auto"/>
        </w:rPr>
      </w:pPr>
    </w:p>
    <w:p w14:paraId="26C8EBB9" w14:textId="77777777" w:rsidR="000A0774" w:rsidRPr="00047F90" w:rsidRDefault="000A0774" w:rsidP="0098357A">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0507DF65" w14:textId="77777777" w:rsidR="000A0774" w:rsidRDefault="000A0774" w:rsidP="0098357A">
      <w:pPr>
        <w:pBdr>
          <w:top w:val="single" w:sz="18" w:space="1" w:color="auto"/>
          <w:left w:val="single" w:sz="18" w:space="4" w:color="auto"/>
          <w:bottom w:val="single" w:sz="18" w:space="0" w:color="auto"/>
          <w:right w:val="single" w:sz="18" w:space="31" w:color="auto"/>
        </w:pBdr>
        <w:ind w:left="-720"/>
        <w:rPr>
          <w:sz w:val="18"/>
          <w:szCs w:val="18"/>
        </w:rPr>
      </w:pPr>
      <w:r w:rsidRPr="00B34BE5">
        <w:rPr>
          <w:sz w:val="18"/>
          <w:szCs w:val="18"/>
          <w:u w:val="single"/>
        </w:rPr>
        <w:t>If I am signing as a Virginia college or university representative</w:t>
      </w:r>
      <w:r w:rsidRPr="00B34BE5">
        <w:rPr>
          <w:sz w:val="18"/>
          <w:szCs w:val="18"/>
        </w:rPr>
        <w:t>,</w:t>
      </w:r>
      <w:r w:rsidR="00806B14">
        <w:rPr>
          <w:sz w:val="18"/>
          <w:szCs w:val="18"/>
        </w:rPr>
        <w:t xml:space="preserve"> </w:t>
      </w:r>
      <w:r w:rsidRPr="00B34BE5">
        <w:rPr>
          <w:sz w:val="18"/>
          <w:szCs w:val="18"/>
        </w:rPr>
        <w:t>my signature below certifies that the individual has met the following requirements checked below:</w:t>
      </w:r>
    </w:p>
    <w:p w14:paraId="1A11C83C" w14:textId="2CB4648A" w:rsidR="00CD5138" w:rsidRPr="00CF5810" w:rsidRDefault="00301AAB" w:rsidP="0098357A">
      <w:pPr>
        <w:pBdr>
          <w:top w:val="single" w:sz="18" w:space="1" w:color="auto"/>
          <w:left w:val="single" w:sz="18" w:space="4" w:color="auto"/>
          <w:bottom w:val="single" w:sz="18" w:space="0" w:color="auto"/>
          <w:right w:val="single" w:sz="18" w:space="31" w:color="auto"/>
        </w:pBdr>
        <w:ind w:left="-720"/>
      </w:pPr>
      <w:sdt>
        <w:sdtPr>
          <w:rPr>
            <w:sz w:val="22"/>
            <w:szCs w:val="22"/>
          </w:rPr>
          <w:id w:val="1857532252"/>
          <w14:checkbox>
            <w14:checked w14:val="0"/>
            <w14:checkedState w14:val="25A0" w14:font="Times New Roman"/>
            <w14:uncheckedState w14:val="25A1" w14:font="Times New Roman"/>
          </w14:checkbox>
        </w:sdtPr>
        <w:sdtEndPr/>
        <w:sdtContent>
          <w:r w:rsidR="007F0A7F">
            <w:rPr>
              <w:sz w:val="22"/>
              <w:szCs w:val="22"/>
            </w:rPr>
            <w:t>□</w:t>
          </w:r>
        </w:sdtContent>
      </w:sdt>
      <w:r w:rsidR="00DB1755" w:rsidRPr="00CF5810">
        <w:rPr>
          <w:sz w:val="18"/>
          <w:szCs w:val="18"/>
        </w:rPr>
        <w:t xml:space="preserve"> </w:t>
      </w:r>
      <w:r w:rsidR="000A0774" w:rsidRPr="00CF5810">
        <w:t>Child abuse and neglect recognition and intervention training;</w:t>
      </w:r>
    </w:p>
    <w:p w14:paraId="373B7585" w14:textId="52FD9B58" w:rsidR="000A0774" w:rsidRPr="00CF5810" w:rsidRDefault="00301AAB" w:rsidP="0098357A">
      <w:pPr>
        <w:pBdr>
          <w:top w:val="single" w:sz="18" w:space="1" w:color="auto"/>
          <w:left w:val="single" w:sz="18" w:space="4" w:color="auto"/>
          <w:bottom w:val="single" w:sz="18" w:space="0" w:color="auto"/>
          <w:right w:val="single" w:sz="18" w:space="31" w:color="auto"/>
        </w:pBdr>
        <w:ind w:left="-720"/>
      </w:pPr>
      <w:sdt>
        <w:sdtPr>
          <w:rPr>
            <w:sz w:val="22"/>
            <w:szCs w:val="22"/>
          </w:rPr>
          <w:id w:val="-855108297"/>
          <w14:checkbox>
            <w14:checked w14:val="0"/>
            <w14:checkedState w14:val="25A0" w14:font="Times New Roman"/>
            <w14:uncheckedState w14:val="25A1" w14:font="Times New Roman"/>
          </w14:checkbox>
        </w:sdtPr>
        <w:sdtEndPr/>
        <w:sdtContent>
          <w:r w:rsidR="007F0A7F">
            <w:rPr>
              <w:sz w:val="22"/>
              <w:szCs w:val="22"/>
            </w:rPr>
            <w:t>□</w:t>
          </w:r>
        </w:sdtContent>
      </w:sdt>
      <w:r w:rsidR="00DB1755">
        <w:rPr>
          <w:sz w:val="28"/>
          <w:szCs w:val="28"/>
        </w:rPr>
        <w:t xml:space="preserve"> </w:t>
      </w:r>
      <w:r w:rsidR="000A0774" w:rsidRPr="00CF5810">
        <w:t xml:space="preserve">Certification or training in emergency first aid, CPR including hands-on practice, and the use of AED;  </w:t>
      </w:r>
    </w:p>
    <w:p w14:paraId="7F185358" w14:textId="5D3F4F72" w:rsidR="00F01EF8" w:rsidRDefault="00301AAB" w:rsidP="0098357A">
      <w:pPr>
        <w:pBdr>
          <w:top w:val="single" w:sz="18" w:space="1" w:color="auto"/>
          <w:left w:val="single" w:sz="18" w:space="4" w:color="auto"/>
          <w:bottom w:val="single" w:sz="18" w:space="0" w:color="auto"/>
          <w:right w:val="single" w:sz="18" w:space="31" w:color="auto"/>
        </w:pBdr>
        <w:ind w:left="-720"/>
      </w:pPr>
      <w:sdt>
        <w:sdtPr>
          <w:rPr>
            <w:sz w:val="22"/>
            <w:szCs w:val="22"/>
          </w:rPr>
          <w:id w:val="1027908370"/>
          <w14:checkbox>
            <w14:checked w14:val="0"/>
            <w14:checkedState w14:val="25A0" w14:font="Times New Roman"/>
            <w14:uncheckedState w14:val="25A1" w14:font="Times New Roman"/>
          </w14:checkbox>
        </w:sdtPr>
        <w:sdtEndPr/>
        <w:sdtContent>
          <w:r w:rsidR="007F0A7F">
            <w:rPr>
              <w:sz w:val="22"/>
              <w:szCs w:val="22"/>
            </w:rPr>
            <w:t>□</w:t>
          </w:r>
        </w:sdtContent>
      </w:sdt>
      <w:r w:rsidR="002B7B22" w:rsidRPr="00CF5810" w:rsidDel="002B7B22">
        <w:t xml:space="preserve"> </w:t>
      </w:r>
      <w:r w:rsidR="000A0774" w:rsidRPr="00CF5810">
        <w:t>Dyslexia training; and</w:t>
      </w:r>
    </w:p>
    <w:p w14:paraId="6342439D" w14:textId="207FE120" w:rsidR="003C44E1" w:rsidRDefault="00301AAB" w:rsidP="0098357A">
      <w:pPr>
        <w:pBdr>
          <w:top w:val="single" w:sz="18" w:space="1" w:color="auto"/>
          <w:left w:val="single" w:sz="18" w:space="4" w:color="auto"/>
          <w:bottom w:val="single" w:sz="18" w:space="0" w:color="auto"/>
          <w:right w:val="single" w:sz="18" w:space="31" w:color="auto"/>
        </w:pBdr>
        <w:ind w:left="-720"/>
      </w:pPr>
      <w:sdt>
        <w:sdtPr>
          <w:rPr>
            <w:sz w:val="22"/>
            <w:szCs w:val="22"/>
          </w:rPr>
          <w:id w:val="-29874380"/>
          <w14:checkbox>
            <w14:checked w14:val="0"/>
            <w14:checkedState w14:val="25A0" w14:font="Times New Roman"/>
            <w14:uncheckedState w14:val="25A1" w14:font="Times New Roman"/>
          </w14:checkbox>
        </w:sdtPr>
        <w:sdtEndPr/>
        <w:sdtContent>
          <w:r w:rsidR="007F0A7F">
            <w:rPr>
              <w:sz w:val="22"/>
              <w:szCs w:val="22"/>
            </w:rPr>
            <w:t>□</w:t>
          </w:r>
        </w:sdtContent>
      </w:sdt>
      <w:r w:rsidR="00203675" w:rsidRPr="001317CB" w:rsidDel="002B7B22">
        <w:t xml:space="preserve"> </w:t>
      </w:r>
      <w:r w:rsidR="00203675">
        <w:t>School counselors training (if applicable).</w:t>
      </w:r>
    </w:p>
    <w:p w14:paraId="258F11DF" w14:textId="77777777" w:rsidR="005B5235" w:rsidRDefault="005B5235" w:rsidP="005B5235">
      <w:pPr>
        <w:ind w:left="-810" w:right="-900"/>
        <w:rPr>
          <w:b/>
          <w:bCs/>
        </w:rPr>
      </w:pPr>
    </w:p>
    <w:p w14:paraId="47D4B88F" w14:textId="5A0FA739" w:rsidR="005B5235" w:rsidRPr="005B5235" w:rsidRDefault="005B5235" w:rsidP="005B5235">
      <w:pPr>
        <w:ind w:left="-810" w:right="-900"/>
        <w:rPr>
          <w:b/>
          <w:bCs/>
        </w:rPr>
      </w:pPr>
      <w:r w:rsidRPr="005B5235">
        <w:rPr>
          <w:b/>
          <w:bCs/>
        </w:rPr>
        <w:t xml:space="preserve">Requisite to compliance with the licensure regulations established by the Virginia Board of Education are the following conditions:  the applicant must be at least 18 years of age and must possess good moral character.  By my signature, I certify on the basis of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5220"/>
        <w:gridCol w:w="5670"/>
      </w:tblGrid>
      <w:tr w:rsidR="00B65B61" w14:paraId="278352DF" w14:textId="77777777" w:rsidTr="00C41AB1">
        <w:trPr>
          <w:trHeight w:val="436"/>
        </w:trPr>
        <w:tc>
          <w:tcPr>
            <w:tcW w:w="5220" w:type="dxa"/>
          </w:tcPr>
          <w:p w14:paraId="4C96A8A1" w14:textId="1E78A3AB" w:rsidR="00B65B61" w:rsidRPr="00B65B61" w:rsidRDefault="00B65B61" w:rsidP="00B65B61">
            <w:pPr>
              <w:ind w:right="-900"/>
              <w:rPr>
                <w:b/>
                <w:bCs/>
              </w:rPr>
            </w:pPr>
            <w:r w:rsidRPr="00B65B61">
              <w:rPr>
                <w:b/>
                <w:bCs/>
              </w:rPr>
              <w:t>SIGNATURE</w:t>
            </w:r>
          </w:p>
        </w:tc>
        <w:tc>
          <w:tcPr>
            <w:tcW w:w="5670" w:type="dxa"/>
          </w:tcPr>
          <w:p w14:paraId="3EF44E4C" w14:textId="77777777" w:rsidR="00B65B61" w:rsidRDefault="00B65B61" w:rsidP="00B65B61">
            <w:pPr>
              <w:ind w:right="-900"/>
              <w:rPr>
                <w:b/>
                <w:bCs/>
              </w:rPr>
            </w:pPr>
            <w:r w:rsidRPr="00B65B61">
              <w:rPr>
                <w:b/>
                <w:bCs/>
              </w:rPr>
              <w:t>DATE:</w:t>
            </w:r>
          </w:p>
          <w:p w14:paraId="4ACFF8A9" w14:textId="0C915847" w:rsidR="00B65B61" w:rsidRPr="00B65B61" w:rsidRDefault="00B65B61" w:rsidP="00B65B61">
            <w:pPr>
              <w:ind w:right="-900"/>
              <w:rPr>
                <w:b/>
                <w:bCs/>
              </w:rPr>
            </w:pPr>
          </w:p>
        </w:tc>
      </w:tr>
      <w:tr w:rsidR="00B65B61" w14:paraId="62897AC0" w14:textId="77777777" w:rsidTr="00C41AB1">
        <w:tc>
          <w:tcPr>
            <w:tcW w:w="5220" w:type="dxa"/>
          </w:tcPr>
          <w:p w14:paraId="780F98BE" w14:textId="2E509E43" w:rsidR="00B65B61" w:rsidRDefault="00B65B61" w:rsidP="00B65B61">
            <w:pPr>
              <w:ind w:right="-900"/>
              <w:rPr>
                <w:sz w:val="22"/>
                <w:szCs w:val="22"/>
              </w:rPr>
            </w:pPr>
            <w:r w:rsidRPr="00B65B61">
              <w:rPr>
                <w:b/>
                <w:bCs/>
              </w:rPr>
              <w:t>NAME:</w:t>
            </w:r>
            <w:r>
              <w:rPr>
                <w:sz w:val="28"/>
                <w:szCs w:val="28"/>
              </w:rPr>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p w14:paraId="740F08EE" w14:textId="01FD937B" w:rsidR="00D209D0" w:rsidRPr="00B65B61" w:rsidRDefault="00D209D0" w:rsidP="00B65B61">
            <w:pPr>
              <w:ind w:right="-900"/>
              <w:rPr>
                <w:b/>
                <w:bCs/>
              </w:rPr>
            </w:pPr>
          </w:p>
        </w:tc>
        <w:tc>
          <w:tcPr>
            <w:tcW w:w="5670" w:type="dxa"/>
          </w:tcPr>
          <w:p w14:paraId="7FD67D15" w14:textId="0B9C5797" w:rsidR="00B65B61" w:rsidRPr="00B65B61" w:rsidRDefault="00B65B61" w:rsidP="00B65B61">
            <w:pPr>
              <w:ind w:right="-900"/>
              <w:rPr>
                <w:b/>
                <w:bCs/>
              </w:rPr>
            </w:pPr>
            <w:r w:rsidRPr="00B65B61">
              <w:rPr>
                <w:b/>
                <w:bCs/>
              </w:rPr>
              <w:t xml:space="preserve">PHONE </w:t>
            </w:r>
            <w:r>
              <w:rPr>
                <w:b/>
                <w:bCs/>
              </w:rPr>
              <w:t xml:space="preserve">NUMBER: </w:t>
            </w:r>
            <w:r w:rsidRPr="00D209D0">
              <w:rPr>
                <w:b/>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4"/>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p>
        </w:tc>
      </w:tr>
      <w:tr w:rsidR="00B65B61" w14:paraId="6A64E14F" w14:textId="77777777" w:rsidTr="00C41AB1">
        <w:tc>
          <w:tcPr>
            <w:tcW w:w="5220" w:type="dxa"/>
          </w:tcPr>
          <w:p w14:paraId="4F36F5C9" w14:textId="2C99F709" w:rsidR="00B65B61" w:rsidRPr="00B65B61" w:rsidRDefault="00B65B61" w:rsidP="00B65B61">
            <w:pPr>
              <w:ind w:right="-900"/>
              <w:rPr>
                <w:b/>
                <w:bCs/>
              </w:rPr>
            </w:pPr>
            <w:r w:rsidRPr="00B65B61">
              <w:rPr>
                <w:b/>
                <w:bCs/>
              </w:rPr>
              <w:t>TITLE:</w:t>
            </w:r>
            <w:r>
              <w:rPr>
                <w:sz w:val="28"/>
                <w:szCs w:val="28"/>
              </w:rPr>
              <w:t xml:space="preserve"> </w:t>
            </w:r>
            <w:r w:rsidRPr="00D209D0">
              <w:rPr>
                <w:sz w:val="22"/>
                <w:szCs w:val="22"/>
              </w:rPr>
              <w:fldChar w:fldCharType="begin">
                <w:ffData>
                  <w:name w:val=""/>
                  <w:enabled/>
                  <w:calcOnExit w:val="0"/>
                  <w:textInput>
                    <w:maxLength w:val="30"/>
                  </w:textInput>
                </w:ffData>
              </w:fldChar>
            </w:r>
            <w:r w:rsidRPr="00D209D0">
              <w:rPr>
                <w:sz w:val="22"/>
                <w:szCs w:val="22"/>
              </w:rPr>
              <w:instrText xml:space="preserve"> FORMTEXT </w:instrText>
            </w:r>
            <w:r w:rsidRPr="00D209D0">
              <w:rPr>
                <w:sz w:val="22"/>
                <w:szCs w:val="22"/>
              </w:rPr>
            </w:r>
            <w:r w:rsidRPr="00D209D0">
              <w:rPr>
                <w:sz w:val="22"/>
                <w:szCs w:val="22"/>
              </w:rPr>
              <w:fldChar w:fldCharType="separate"/>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fldChar w:fldCharType="end"/>
            </w:r>
          </w:p>
        </w:tc>
        <w:tc>
          <w:tcPr>
            <w:tcW w:w="5670" w:type="dxa"/>
          </w:tcPr>
          <w:p w14:paraId="0A7FF84A" w14:textId="22399E03" w:rsidR="00B65B61" w:rsidRPr="00B65B61" w:rsidRDefault="00B65B61" w:rsidP="00B65B61">
            <w:pPr>
              <w:ind w:right="-900"/>
              <w:rPr>
                <w:b/>
                <w:bCs/>
              </w:rPr>
            </w:pPr>
            <w:r w:rsidRPr="00B65B61">
              <w:rPr>
                <w:b/>
                <w:bCs/>
              </w:rPr>
              <w:t>INSTITUTION:</w:t>
            </w:r>
            <w:r>
              <w:rPr>
                <w:bCs/>
                <w:sz w:val="28"/>
                <w:szCs w:val="28"/>
              </w:rPr>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r>
      <w:tr w:rsidR="00B65B61" w14:paraId="6EA5248E" w14:textId="77777777" w:rsidTr="00C41AB1">
        <w:tc>
          <w:tcPr>
            <w:tcW w:w="5220" w:type="dxa"/>
            <w:tcBorders>
              <w:bottom w:val="single" w:sz="12" w:space="0" w:color="auto"/>
            </w:tcBorders>
          </w:tcPr>
          <w:p w14:paraId="3B2476E8" w14:textId="1A966792" w:rsidR="00B65B61" w:rsidRPr="00B65B61" w:rsidRDefault="00B65B61" w:rsidP="00E812C3">
            <w:pPr>
              <w:ind w:right="-900"/>
              <w:rPr>
                <w:b/>
                <w:bCs/>
              </w:rPr>
            </w:pPr>
            <w:r w:rsidRPr="00B65B61">
              <w:rPr>
                <w:b/>
                <w:bCs/>
              </w:rPr>
              <w:t>STREET ADDRESS:</w:t>
            </w:r>
            <w:r>
              <w:rPr>
                <w:sz w:val="28"/>
                <w:szCs w:val="28"/>
              </w:rPr>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c>
          <w:tcPr>
            <w:tcW w:w="5670" w:type="dxa"/>
            <w:tcBorders>
              <w:bottom w:val="single" w:sz="12" w:space="0" w:color="auto"/>
            </w:tcBorders>
          </w:tcPr>
          <w:p w14:paraId="60D5B7EB" w14:textId="25A031AF" w:rsidR="00B65B61" w:rsidRDefault="00B65B61" w:rsidP="00B65B61">
            <w:pPr>
              <w:ind w:right="-900"/>
              <w:rPr>
                <w:bCs/>
                <w:sz w:val="22"/>
                <w:szCs w:val="22"/>
              </w:rPr>
            </w:pPr>
            <w:r w:rsidRPr="00B65B61">
              <w:rPr>
                <w:b/>
                <w:bCs/>
              </w:rPr>
              <w:t>CITY, STATE, ZIP:</w:t>
            </w:r>
            <w:r>
              <w:rPr>
                <w:bCs/>
                <w:sz w:val="28"/>
                <w:szCs w:val="28"/>
              </w:rPr>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p w14:paraId="00F268A5" w14:textId="2847AD72" w:rsidR="00D209D0" w:rsidRPr="00B65B61" w:rsidRDefault="00D209D0" w:rsidP="00B65B61">
            <w:pPr>
              <w:ind w:right="-900"/>
              <w:rPr>
                <w:b/>
                <w:bCs/>
              </w:rPr>
            </w:pPr>
          </w:p>
        </w:tc>
      </w:tr>
      <w:tr w:rsidR="00B65B61" w14:paraId="37FEED06" w14:textId="77777777" w:rsidTr="00C41AB1">
        <w:tc>
          <w:tcPr>
            <w:tcW w:w="10890" w:type="dxa"/>
            <w:gridSpan w:val="2"/>
            <w:tcBorders>
              <w:bottom w:val="single" w:sz="18" w:space="0" w:color="auto"/>
            </w:tcBorders>
          </w:tcPr>
          <w:p w14:paraId="33ED771A" w14:textId="1FEE6154" w:rsidR="00B65B61" w:rsidRPr="00B65B61" w:rsidRDefault="00B65B61" w:rsidP="00B65B61">
            <w:pPr>
              <w:ind w:right="-900"/>
              <w:rPr>
                <w:b/>
                <w:bCs/>
              </w:rPr>
            </w:pPr>
            <w:r w:rsidRPr="00B65B61">
              <w:rPr>
                <w:b/>
                <w:bCs/>
              </w:rPr>
              <w:t>EMAIL ADDRESS:</w:t>
            </w:r>
            <w:r>
              <w:rPr>
                <w:sz w:val="28"/>
                <w:szCs w:val="28"/>
              </w:rPr>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r>
    </w:tbl>
    <w:p w14:paraId="5B4FB844" w14:textId="5A330A94" w:rsidR="009817D9" w:rsidRPr="00060733" w:rsidRDefault="00466D63" w:rsidP="002E4102">
      <w:pPr>
        <w:ind w:left="-900" w:right="-900"/>
        <w:jc w:val="center"/>
        <w:rPr>
          <w:b/>
          <w:bCs/>
          <w:i/>
          <w:sz w:val="22"/>
          <w:szCs w:val="22"/>
        </w:rPr>
      </w:pPr>
      <w:r w:rsidRPr="00060733">
        <w:rPr>
          <w:b/>
          <w:i/>
          <w:noProof/>
          <w:szCs w:val="18"/>
        </w:rPr>
        <w:lastRenderedPageBreak/>
        <mc:AlternateContent>
          <mc:Choice Requires="wps">
            <w:drawing>
              <wp:anchor distT="0" distB="0" distL="114300" distR="114300" simplePos="0" relativeHeight="251657728" behindDoc="0" locked="0" layoutInCell="1" allowOverlap="1" wp14:anchorId="589201FB" wp14:editId="7462E34E">
                <wp:simplePos x="0" y="0"/>
                <wp:positionH relativeFrom="column">
                  <wp:posOffset>4714875</wp:posOffset>
                </wp:positionH>
                <wp:positionV relativeFrom="paragraph">
                  <wp:posOffset>32385</wp:posOffset>
                </wp:positionV>
                <wp:extent cx="1691640" cy="647700"/>
                <wp:effectExtent l="19050" t="19050" r="2286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647700"/>
                        </a:xfrm>
                        <a:prstGeom prst="rect">
                          <a:avLst/>
                        </a:prstGeom>
                        <a:solidFill>
                          <a:srgbClr val="FFFFFF"/>
                        </a:solidFill>
                        <a:ln w="28575">
                          <a:solidFill>
                            <a:srgbClr val="000000"/>
                          </a:solidFill>
                          <a:miter lim="800000"/>
                          <a:headEnd/>
                          <a:tailEnd/>
                        </a:ln>
                      </wps:spPr>
                      <wps:txbx>
                        <w:txbxContent>
                          <w:p w14:paraId="00CF2BB1" w14:textId="77777777" w:rsidR="00B52AE4" w:rsidRPr="000A52EE" w:rsidRDefault="00B52AE4" w:rsidP="00B34BE5">
                            <w:pPr>
                              <w:jc w:val="center"/>
                              <w:rPr>
                                <w:caps/>
                              </w:rPr>
                            </w:pPr>
                            <w:r w:rsidRPr="000A52EE">
                              <w:rPr>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201FB" id="_x0000_s1030" type="#_x0000_t202" style="position:absolute;left:0;text-align:left;margin-left:371.25pt;margin-top:2.55pt;width:133.2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" strokeweight="2.25pt">
                <v:textbox>
                  <w:txbxContent>
                    <w:p w14:paraId="00CF2BB1" w14:textId="77777777" w:rsidR="00B52AE4" w:rsidRPr="000A52EE" w:rsidRDefault="00B52AE4" w:rsidP="00B34BE5">
                      <w:pPr>
                        <w:jc w:val="center"/>
                        <w:rPr>
                          <w:caps/>
                        </w:rPr>
                      </w:pPr>
                      <w:r w:rsidRPr="000A52EE">
                        <w:rPr>
                          <w:caps/>
                        </w:rPr>
                        <w:t>Office Use Only</w:t>
                      </w:r>
                    </w:p>
                  </w:txbxContent>
                </v:textbox>
              </v:shape>
            </w:pict>
          </mc:Fallback>
        </mc:AlternateContent>
      </w:r>
      <w:r w:rsidR="009817D9" w:rsidRPr="00060733">
        <w:rPr>
          <w:b/>
          <w:bCs/>
          <w:i/>
          <w:sz w:val="22"/>
          <w:szCs w:val="22"/>
        </w:rPr>
        <w:t>Virginia Department of Education</w:t>
      </w:r>
    </w:p>
    <w:p w14:paraId="1C5CE95D" w14:textId="77777777" w:rsidR="009817D9" w:rsidRPr="00060733" w:rsidRDefault="000B256B" w:rsidP="009817D9">
      <w:pPr>
        <w:pStyle w:val="Subtitle"/>
        <w:rPr>
          <w:sz w:val="22"/>
          <w:szCs w:val="22"/>
        </w:rPr>
      </w:pPr>
      <w:r>
        <w:rPr>
          <w:sz w:val="22"/>
          <w:szCs w:val="22"/>
        </w:rPr>
        <w:t>Department of Teacher Education and Licensure</w:t>
      </w:r>
    </w:p>
    <w:p w14:paraId="33715466" w14:textId="77777777" w:rsidR="009817D9" w:rsidRPr="00135376" w:rsidRDefault="009817D9" w:rsidP="00047F90">
      <w:pPr>
        <w:jc w:val="center"/>
        <w:rPr>
          <w:b/>
          <w:i/>
          <w:sz w:val="22"/>
          <w:szCs w:val="22"/>
          <w:lang w:val="fr-FR"/>
        </w:rPr>
      </w:pPr>
      <w:r w:rsidRPr="00135376">
        <w:rPr>
          <w:b/>
          <w:i/>
          <w:sz w:val="22"/>
          <w:szCs w:val="22"/>
          <w:lang w:val="fr-FR"/>
        </w:rPr>
        <w:t>P.</w:t>
      </w:r>
      <w:r w:rsidR="002360BE" w:rsidRPr="00135376">
        <w:rPr>
          <w:b/>
          <w:i/>
          <w:sz w:val="22"/>
          <w:szCs w:val="22"/>
          <w:lang w:val="fr-FR"/>
        </w:rPr>
        <w:t xml:space="preserve"> </w:t>
      </w:r>
      <w:r w:rsidRPr="00135376">
        <w:rPr>
          <w:b/>
          <w:i/>
          <w:sz w:val="22"/>
          <w:szCs w:val="22"/>
          <w:lang w:val="fr-FR"/>
        </w:rPr>
        <w:t>O. Box 2120</w:t>
      </w:r>
    </w:p>
    <w:p w14:paraId="1DBFAF10" w14:textId="77777777" w:rsidR="009817D9" w:rsidRPr="00135376" w:rsidRDefault="009817D9" w:rsidP="009817D9">
      <w:pPr>
        <w:jc w:val="center"/>
        <w:rPr>
          <w:b/>
          <w:bCs/>
          <w:i/>
          <w:iCs/>
          <w:sz w:val="22"/>
          <w:szCs w:val="22"/>
          <w:lang w:val="fr-FR"/>
        </w:rPr>
      </w:pPr>
      <w:r w:rsidRPr="00135376">
        <w:rPr>
          <w:b/>
          <w:bCs/>
          <w:i/>
          <w:iCs/>
          <w:sz w:val="22"/>
          <w:szCs w:val="22"/>
          <w:lang w:val="fr-FR"/>
        </w:rPr>
        <w:t>Richmond, VA 23218-2120</w:t>
      </w:r>
    </w:p>
    <w:p w14:paraId="5DABC2C4" w14:textId="77777777" w:rsidR="009817D9" w:rsidRPr="00135376" w:rsidRDefault="009817D9" w:rsidP="009817D9">
      <w:pPr>
        <w:jc w:val="center"/>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0E8A1FD0" w14:textId="77777777" w:rsidR="009817D9" w:rsidRPr="00060733" w:rsidRDefault="009817D9" w:rsidP="00680830">
      <w:pPr>
        <w:ind w:left="-360" w:right="-540"/>
        <w:rPr>
          <w:sz w:val="22"/>
          <w:szCs w:val="22"/>
        </w:rPr>
      </w:pPr>
      <w:r w:rsidRPr="00060733">
        <w:rPr>
          <w:b/>
          <w:bCs/>
          <w:sz w:val="22"/>
          <w:szCs w:val="22"/>
        </w:rPr>
        <w:t>DIRECTIONS:</w:t>
      </w:r>
      <w:r w:rsidRPr="00060733">
        <w:rPr>
          <w:sz w:val="22"/>
          <w:szCs w:val="22"/>
        </w:rPr>
        <w:t xml:space="preserve"> </w:t>
      </w:r>
      <w:r w:rsidR="002360BE" w:rsidRPr="00060733">
        <w:rPr>
          <w:sz w:val="22"/>
          <w:szCs w:val="22"/>
        </w:rPr>
        <w:t xml:space="preserve"> </w:t>
      </w:r>
      <w:r w:rsidRPr="00060733">
        <w:rPr>
          <w:sz w:val="22"/>
          <w:szCs w:val="22"/>
        </w:rPr>
        <w:t>A report verifying experience must be completed by the</w:t>
      </w:r>
      <w:r w:rsidR="00B73AC5" w:rsidRPr="00060733">
        <w:rPr>
          <w:sz w:val="22"/>
          <w:szCs w:val="22"/>
        </w:rPr>
        <w:t xml:space="preserve"> appropriate</w:t>
      </w:r>
      <w:r w:rsidRPr="00060733">
        <w:rPr>
          <w:sz w:val="22"/>
          <w:szCs w:val="22"/>
        </w:rPr>
        <w:t xml:space="preserve"> public school division </w:t>
      </w:r>
      <w:r w:rsidR="00B73AC5" w:rsidRPr="00060733">
        <w:rPr>
          <w:sz w:val="22"/>
          <w:szCs w:val="22"/>
        </w:rPr>
        <w:t xml:space="preserve">or </w:t>
      </w:r>
      <w:r w:rsidR="003A6B54" w:rsidRPr="00060733">
        <w:rPr>
          <w:sz w:val="22"/>
          <w:szCs w:val="22"/>
        </w:rPr>
        <w:t xml:space="preserve">accredited </w:t>
      </w:r>
      <w:r w:rsidR="00B73AC5" w:rsidRPr="00060733">
        <w:rPr>
          <w:sz w:val="22"/>
          <w:szCs w:val="22"/>
        </w:rPr>
        <w:t xml:space="preserve">nonpublic school </w:t>
      </w:r>
      <w:r w:rsidRPr="00060733">
        <w:rPr>
          <w:sz w:val="22"/>
          <w:szCs w:val="22"/>
        </w:rPr>
        <w:t>official if the applicant for initial licensure has had a total of at least one year of full-time, contractual teaching experience or held other professional positions in a public school or accredited nonpublic school.  The completed form must be submitted to this office by the applicant along with all other items required for licensure or to the Virginia school administrator with whom the applicant has accepted employment.</w:t>
      </w:r>
    </w:p>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3"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3"/>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4"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4"/>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5"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5"/>
          </w:p>
        </w:tc>
      </w:tr>
      <w:tr w:rsidR="00060733" w:rsidRPr="002070BB" w14:paraId="18DBB200" w14:textId="77777777" w:rsidTr="00CF5810">
        <w:trPr>
          <w:cantSplit/>
          <w:trHeight w:val="577"/>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753C9CDC" w14:textId="6AB3B5F4" w:rsidR="009817D9" w:rsidRPr="00864D43" w:rsidRDefault="009817D9" w:rsidP="00980D9B">
            <w:pPr>
              <w:rPr>
                <w:bCs/>
                <w:sz w:val="8"/>
                <w:u w:val="single"/>
              </w:rPr>
            </w:pPr>
            <w:r w:rsidRPr="002070BB">
              <w:rPr>
                <w:bCs/>
                <w:sz w:val="16"/>
              </w:rPr>
              <w:t xml:space="preserve">Social Security Number: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315AA985" w14:textId="77777777" w:rsidR="009817D9" w:rsidRPr="00864D43" w:rsidRDefault="009817D9" w:rsidP="00980D9B">
            <w:pPr>
              <w:rPr>
                <w:bCs/>
                <w:sz w:val="8"/>
                <w:u w:val="single"/>
              </w:rPr>
            </w:pPr>
          </w:p>
          <w:p w14:paraId="7E26280F" w14:textId="77777777" w:rsidR="009817D9" w:rsidRPr="002070BB" w:rsidRDefault="009817D9" w:rsidP="00980D9B">
            <w:pPr>
              <w:rPr>
                <w:bCs/>
                <w:sz w:val="8"/>
              </w:rPr>
            </w:pPr>
          </w:p>
        </w:tc>
      </w:tr>
      <w:tr w:rsidR="00060733" w:rsidRPr="002070BB" w14:paraId="0C7DE30C" w14:textId="77777777" w:rsidTr="00235CB2">
        <w:trPr>
          <w:cantSplit/>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3F4868DD" w14:textId="51E4AFB5" w:rsidR="009817D9" w:rsidRDefault="00235CB2" w:rsidP="00744168">
            <w:pPr>
              <w:rPr>
                <w:rFonts w:ascii="Arial Narrow" w:hAnsi="Arial Narrow"/>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p w14:paraId="57EBCF55" w14:textId="77777777" w:rsidR="00CD5138" w:rsidRPr="002070BB" w:rsidRDefault="00CD5138" w:rsidP="00744168">
            <w:pPr>
              <w:rPr>
                <w:bCs/>
                <w:sz w:val="24"/>
                <w:szCs w:val="24"/>
              </w:rPr>
            </w:pPr>
          </w:p>
        </w:tc>
      </w:tr>
      <w:tr w:rsidR="00235CB2" w:rsidRPr="002070BB" w14:paraId="17A3D0BB" w14:textId="77777777" w:rsidTr="000F20FA">
        <w:trPr>
          <w:cantSplit/>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547BFDCD" w14:textId="1A51158A" w:rsidR="00235CB2" w:rsidRDefault="00235CB2" w:rsidP="00744168">
            <w:pPr>
              <w:rPr>
                <w:rFonts w:ascii="Arial Narrow" w:hAnsi="Arial Narrow"/>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p w14:paraId="33C49563" w14:textId="77777777" w:rsidR="00CD5138" w:rsidRPr="002070BB" w:rsidRDefault="00CD5138" w:rsidP="00744168">
            <w:pPr>
              <w:rPr>
                <w:bCs/>
                <w:sz w:val="24"/>
                <w:szCs w:val="24"/>
              </w:rPr>
            </w:pP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77777777" w:rsidR="009817D9" w:rsidRPr="002070BB" w:rsidRDefault="009817D9" w:rsidP="002A3F3A">
            <w:pPr>
              <w:jc w:val="center"/>
              <w:rPr>
                <w:bCs/>
                <w:sz w:val="16"/>
              </w:rPr>
            </w:pPr>
            <w:r w:rsidRPr="002070BB">
              <w:rPr>
                <w:bCs/>
                <w:sz w:val="16"/>
              </w:rPr>
              <w:t>NAME OF ACCREDITED SCHOOL</w:t>
            </w:r>
          </w:p>
          <w:p w14:paraId="05FEEF6D" w14:textId="77777777" w:rsidR="009817D9" w:rsidRPr="002070BB" w:rsidRDefault="009817D9" w:rsidP="00692A2A">
            <w:pPr>
              <w:jc w:val="center"/>
              <w:rPr>
                <w:bCs/>
                <w:sz w:val="14"/>
              </w:rPr>
            </w:pPr>
            <w:r w:rsidRPr="002070BB">
              <w:rPr>
                <w:bCs/>
                <w:sz w:val="16"/>
                <w:szCs w:val="16"/>
              </w:rPr>
              <w:t>(Please report only full-time, contractual</w:t>
            </w:r>
            <w:r w:rsidR="00692A2A">
              <w:rPr>
                <w:bCs/>
                <w:sz w:val="16"/>
                <w:szCs w:val="16"/>
              </w:rPr>
              <w:t xml:space="preserve"> </w:t>
            </w:r>
            <w:r w:rsidR="003A6B54" w:rsidRPr="002070BB">
              <w:rPr>
                <w:bCs/>
                <w:sz w:val="16"/>
                <w:szCs w:val="16"/>
              </w:rPr>
              <w:t xml:space="preserve">teaching experience in a public or </w:t>
            </w:r>
            <w:r w:rsidRPr="002070BB">
              <w:rPr>
                <w:bCs/>
                <w:sz w:val="16"/>
                <w:szCs w:val="16"/>
              </w:rPr>
              <w:t xml:space="preserve">accredited </w:t>
            </w:r>
            <w:r w:rsidR="003A6B54" w:rsidRPr="002070BB">
              <w:rPr>
                <w:bCs/>
                <w:sz w:val="16"/>
                <w:szCs w:val="16"/>
              </w:rPr>
              <w:t>non</w:t>
            </w:r>
            <w:r w:rsidRPr="002070BB">
              <w:rPr>
                <w:bCs/>
                <w:sz w:val="16"/>
                <w:szCs w:val="16"/>
              </w:rPr>
              <w:t xml:space="preserve">public </w:t>
            </w:r>
            <w:r w:rsidR="003A6B54" w:rsidRPr="002070BB">
              <w:rPr>
                <w:bCs/>
                <w:sz w:val="16"/>
                <w:szCs w:val="16"/>
              </w:rPr>
              <w:t xml:space="preserve">school.  </w:t>
            </w:r>
            <w:r w:rsidRPr="002070BB">
              <w:rPr>
                <w:bCs/>
                <w:sz w:val="16"/>
                <w:szCs w:val="16"/>
              </w:rPr>
              <w:t>Experience as a substitute teacher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2033E884" w14:textId="77777777" w:rsidR="00A43984" w:rsidRPr="007C0140" w:rsidRDefault="009817D9" w:rsidP="00990401">
            <w:pPr>
              <w:pStyle w:val="Heading2"/>
              <w:rPr>
                <w:b w:val="0"/>
                <w:sz w:val="16"/>
                <w:szCs w:val="16"/>
              </w:rPr>
            </w:pPr>
            <w:r w:rsidRPr="007C0140">
              <w:rPr>
                <w:b w:val="0"/>
                <w:sz w:val="16"/>
                <w:szCs w:val="16"/>
              </w:rPr>
              <w:t>POSITION HELD</w:t>
            </w:r>
          </w:p>
          <w:p w14:paraId="026BC11C" w14:textId="77777777" w:rsidR="009817D9" w:rsidRPr="002070BB" w:rsidRDefault="009817D9" w:rsidP="002A3F3A">
            <w:pPr>
              <w:jc w:val="center"/>
            </w:pP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2070BB" w:rsidRDefault="009817D9" w:rsidP="002A3F3A">
            <w:pPr>
              <w:jc w:val="center"/>
              <w:rPr>
                <w:bCs/>
                <w:sz w:val="16"/>
              </w:rPr>
            </w:pPr>
            <w:r w:rsidRPr="002070BB">
              <w:rPr>
                <w:bCs/>
                <w:sz w:val="16"/>
              </w:rPr>
              <w:t xml:space="preserve">GRADE LEVEL </w:t>
            </w:r>
            <w:r w:rsidR="00173528" w:rsidRPr="002070BB">
              <w:rPr>
                <w:bCs/>
                <w:sz w:val="16"/>
                <w:u w:val="single"/>
              </w:rPr>
              <w:t>AND</w:t>
            </w:r>
          </w:p>
          <w:p w14:paraId="664461A1" w14:textId="77777777" w:rsidR="009817D9" w:rsidRPr="002070BB" w:rsidRDefault="009817D9" w:rsidP="002A3F3A">
            <w:pPr>
              <w:jc w:val="center"/>
              <w:rPr>
                <w:bCs/>
                <w:sz w:val="16"/>
              </w:rPr>
            </w:pPr>
            <w:r w:rsidRPr="002070BB">
              <w:rPr>
                <w:bCs/>
                <w:sz w:val="16"/>
              </w:rPr>
              <w:t>SPECIFIC SUBJECT TAUGHT</w:t>
            </w:r>
          </w:p>
          <w:p w14:paraId="68625D8A" w14:textId="77777777" w:rsidR="00B34BE5" w:rsidRPr="002070BB" w:rsidRDefault="00B34BE5" w:rsidP="002A3F3A">
            <w:pPr>
              <w:jc w:val="center"/>
              <w:rPr>
                <w:bCs/>
                <w:sz w:val="16"/>
              </w:rPr>
            </w:pPr>
            <w:r w:rsidRPr="002070BB">
              <w:rPr>
                <w:bCs/>
                <w:sz w:val="16"/>
              </w:rPr>
              <w:t>(For special education assignments, please specify population served)</w:t>
            </w:r>
          </w:p>
        </w:tc>
        <w:tc>
          <w:tcPr>
            <w:tcW w:w="2320" w:type="dxa"/>
            <w:tcBorders>
              <w:top w:val="single" w:sz="18" w:space="0" w:color="auto"/>
              <w:left w:val="single" w:sz="18" w:space="0" w:color="auto"/>
              <w:bottom w:val="single" w:sz="12" w:space="0" w:color="auto"/>
              <w:right w:val="single" w:sz="18" w:space="0" w:color="auto"/>
            </w:tcBorders>
            <w:vAlign w:val="center"/>
          </w:tcPr>
          <w:p w14:paraId="20AB613C" w14:textId="77777777" w:rsidR="009817D9" w:rsidRPr="002070BB" w:rsidRDefault="009817D9" w:rsidP="002A3F3A">
            <w:pPr>
              <w:jc w:val="center"/>
              <w:rPr>
                <w:bCs/>
                <w:sz w:val="16"/>
              </w:rPr>
            </w:pPr>
            <w:r w:rsidRPr="002070BB">
              <w:rPr>
                <w:bCs/>
                <w:sz w:val="16"/>
              </w:rPr>
              <w:t>LENGTH OF SERVICE (MONTH/YEAR</w:t>
            </w:r>
          </w:p>
          <w:p w14:paraId="69BDF610" w14:textId="77777777" w:rsidR="009817D9" w:rsidRPr="002070BB" w:rsidRDefault="009817D9" w:rsidP="002A3F3A">
            <w:pPr>
              <w:jc w:val="center"/>
              <w:rPr>
                <w:bCs/>
                <w:sz w:val="16"/>
              </w:rPr>
            </w:pPr>
            <w:r w:rsidRPr="002070BB">
              <w:rPr>
                <w:bCs/>
                <w:sz w:val="16"/>
              </w:rPr>
              <w:t>TO</w:t>
            </w:r>
          </w:p>
          <w:p w14:paraId="3795B7A7" w14:textId="77777777" w:rsidR="009817D9" w:rsidRPr="002070BB" w:rsidRDefault="009817D9" w:rsidP="002A3F3A">
            <w:pPr>
              <w:jc w:val="center"/>
              <w:rPr>
                <w:bCs/>
                <w:sz w:val="16"/>
              </w:rPr>
            </w:pPr>
            <w:r w:rsidRPr="002070BB">
              <w:rPr>
                <w:bCs/>
                <w:sz w:val="16"/>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1EDA298F" w:rsidR="009817D9" w:rsidRDefault="00E1284B"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7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687F6F30"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62693D42"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4DFE1C63" w:rsidR="001A43CB" w:rsidRDefault="00616358" w:rsidP="00CF5810">
            <w:pP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88725F">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4D8C26AD" w:rsidR="007A7BC8" w:rsidRDefault="00E1284B"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7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70CF9D8D"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045FE8D5"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6DEDE26E" w:rsidR="001A43CB" w:rsidRDefault="00776FB2" w:rsidP="00CF5810">
            <w:pP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88725F">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5EAA0ADB" w:rsidR="009817D9" w:rsidRDefault="00E1284B"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7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147D794A"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7E11F5DF"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65644775" w:rsidR="001A43CB" w:rsidRDefault="00776FB2" w:rsidP="00CF5810">
            <w:pP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88725F">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1551F515" w:rsidR="009817D9" w:rsidRDefault="00E1284B"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7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56625709"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652DCC73" w:rsidR="001A43CB" w:rsidRDefault="004D5F0F"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62621951" w:rsidR="001A43CB" w:rsidRDefault="00776FB2" w:rsidP="00CF5810">
            <w:pPr>
              <w:rPr>
                <w:rFonts w:ascii="Arial Narrow" w:hAnsi="Arial Narrow"/>
                <w:sz w:val="18"/>
                <w:szCs w:val="18"/>
              </w:rPr>
            </w:pPr>
            <w:r w:rsidRPr="0088725F">
              <w:rPr>
                <w:rFonts w:ascii="Arial Narrow" w:hAnsi="Arial Narrow"/>
                <w:sz w:val="18"/>
                <w:szCs w:val="18"/>
              </w:rPr>
              <w:fldChar w:fldCharType="begin">
                <w:ffData>
                  <w:name w:val=""/>
                  <w:enabled/>
                  <w:calcOnExit w:val="0"/>
                  <w:textInput>
                    <w:maxLength w:val="17"/>
                  </w:textInput>
                </w:ffData>
              </w:fldChar>
            </w:r>
            <w:r w:rsidRPr="0088725F">
              <w:rPr>
                <w:rFonts w:ascii="Arial Narrow" w:hAnsi="Arial Narrow"/>
                <w:sz w:val="18"/>
                <w:szCs w:val="18"/>
              </w:rPr>
              <w:instrText xml:space="preserve"> FORMTEXT </w:instrText>
            </w:r>
            <w:r w:rsidRPr="0088725F">
              <w:rPr>
                <w:rFonts w:ascii="Arial Narrow" w:hAnsi="Arial Narrow"/>
                <w:sz w:val="18"/>
                <w:szCs w:val="18"/>
              </w:rPr>
            </w:r>
            <w:r w:rsidRPr="0088725F">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88725F">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r w:rsidR="00B0245B" w:rsidRPr="00CE3D9F">
        <w:t xml:space="preserve">school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tbl>
      <w:tblPr>
        <w:tblStyle w:val="TableGrid"/>
        <w:tblpPr w:leftFromText="180" w:rightFromText="180" w:vertAnchor="page" w:horzAnchor="margin" w:tblpX="-293" w:tblpY="12556"/>
        <w:tblW w:w="10553" w:type="dxa"/>
        <w:tblLayout w:type="fixed"/>
        <w:tblCellMar>
          <w:left w:w="115" w:type="dxa"/>
          <w:right w:w="115" w:type="dxa"/>
        </w:tblCellMar>
        <w:tblLook w:val="04A0" w:firstRow="1" w:lastRow="0" w:firstColumn="1" w:lastColumn="0" w:noHBand="0" w:noVBand="1"/>
      </w:tblPr>
      <w:tblGrid>
        <w:gridCol w:w="4927"/>
        <w:gridCol w:w="5626"/>
      </w:tblGrid>
      <w:tr w:rsidR="009B2B05" w14:paraId="397E69C0" w14:textId="77777777" w:rsidTr="00E812C3">
        <w:trPr>
          <w:trHeight w:val="525"/>
        </w:trPr>
        <w:tc>
          <w:tcPr>
            <w:tcW w:w="4927" w:type="dxa"/>
            <w:tcBorders>
              <w:top w:val="single" w:sz="18" w:space="0" w:color="auto"/>
              <w:left w:val="single" w:sz="18" w:space="0" w:color="auto"/>
            </w:tcBorders>
          </w:tcPr>
          <w:p w14:paraId="73433B3D" w14:textId="77777777" w:rsidR="009B2B05" w:rsidRDefault="009B2B05" w:rsidP="009B2B05">
            <w:r w:rsidRPr="006B3B4C">
              <w:rPr>
                <w:b/>
              </w:rPr>
              <w:t>SIGNATURE</w:t>
            </w:r>
            <w:r w:rsidRPr="00CF5810">
              <w:t xml:space="preserve">:   </w:t>
            </w:r>
          </w:p>
          <w:p w14:paraId="754486FF" w14:textId="77777777" w:rsidR="009B2B05" w:rsidRPr="00CF5810" w:rsidRDefault="009B2B05" w:rsidP="009B2B05">
            <w:r w:rsidRPr="00CF5810">
              <w:t xml:space="preserve">  </w:t>
            </w:r>
          </w:p>
        </w:tc>
        <w:tc>
          <w:tcPr>
            <w:tcW w:w="5626" w:type="dxa"/>
            <w:tcBorders>
              <w:top w:val="single" w:sz="18" w:space="0" w:color="auto"/>
              <w:right w:val="single" w:sz="18" w:space="0" w:color="auto"/>
            </w:tcBorders>
          </w:tcPr>
          <w:p w14:paraId="60FBDDF2" w14:textId="77777777" w:rsidR="009B2B05" w:rsidRPr="006B3B4C" w:rsidRDefault="009B2B05" w:rsidP="009B2B05">
            <w:pPr>
              <w:rPr>
                <w:b/>
                <w:sz w:val="28"/>
                <w:szCs w:val="28"/>
              </w:rPr>
            </w:pPr>
            <w:r w:rsidRPr="006B3B4C">
              <w:rPr>
                <w:b/>
                <w:bCs/>
              </w:rPr>
              <w:t>DATE (Month/Day/Year):</w:t>
            </w:r>
          </w:p>
        </w:tc>
      </w:tr>
      <w:tr w:rsidR="009B2B05" w14:paraId="76EB8D7A" w14:textId="77777777" w:rsidTr="00E812C3">
        <w:trPr>
          <w:trHeight w:val="355"/>
        </w:trPr>
        <w:tc>
          <w:tcPr>
            <w:tcW w:w="4927" w:type="dxa"/>
            <w:tcBorders>
              <w:left w:val="single" w:sz="18" w:space="0" w:color="auto"/>
            </w:tcBorders>
          </w:tcPr>
          <w:p w14:paraId="41ABC69D" w14:textId="0EEA8EA0" w:rsidR="009B2B05" w:rsidRPr="00CF5810" w:rsidRDefault="009B2B05" w:rsidP="009B2B05">
            <w:r w:rsidRPr="006B3B4C">
              <w:rPr>
                <w:b/>
              </w:rPr>
              <w:t>NAME:</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c>
          <w:tcPr>
            <w:tcW w:w="5626" w:type="dxa"/>
            <w:tcBorders>
              <w:right w:val="single" w:sz="18" w:space="0" w:color="auto"/>
            </w:tcBorders>
          </w:tcPr>
          <w:p w14:paraId="75EF4308" w14:textId="77777777" w:rsidR="009B2B05" w:rsidRDefault="009B2B05" w:rsidP="009B2B05">
            <w:pPr>
              <w:rPr>
                <w:sz w:val="28"/>
                <w:szCs w:val="28"/>
              </w:rPr>
            </w:pPr>
            <w:r w:rsidRPr="006B3B4C">
              <w:rPr>
                <w:b/>
                <w:bCs/>
              </w:rPr>
              <w:t>PHONE NUMBER:</w:t>
            </w:r>
            <w:r w:rsidRPr="003C44E1">
              <w:rPr>
                <w:bCs/>
              </w:rPr>
              <w:t xml:space="preserve"> (</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4"/>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p>
        </w:tc>
      </w:tr>
      <w:tr w:rsidR="009B2B05" w14:paraId="053D990E" w14:textId="77777777" w:rsidTr="00E812C3">
        <w:trPr>
          <w:trHeight w:val="593"/>
        </w:trPr>
        <w:tc>
          <w:tcPr>
            <w:tcW w:w="4927" w:type="dxa"/>
            <w:tcBorders>
              <w:left w:val="single" w:sz="18" w:space="0" w:color="auto"/>
            </w:tcBorders>
          </w:tcPr>
          <w:p w14:paraId="459F8006" w14:textId="7F941E0D" w:rsidR="009B2B05" w:rsidRPr="00CF5810" w:rsidRDefault="009B2B05" w:rsidP="009B2B05">
            <w:r w:rsidRPr="006B3B4C">
              <w:rPr>
                <w:b/>
              </w:rPr>
              <w:t>TITLE:</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c>
          <w:tcPr>
            <w:tcW w:w="5626" w:type="dxa"/>
            <w:tcBorders>
              <w:right w:val="single" w:sz="18" w:space="0" w:color="auto"/>
            </w:tcBorders>
          </w:tcPr>
          <w:p w14:paraId="12FF4604" w14:textId="07FF5C90" w:rsidR="009B2B05" w:rsidRDefault="009B2B05" w:rsidP="009B2B05">
            <w:pPr>
              <w:rPr>
                <w:bCs/>
                <w:sz w:val="28"/>
                <w:szCs w:val="28"/>
              </w:rPr>
            </w:pPr>
            <w:r>
              <w:rPr>
                <w:b/>
                <w:bCs/>
              </w:rPr>
              <w:t>DIVISION/</w:t>
            </w:r>
            <w:r w:rsidR="00D209D0">
              <w:rPr>
                <w:b/>
                <w:bCs/>
              </w:rPr>
              <w:t xml:space="preserve">ACCREDITED </w:t>
            </w:r>
            <w:r>
              <w:rPr>
                <w:b/>
                <w:bCs/>
              </w:rPr>
              <w:t>NONPUBLIC SCHOOL</w:t>
            </w:r>
            <w:r w:rsidRPr="006B3B4C">
              <w:rPr>
                <w:b/>
                <w:bCs/>
              </w:rPr>
              <w:t>:</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p w14:paraId="662DC724" w14:textId="77777777" w:rsidR="009B2B05" w:rsidRDefault="009B2B05" w:rsidP="009B2B05">
            <w:pPr>
              <w:rPr>
                <w:sz w:val="28"/>
                <w:szCs w:val="28"/>
              </w:rPr>
            </w:pPr>
          </w:p>
        </w:tc>
      </w:tr>
      <w:tr w:rsidR="009B2B05" w14:paraId="4F08CE26" w14:textId="77777777" w:rsidTr="00E812C3">
        <w:trPr>
          <w:trHeight w:val="78"/>
        </w:trPr>
        <w:tc>
          <w:tcPr>
            <w:tcW w:w="4927" w:type="dxa"/>
            <w:tcBorders>
              <w:left w:val="single" w:sz="18" w:space="0" w:color="auto"/>
            </w:tcBorders>
          </w:tcPr>
          <w:p w14:paraId="272573EC" w14:textId="19EFB240" w:rsidR="009B2B05" w:rsidRPr="00CF5810" w:rsidRDefault="009B2B05" w:rsidP="009B2B05">
            <w:r w:rsidRPr="006B3B4C">
              <w:rPr>
                <w:b/>
              </w:rPr>
              <w:t>STREET ADDRESS:</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c>
          <w:tcPr>
            <w:tcW w:w="5626" w:type="dxa"/>
            <w:tcBorders>
              <w:right w:val="single" w:sz="18" w:space="0" w:color="auto"/>
            </w:tcBorders>
          </w:tcPr>
          <w:p w14:paraId="05BC73FD" w14:textId="7416C044" w:rsidR="009B2B05" w:rsidRDefault="009B2B05" w:rsidP="009B2B05">
            <w:pPr>
              <w:rPr>
                <w:bCs/>
                <w:sz w:val="22"/>
                <w:szCs w:val="22"/>
              </w:rPr>
            </w:pPr>
            <w:r w:rsidRPr="006B3B4C">
              <w:rPr>
                <w:b/>
                <w:bCs/>
              </w:rPr>
              <w:t>CITY, STATE, ZIP:</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p w14:paraId="62DCE34C" w14:textId="7A32B0FB" w:rsidR="00D209D0" w:rsidRDefault="00D209D0" w:rsidP="009B2B05">
            <w:pPr>
              <w:rPr>
                <w:sz w:val="28"/>
                <w:szCs w:val="28"/>
              </w:rPr>
            </w:pPr>
          </w:p>
        </w:tc>
      </w:tr>
      <w:tr w:rsidR="009B2B05" w14:paraId="720802A9" w14:textId="77777777" w:rsidTr="00E812C3">
        <w:trPr>
          <w:trHeight w:val="355"/>
        </w:trPr>
        <w:tc>
          <w:tcPr>
            <w:tcW w:w="10553" w:type="dxa"/>
            <w:gridSpan w:val="2"/>
            <w:tcBorders>
              <w:left w:val="single" w:sz="18" w:space="0" w:color="auto"/>
              <w:bottom w:val="single" w:sz="18" w:space="0" w:color="auto"/>
              <w:right w:val="single" w:sz="18" w:space="0" w:color="auto"/>
            </w:tcBorders>
          </w:tcPr>
          <w:p w14:paraId="1FD96518" w14:textId="6591F5F1" w:rsidR="009B2B05" w:rsidRPr="003C44E1" w:rsidRDefault="009B2B05" w:rsidP="009B2B05">
            <w:pPr>
              <w:rPr>
                <w:bCs/>
              </w:rPr>
            </w:pPr>
            <w:r w:rsidRPr="006B3B4C">
              <w:rPr>
                <w:b/>
                <w:bCs/>
              </w:rPr>
              <w:t>EMAIL ADDRESS:</w:t>
            </w:r>
            <w:r w:rsidRPr="00CF5810">
              <w:t xml:space="preserve"> </w:t>
            </w:r>
            <w:r w:rsidR="00E812C3">
              <w:rPr>
                <w:sz w:val="22"/>
                <w:szCs w:val="22"/>
              </w:rPr>
              <w:fldChar w:fldCharType="begin">
                <w:ffData>
                  <w:name w:val=""/>
                  <w:enabled/>
                  <w:calcOnExit w:val="0"/>
                  <w:textInput>
                    <w:maxLength w:val="60"/>
                  </w:textInput>
                </w:ffData>
              </w:fldChar>
            </w:r>
            <w:r w:rsidR="00E812C3">
              <w:rPr>
                <w:sz w:val="22"/>
                <w:szCs w:val="22"/>
              </w:rPr>
              <w:instrText xml:space="preserve"> FORMTEXT </w:instrText>
            </w:r>
            <w:r w:rsidR="00E812C3">
              <w:rPr>
                <w:sz w:val="22"/>
                <w:szCs w:val="22"/>
              </w:rPr>
            </w:r>
            <w:r w:rsidR="00E812C3">
              <w:rPr>
                <w:sz w:val="22"/>
                <w:szCs w:val="22"/>
              </w:rPr>
              <w:fldChar w:fldCharType="separate"/>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noProof/>
                <w:sz w:val="22"/>
                <w:szCs w:val="22"/>
              </w:rPr>
              <w:t> </w:t>
            </w:r>
            <w:r w:rsidR="00E812C3">
              <w:rPr>
                <w:sz w:val="22"/>
                <w:szCs w:val="22"/>
              </w:rPr>
              <w:fldChar w:fldCharType="end"/>
            </w:r>
          </w:p>
        </w:tc>
      </w:tr>
    </w:tbl>
    <w:p w14:paraId="4ADB7A63" w14:textId="60F2FCA2" w:rsidR="002C3E8F" w:rsidRDefault="002C3E8F"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contract </w:t>
      </w:r>
    </w:p>
    <w:p w14:paraId="33A5460B" w14:textId="77777777" w:rsidR="002C3E8F" w:rsidRDefault="002C3E8F" w:rsidP="002C3E8F">
      <w:pPr>
        <w:ind w:left="-270" w:right="-540"/>
      </w:pPr>
      <w:r w:rsidRPr="00021D61">
        <w:rPr>
          <w:b/>
          <w:sz w:val="22"/>
          <w:szCs w:val="22"/>
        </w:rPr>
        <w:t xml:space="preserve">in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p w14:paraId="558D96A2" w14:textId="33D89D6C" w:rsidR="002C3E8F" w:rsidRDefault="002C3E8F" w:rsidP="005B5235"/>
    <w:p w14:paraId="181BF72D" w14:textId="77777777" w:rsidR="002C3E8F" w:rsidRPr="005B5235" w:rsidRDefault="002C3E8F" w:rsidP="005B5235"/>
    <w:sectPr w:rsidR="002C3E8F" w:rsidRPr="005B5235" w:rsidSect="008143BC">
      <w:headerReference w:type="default" r:id="rId20"/>
      <w:type w:val="continuous"/>
      <w:pgSz w:w="12240" w:h="15840"/>
      <w:pgMar w:top="245" w:right="1440" w:bottom="180" w:left="144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98186" w14:textId="77777777" w:rsidR="00301AAB" w:rsidRDefault="00301AAB">
      <w:r>
        <w:separator/>
      </w:r>
    </w:p>
  </w:endnote>
  <w:endnote w:type="continuationSeparator" w:id="0">
    <w:p w14:paraId="72F3AD8B" w14:textId="77777777" w:rsidR="00301AAB" w:rsidRDefault="00301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124E2" w14:textId="77777777" w:rsidR="00B52AE4" w:rsidRDefault="00B52AE4">
    <w:pPr>
      <w:pStyle w:val="Footer"/>
      <w:jc w:val="center"/>
    </w:pPr>
  </w:p>
  <w:p w14:paraId="2900C606" w14:textId="77777777" w:rsidR="00B52AE4" w:rsidRDefault="00B52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2D7D1" w14:textId="77777777" w:rsidR="00301AAB" w:rsidRDefault="00301AAB">
      <w:r>
        <w:separator/>
      </w:r>
    </w:p>
  </w:footnote>
  <w:footnote w:type="continuationSeparator" w:id="0">
    <w:p w14:paraId="2BCD47DB" w14:textId="77777777" w:rsidR="00301AAB" w:rsidRDefault="00301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7B00D" w14:textId="77777777" w:rsidR="00B52AE4" w:rsidRPr="00EA39C4" w:rsidRDefault="00B52AE4" w:rsidP="00BB303C">
    <w:pPr>
      <w:pStyle w:val="Header"/>
      <w:jc w:val="right"/>
    </w:pPr>
    <w:r w:rsidRPr="00EA39C4">
      <w:t>Effective January 1,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F961" w14:textId="77777777" w:rsidR="00B52AE4" w:rsidRDefault="00B52AE4" w:rsidP="004F042B">
    <w:pPr>
      <w:pStyle w:val="Header"/>
      <w:jc w:val="right"/>
    </w:pPr>
  </w:p>
  <w:p w14:paraId="45AEE078" w14:textId="1174DD97" w:rsidR="00B52AE4" w:rsidRPr="00A44438" w:rsidRDefault="00B52AE4" w:rsidP="00C249CB">
    <w:pPr>
      <w:pStyle w:val="Header"/>
      <w:ind w:right="-360"/>
      <w:jc w:val="right"/>
    </w:pPr>
    <w:r>
      <w:t xml:space="preserve">       Effective January 1,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0"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11"/>
  </w:num>
  <w:num w:numId="4">
    <w:abstractNumId w:val="24"/>
  </w:num>
  <w:num w:numId="5">
    <w:abstractNumId w:val="0"/>
  </w:num>
  <w:num w:numId="6">
    <w:abstractNumId w:val="14"/>
  </w:num>
  <w:num w:numId="7">
    <w:abstractNumId w:val="18"/>
  </w:num>
  <w:num w:numId="8">
    <w:abstractNumId w:val="26"/>
  </w:num>
  <w:num w:numId="9">
    <w:abstractNumId w:val="13"/>
  </w:num>
  <w:num w:numId="10">
    <w:abstractNumId w:val="3"/>
  </w:num>
  <w:num w:numId="11">
    <w:abstractNumId w:val="17"/>
  </w:num>
  <w:num w:numId="12">
    <w:abstractNumId w:val="27"/>
  </w:num>
  <w:num w:numId="13">
    <w:abstractNumId w:val="7"/>
  </w:num>
  <w:num w:numId="14">
    <w:abstractNumId w:val="9"/>
  </w:num>
  <w:num w:numId="15">
    <w:abstractNumId w:val="2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6"/>
  </w:num>
  <w:num w:numId="19">
    <w:abstractNumId w:val="16"/>
  </w:num>
  <w:num w:numId="20">
    <w:abstractNumId w:val="20"/>
  </w:num>
  <w:num w:numId="21">
    <w:abstractNumId w:val="10"/>
  </w:num>
  <w:num w:numId="22">
    <w:abstractNumId w:val="30"/>
  </w:num>
  <w:num w:numId="23">
    <w:abstractNumId w:val="22"/>
  </w:num>
  <w:num w:numId="24">
    <w:abstractNumId w:val="31"/>
  </w:num>
  <w:num w:numId="25">
    <w:abstractNumId w:val="4"/>
  </w:num>
  <w:num w:numId="26">
    <w:abstractNumId w:val="21"/>
  </w:num>
  <w:num w:numId="27">
    <w:abstractNumId w:val="15"/>
  </w:num>
  <w:num w:numId="28">
    <w:abstractNumId w:val="28"/>
  </w:num>
  <w:num w:numId="29">
    <w:abstractNumId w:val="19"/>
  </w:num>
  <w:num w:numId="30">
    <w:abstractNumId w:val="5"/>
  </w:num>
  <w:num w:numId="31">
    <w:abstractNumId w:val="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K51QQOHAuiuEBF7xunpOvmqQLY5t9raeqC5iRlNyiY4jtt7nBddUToA1oyOhLy7HGxZWy4BsV3ngA2NvA/88g==" w:salt="Vna5Plm3tR7pmJHUydxPeA=="/>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1B77"/>
    <w:rsid w:val="00002ABE"/>
    <w:rsid w:val="00003E97"/>
    <w:rsid w:val="00006257"/>
    <w:rsid w:val="00007EDC"/>
    <w:rsid w:val="0001399D"/>
    <w:rsid w:val="00013F84"/>
    <w:rsid w:val="00015237"/>
    <w:rsid w:val="00015A15"/>
    <w:rsid w:val="0002107D"/>
    <w:rsid w:val="00021D61"/>
    <w:rsid w:val="00022868"/>
    <w:rsid w:val="000339A7"/>
    <w:rsid w:val="000408D7"/>
    <w:rsid w:val="00040BC3"/>
    <w:rsid w:val="0004279F"/>
    <w:rsid w:val="00047F90"/>
    <w:rsid w:val="00051835"/>
    <w:rsid w:val="00060733"/>
    <w:rsid w:val="0006367B"/>
    <w:rsid w:val="00064D8C"/>
    <w:rsid w:val="0007307D"/>
    <w:rsid w:val="00073374"/>
    <w:rsid w:val="00073826"/>
    <w:rsid w:val="00073899"/>
    <w:rsid w:val="000769E0"/>
    <w:rsid w:val="000807C6"/>
    <w:rsid w:val="000814B7"/>
    <w:rsid w:val="0008183D"/>
    <w:rsid w:val="00097467"/>
    <w:rsid w:val="00097EED"/>
    <w:rsid w:val="000A0774"/>
    <w:rsid w:val="000A3583"/>
    <w:rsid w:val="000A52EE"/>
    <w:rsid w:val="000B13B6"/>
    <w:rsid w:val="000B256B"/>
    <w:rsid w:val="000B2FB0"/>
    <w:rsid w:val="000B506A"/>
    <w:rsid w:val="000B5E7C"/>
    <w:rsid w:val="000B626D"/>
    <w:rsid w:val="000B7596"/>
    <w:rsid w:val="000B7602"/>
    <w:rsid w:val="000C080E"/>
    <w:rsid w:val="000C2C92"/>
    <w:rsid w:val="000C3355"/>
    <w:rsid w:val="000C5EDC"/>
    <w:rsid w:val="000C654E"/>
    <w:rsid w:val="000D0EA9"/>
    <w:rsid w:val="000D0EB8"/>
    <w:rsid w:val="000D1BB8"/>
    <w:rsid w:val="000D1F49"/>
    <w:rsid w:val="000D4E0C"/>
    <w:rsid w:val="000D6B3C"/>
    <w:rsid w:val="000E2F50"/>
    <w:rsid w:val="000E6885"/>
    <w:rsid w:val="000F0D15"/>
    <w:rsid w:val="000F20FA"/>
    <w:rsid w:val="000F235F"/>
    <w:rsid w:val="000F38EB"/>
    <w:rsid w:val="000F42BA"/>
    <w:rsid w:val="000F4824"/>
    <w:rsid w:val="000F57BD"/>
    <w:rsid w:val="0010594C"/>
    <w:rsid w:val="00110A5F"/>
    <w:rsid w:val="00111800"/>
    <w:rsid w:val="00112AF9"/>
    <w:rsid w:val="00114852"/>
    <w:rsid w:val="00117BB3"/>
    <w:rsid w:val="00122CD1"/>
    <w:rsid w:val="00123D15"/>
    <w:rsid w:val="0012547E"/>
    <w:rsid w:val="00125483"/>
    <w:rsid w:val="0012613F"/>
    <w:rsid w:val="00130373"/>
    <w:rsid w:val="00133BFB"/>
    <w:rsid w:val="00135376"/>
    <w:rsid w:val="001404CD"/>
    <w:rsid w:val="0014412B"/>
    <w:rsid w:val="001522D8"/>
    <w:rsid w:val="00153C6B"/>
    <w:rsid w:val="00157F6A"/>
    <w:rsid w:val="00162304"/>
    <w:rsid w:val="00163818"/>
    <w:rsid w:val="001652C7"/>
    <w:rsid w:val="0016570C"/>
    <w:rsid w:val="00172390"/>
    <w:rsid w:val="00173528"/>
    <w:rsid w:val="00173D76"/>
    <w:rsid w:val="00185CDE"/>
    <w:rsid w:val="00194C21"/>
    <w:rsid w:val="001A43CB"/>
    <w:rsid w:val="001A453F"/>
    <w:rsid w:val="001B2673"/>
    <w:rsid w:val="001B6200"/>
    <w:rsid w:val="001C3768"/>
    <w:rsid w:val="001C428B"/>
    <w:rsid w:val="001C44CA"/>
    <w:rsid w:val="001D2CFC"/>
    <w:rsid w:val="001D3959"/>
    <w:rsid w:val="001D6EE6"/>
    <w:rsid w:val="001D79C4"/>
    <w:rsid w:val="001E1831"/>
    <w:rsid w:val="001E183A"/>
    <w:rsid w:val="001E2ED9"/>
    <w:rsid w:val="001F3D77"/>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CEB"/>
    <w:rsid w:val="002D784A"/>
    <w:rsid w:val="002E0C1C"/>
    <w:rsid w:val="002E350C"/>
    <w:rsid w:val="002E3618"/>
    <w:rsid w:val="002E3B53"/>
    <w:rsid w:val="002E4102"/>
    <w:rsid w:val="002E4A1C"/>
    <w:rsid w:val="002E4F89"/>
    <w:rsid w:val="002F1B14"/>
    <w:rsid w:val="002F4745"/>
    <w:rsid w:val="002F5B66"/>
    <w:rsid w:val="00301AAB"/>
    <w:rsid w:val="003052A0"/>
    <w:rsid w:val="00305EAC"/>
    <w:rsid w:val="003114DA"/>
    <w:rsid w:val="003119BD"/>
    <w:rsid w:val="00313A4C"/>
    <w:rsid w:val="0032130D"/>
    <w:rsid w:val="003218AF"/>
    <w:rsid w:val="00321ABC"/>
    <w:rsid w:val="003362BD"/>
    <w:rsid w:val="00336A33"/>
    <w:rsid w:val="0034069C"/>
    <w:rsid w:val="00340F0D"/>
    <w:rsid w:val="00341E85"/>
    <w:rsid w:val="003424B0"/>
    <w:rsid w:val="00345CAE"/>
    <w:rsid w:val="00347F71"/>
    <w:rsid w:val="003537CA"/>
    <w:rsid w:val="00353B9A"/>
    <w:rsid w:val="00355B84"/>
    <w:rsid w:val="003647B9"/>
    <w:rsid w:val="00367E21"/>
    <w:rsid w:val="00370E9B"/>
    <w:rsid w:val="00373AB2"/>
    <w:rsid w:val="00376E35"/>
    <w:rsid w:val="00377EF0"/>
    <w:rsid w:val="00380166"/>
    <w:rsid w:val="00382A55"/>
    <w:rsid w:val="003832D6"/>
    <w:rsid w:val="00385182"/>
    <w:rsid w:val="00385489"/>
    <w:rsid w:val="00386394"/>
    <w:rsid w:val="00392114"/>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C09AD"/>
    <w:rsid w:val="003C10A8"/>
    <w:rsid w:val="003C2B70"/>
    <w:rsid w:val="003C44E1"/>
    <w:rsid w:val="003C4F01"/>
    <w:rsid w:val="003C50B1"/>
    <w:rsid w:val="003C5E13"/>
    <w:rsid w:val="003C5F87"/>
    <w:rsid w:val="003D1540"/>
    <w:rsid w:val="003D1E78"/>
    <w:rsid w:val="003D317C"/>
    <w:rsid w:val="003D729B"/>
    <w:rsid w:val="003E2606"/>
    <w:rsid w:val="003E66F2"/>
    <w:rsid w:val="003E7454"/>
    <w:rsid w:val="003E7A09"/>
    <w:rsid w:val="003F1497"/>
    <w:rsid w:val="003F3115"/>
    <w:rsid w:val="003F547C"/>
    <w:rsid w:val="0040013A"/>
    <w:rsid w:val="00404622"/>
    <w:rsid w:val="00406867"/>
    <w:rsid w:val="0040774A"/>
    <w:rsid w:val="004102B6"/>
    <w:rsid w:val="00411287"/>
    <w:rsid w:val="00411350"/>
    <w:rsid w:val="00421EEB"/>
    <w:rsid w:val="004222A7"/>
    <w:rsid w:val="00422504"/>
    <w:rsid w:val="004254C8"/>
    <w:rsid w:val="004262EF"/>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43A6"/>
    <w:rsid w:val="00476BBD"/>
    <w:rsid w:val="00484BD6"/>
    <w:rsid w:val="004854E0"/>
    <w:rsid w:val="004904DF"/>
    <w:rsid w:val="00493A29"/>
    <w:rsid w:val="00497BFE"/>
    <w:rsid w:val="004A1249"/>
    <w:rsid w:val="004A5067"/>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F042B"/>
    <w:rsid w:val="004F0BCB"/>
    <w:rsid w:val="004F6B4F"/>
    <w:rsid w:val="005037C8"/>
    <w:rsid w:val="0050436C"/>
    <w:rsid w:val="00504D5D"/>
    <w:rsid w:val="00505F7F"/>
    <w:rsid w:val="00506E49"/>
    <w:rsid w:val="00507CB7"/>
    <w:rsid w:val="00510596"/>
    <w:rsid w:val="00512A95"/>
    <w:rsid w:val="005137B9"/>
    <w:rsid w:val="00514177"/>
    <w:rsid w:val="00515825"/>
    <w:rsid w:val="00523A52"/>
    <w:rsid w:val="005257DC"/>
    <w:rsid w:val="00525A1A"/>
    <w:rsid w:val="005271F8"/>
    <w:rsid w:val="00537FC2"/>
    <w:rsid w:val="00544B92"/>
    <w:rsid w:val="0054563A"/>
    <w:rsid w:val="00547812"/>
    <w:rsid w:val="00550C79"/>
    <w:rsid w:val="00550D3E"/>
    <w:rsid w:val="0055563F"/>
    <w:rsid w:val="00555AB0"/>
    <w:rsid w:val="0056004A"/>
    <w:rsid w:val="00560781"/>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E9A"/>
    <w:rsid w:val="005A2FF9"/>
    <w:rsid w:val="005A47CE"/>
    <w:rsid w:val="005B5235"/>
    <w:rsid w:val="005C4C09"/>
    <w:rsid w:val="005C5EEC"/>
    <w:rsid w:val="005D1270"/>
    <w:rsid w:val="005D1422"/>
    <w:rsid w:val="005D6136"/>
    <w:rsid w:val="005E3ED1"/>
    <w:rsid w:val="005E3FE4"/>
    <w:rsid w:val="005E5EC0"/>
    <w:rsid w:val="005E7513"/>
    <w:rsid w:val="005F0A42"/>
    <w:rsid w:val="005F27C2"/>
    <w:rsid w:val="005F3726"/>
    <w:rsid w:val="005F6712"/>
    <w:rsid w:val="00616358"/>
    <w:rsid w:val="006207CD"/>
    <w:rsid w:val="00625A14"/>
    <w:rsid w:val="00627A23"/>
    <w:rsid w:val="00630EBE"/>
    <w:rsid w:val="00633987"/>
    <w:rsid w:val="0063533F"/>
    <w:rsid w:val="00635431"/>
    <w:rsid w:val="00640CF5"/>
    <w:rsid w:val="0064278B"/>
    <w:rsid w:val="00643AE2"/>
    <w:rsid w:val="006445C8"/>
    <w:rsid w:val="0064551E"/>
    <w:rsid w:val="006464FB"/>
    <w:rsid w:val="006476FB"/>
    <w:rsid w:val="0065502F"/>
    <w:rsid w:val="00656030"/>
    <w:rsid w:val="0065686D"/>
    <w:rsid w:val="00657D33"/>
    <w:rsid w:val="00661D0B"/>
    <w:rsid w:val="006637FC"/>
    <w:rsid w:val="00664F31"/>
    <w:rsid w:val="00680830"/>
    <w:rsid w:val="00680875"/>
    <w:rsid w:val="006844B7"/>
    <w:rsid w:val="0068741D"/>
    <w:rsid w:val="00692138"/>
    <w:rsid w:val="00692842"/>
    <w:rsid w:val="00692A2A"/>
    <w:rsid w:val="006938BE"/>
    <w:rsid w:val="00694062"/>
    <w:rsid w:val="00695D0A"/>
    <w:rsid w:val="00695FA2"/>
    <w:rsid w:val="006A2B57"/>
    <w:rsid w:val="006B3B4C"/>
    <w:rsid w:val="006B4B96"/>
    <w:rsid w:val="006B68C2"/>
    <w:rsid w:val="006C1FCD"/>
    <w:rsid w:val="006D08C3"/>
    <w:rsid w:val="006D1F00"/>
    <w:rsid w:val="006D330B"/>
    <w:rsid w:val="006D4410"/>
    <w:rsid w:val="006D7A59"/>
    <w:rsid w:val="006E2DDE"/>
    <w:rsid w:val="006E3714"/>
    <w:rsid w:val="006E37C6"/>
    <w:rsid w:val="006E4FDF"/>
    <w:rsid w:val="006E5E7D"/>
    <w:rsid w:val="006E7CC3"/>
    <w:rsid w:val="006F1F3D"/>
    <w:rsid w:val="006F33FB"/>
    <w:rsid w:val="006F3945"/>
    <w:rsid w:val="006F4510"/>
    <w:rsid w:val="006F4C5D"/>
    <w:rsid w:val="006F54EC"/>
    <w:rsid w:val="00700AAB"/>
    <w:rsid w:val="00702F25"/>
    <w:rsid w:val="007034DE"/>
    <w:rsid w:val="00705059"/>
    <w:rsid w:val="00715E19"/>
    <w:rsid w:val="00724B45"/>
    <w:rsid w:val="0073083B"/>
    <w:rsid w:val="0073281B"/>
    <w:rsid w:val="00732A2B"/>
    <w:rsid w:val="0073447D"/>
    <w:rsid w:val="00734D3F"/>
    <w:rsid w:val="007403C2"/>
    <w:rsid w:val="007417B7"/>
    <w:rsid w:val="00744168"/>
    <w:rsid w:val="00744FCF"/>
    <w:rsid w:val="00756923"/>
    <w:rsid w:val="007647A3"/>
    <w:rsid w:val="007671B6"/>
    <w:rsid w:val="00776FB2"/>
    <w:rsid w:val="0078322F"/>
    <w:rsid w:val="007846BE"/>
    <w:rsid w:val="0078705E"/>
    <w:rsid w:val="007A18C3"/>
    <w:rsid w:val="007A7BC8"/>
    <w:rsid w:val="007B1730"/>
    <w:rsid w:val="007B1FAB"/>
    <w:rsid w:val="007B3A72"/>
    <w:rsid w:val="007B7B46"/>
    <w:rsid w:val="007C0140"/>
    <w:rsid w:val="007D2925"/>
    <w:rsid w:val="007D7AF1"/>
    <w:rsid w:val="007E0E50"/>
    <w:rsid w:val="007E4649"/>
    <w:rsid w:val="007E478F"/>
    <w:rsid w:val="007E48F9"/>
    <w:rsid w:val="007E7B03"/>
    <w:rsid w:val="007F030C"/>
    <w:rsid w:val="007F0A7F"/>
    <w:rsid w:val="007F2F9B"/>
    <w:rsid w:val="007F3A15"/>
    <w:rsid w:val="007F614F"/>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3B8A"/>
    <w:rsid w:val="0084594B"/>
    <w:rsid w:val="00846F05"/>
    <w:rsid w:val="00851046"/>
    <w:rsid w:val="0085168E"/>
    <w:rsid w:val="008517C5"/>
    <w:rsid w:val="00856558"/>
    <w:rsid w:val="00856CD9"/>
    <w:rsid w:val="00864A53"/>
    <w:rsid w:val="00864D43"/>
    <w:rsid w:val="00865731"/>
    <w:rsid w:val="00874BC3"/>
    <w:rsid w:val="00876293"/>
    <w:rsid w:val="0087707C"/>
    <w:rsid w:val="008847F4"/>
    <w:rsid w:val="008859F9"/>
    <w:rsid w:val="00885CD9"/>
    <w:rsid w:val="0088725F"/>
    <w:rsid w:val="00890EB5"/>
    <w:rsid w:val="00891D46"/>
    <w:rsid w:val="00894F91"/>
    <w:rsid w:val="0089725B"/>
    <w:rsid w:val="008A1314"/>
    <w:rsid w:val="008A4236"/>
    <w:rsid w:val="008A6320"/>
    <w:rsid w:val="008B09E0"/>
    <w:rsid w:val="008C3197"/>
    <w:rsid w:val="008C354D"/>
    <w:rsid w:val="008D5618"/>
    <w:rsid w:val="008E2373"/>
    <w:rsid w:val="008F5160"/>
    <w:rsid w:val="00901019"/>
    <w:rsid w:val="00904F2F"/>
    <w:rsid w:val="00913FC1"/>
    <w:rsid w:val="00914AC5"/>
    <w:rsid w:val="0091767A"/>
    <w:rsid w:val="009227B3"/>
    <w:rsid w:val="009230FD"/>
    <w:rsid w:val="00924216"/>
    <w:rsid w:val="0092556C"/>
    <w:rsid w:val="009256E9"/>
    <w:rsid w:val="00926A17"/>
    <w:rsid w:val="0092735B"/>
    <w:rsid w:val="009306CC"/>
    <w:rsid w:val="00930B16"/>
    <w:rsid w:val="00934E57"/>
    <w:rsid w:val="00935552"/>
    <w:rsid w:val="009375D8"/>
    <w:rsid w:val="00945055"/>
    <w:rsid w:val="00950C62"/>
    <w:rsid w:val="00950F81"/>
    <w:rsid w:val="0095299E"/>
    <w:rsid w:val="00953225"/>
    <w:rsid w:val="00953FD8"/>
    <w:rsid w:val="00963005"/>
    <w:rsid w:val="009671F9"/>
    <w:rsid w:val="00970FB7"/>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74DC"/>
    <w:rsid w:val="009D28AC"/>
    <w:rsid w:val="009D2F95"/>
    <w:rsid w:val="009D3811"/>
    <w:rsid w:val="009D4E56"/>
    <w:rsid w:val="009D594C"/>
    <w:rsid w:val="009D5B4D"/>
    <w:rsid w:val="009D757C"/>
    <w:rsid w:val="009E0EE7"/>
    <w:rsid w:val="009E52F4"/>
    <w:rsid w:val="009E58F3"/>
    <w:rsid w:val="009F133B"/>
    <w:rsid w:val="009F25A5"/>
    <w:rsid w:val="009F5DE5"/>
    <w:rsid w:val="00A0159A"/>
    <w:rsid w:val="00A05266"/>
    <w:rsid w:val="00A05325"/>
    <w:rsid w:val="00A05FF2"/>
    <w:rsid w:val="00A060BA"/>
    <w:rsid w:val="00A064D6"/>
    <w:rsid w:val="00A079F3"/>
    <w:rsid w:val="00A20A9E"/>
    <w:rsid w:val="00A216EE"/>
    <w:rsid w:val="00A21DD6"/>
    <w:rsid w:val="00A2204B"/>
    <w:rsid w:val="00A22A83"/>
    <w:rsid w:val="00A27C52"/>
    <w:rsid w:val="00A303FD"/>
    <w:rsid w:val="00A317E7"/>
    <w:rsid w:val="00A42DD0"/>
    <w:rsid w:val="00A43984"/>
    <w:rsid w:val="00A44438"/>
    <w:rsid w:val="00A46144"/>
    <w:rsid w:val="00A52DDD"/>
    <w:rsid w:val="00A52EB8"/>
    <w:rsid w:val="00A55970"/>
    <w:rsid w:val="00A57115"/>
    <w:rsid w:val="00A57999"/>
    <w:rsid w:val="00A6337C"/>
    <w:rsid w:val="00A663C3"/>
    <w:rsid w:val="00A7072F"/>
    <w:rsid w:val="00A7426D"/>
    <w:rsid w:val="00A83E11"/>
    <w:rsid w:val="00A87F5A"/>
    <w:rsid w:val="00A938AA"/>
    <w:rsid w:val="00AA10CD"/>
    <w:rsid w:val="00AA20E1"/>
    <w:rsid w:val="00AA2AC3"/>
    <w:rsid w:val="00AB11C3"/>
    <w:rsid w:val="00AB1B20"/>
    <w:rsid w:val="00AB3235"/>
    <w:rsid w:val="00AB4017"/>
    <w:rsid w:val="00AB5D2C"/>
    <w:rsid w:val="00AC22D0"/>
    <w:rsid w:val="00AD4B50"/>
    <w:rsid w:val="00AD7DF3"/>
    <w:rsid w:val="00AE01B9"/>
    <w:rsid w:val="00AE66E6"/>
    <w:rsid w:val="00AF3F75"/>
    <w:rsid w:val="00B005D3"/>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450B9"/>
    <w:rsid w:val="00B52AE4"/>
    <w:rsid w:val="00B54CB8"/>
    <w:rsid w:val="00B60BB1"/>
    <w:rsid w:val="00B637D1"/>
    <w:rsid w:val="00B64DB3"/>
    <w:rsid w:val="00B65B61"/>
    <w:rsid w:val="00B65ECD"/>
    <w:rsid w:val="00B66103"/>
    <w:rsid w:val="00B71D48"/>
    <w:rsid w:val="00B72BFE"/>
    <w:rsid w:val="00B73AC5"/>
    <w:rsid w:val="00B73B09"/>
    <w:rsid w:val="00B7441F"/>
    <w:rsid w:val="00B81EB5"/>
    <w:rsid w:val="00B87656"/>
    <w:rsid w:val="00B87C76"/>
    <w:rsid w:val="00B9233D"/>
    <w:rsid w:val="00B92E1E"/>
    <w:rsid w:val="00B94D62"/>
    <w:rsid w:val="00B962D6"/>
    <w:rsid w:val="00B96C96"/>
    <w:rsid w:val="00BA0448"/>
    <w:rsid w:val="00BA31FD"/>
    <w:rsid w:val="00BA4A93"/>
    <w:rsid w:val="00BA547D"/>
    <w:rsid w:val="00BA5D7E"/>
    <w:rsid w:val="00BA740D"/>
    <w:rsid w:val="00BB303C"/>
    <w:rsid w:val="00BB41A1"/>
    <w:rsid w:val="00BB55F7"/>
    <w:rsid w:val="00BB65F6"/>
    <w:rsid w:val="00BC0C00"/>
    <w:rsid w:val="00BC4BBF"/>
    <w:rsid w:val="00BC60E5"/>
    <w:rsid w:val="00BC6FDE"/>
    <w:rsid w:val="00BD11DC"/>
    <w:rsid w:val="00BE2AA5"/>
    <w:rsid w:val="00BF0A8B"/>
    <w:rsid w:val="00C00851"/>
    <w:rsid w:val="00C01B24"/>
    <w:rsid w:val="00C04B62"/>
    <w:rsid w:val="00C0559A"/>
    <w:rsid w:val="00C11628"/>
    <w:rsid w:val="00C14A11"/>
    <w:rsid w:val="00C16043"/>
    <w:rsid w:val="00C16E31"/>
    <w:rsid w:val="00C23E81"/>
    <w:rsid w:val="00C249CB"/>
    <w:rsid w:val="00C25EB9"/>
    <w:rsid w:val="00C307D3"/>
    <w:rsid w:val="00C31B9E"/>
    <w:rsid w:val="00C31EA9"/>
    <w:rsid w:val="00C3561C"/>
    <w:rsid w:val="00C41AB1"/>
    <w:rsid w:val="00C51EB7"/>
    <w:rsid w:val="00C5352B"/>
    <w:rsid w:val="00C5558E"/>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9496C"/>
    <w:rsid w:val="00C94E72"/>
    <w:rsid w:val="00C96323"/>
    <w:rsid w:val="00C963F4"/>
    <w:rsid w:val="00CA09E4"/>
    <w:rsid w:val="00CA29AF"/>
    <w:rsid w:val="00CA29B2"/>
    <w:rsid w:val="00CA2EC9"/>
    <w:rsid w:val="00CA4DF6"/>
    <w:rsid w:val="00CA6C03"/>
    <w:rsid w:val="00CB0461"/>
    <w:rsid w:val="00CB0B92"/>
    <w:rsid w:val="00CB4646"/>
    <w:rsid w:val="00CB610D"/>
    <w:rsid w:val="00CC5120"/>
    <w:rsid w:val="00CC6FBE"/>
    <w:rsid w:val="00CC7F64"/>
    <w:rsid w:val="00CD0F96"/>
    <w:rsid w:val="00CD4707"/>
    <w:rsid w:val="00CD5138"/>
    <w:rsid w:val="00CD5E0D"/>
    <w:rsid w:val="00CE3C75"/>
    <w:rsid w:val="00CE3D9F"/>
    <w:rsid w:val="00CF01C8"/>
    <w:rsid w:val="00CF07EE"/>
    <w:rsid w:val="00CF1FCB"/>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EBB"/>
    <w:rsid w:val="00D33CCC"/>
    <w:rsid w:val="00D343F6"/>
    <w:rsid w:val="00D364AB"/>
    <w:rsid w:val="00D528F7"/>
    <w:rsid w:val="00D55F30"/>
    <w:rsid w:val="00D60D13"/>
    <w:rsid w:val="00D60DE1"/>
    <w:rsid w:val="00D62E4D"/>
    <w:rsid w:val="00D64B52"/>
    <w:rsid w:val="00D66216"/>
    <w:rsid w:val="00D70263"/>
    <w:rsid w:val="00D71EDD"/>
    <w:rsid w:val="00D7205F"/>
    <w:rsid w:val="00D7305B"/>
    <w:rsid w:val="00D766D0"/>
    <w:rsid w:val="00D77754"/>
    <w:rsid w:val="00D90D21"/>
    <w:rsid w:val="00D91D96"/>
    <w:rsid w:val="00D9398A"/>
    <w:rsid w:val="00D96815"/>
    <w:rsid w:val="00DA0C65"/>
    <w:rsid w:val="00DA0C86"/>
    <w:rsid w:val="00DA5AED"/>
    <w:rsid w:val="00DA63FB"/>
    <w:rsid w:val="00DB1755"/>
    <w:rsid w:val="00DB1EE0"/>
    <w:rsid w:val="00DB6889"/>
    <w:rsid w:val="00DC2556"/>
    <w:rsid w:val="00DC5C63"/>
    <w:rsid w:val="00DD0630"/>
    <w:rsid w:val="00DD1572"/>
    <w:rsid w:val="00DD1A40"/>
    <w:rsid w:val="00DD3980"/>
    <w:rsid w:val="00DE1498"/>
    <w:rsid w:val="00DE1F6E"/>
    <w:rsid w:val="00DF2224"/>
    <w:rsid w:val="00DF2F32"/>
    <w:rsid w:val="00DF53A4"/>
    <w:rsid w:val="00DF53F3"/>
    <w:rsid w:val="00DF5E6D"/>
    <w:rsid w:val="00E02C80"/>
    <w:rsid w:val="00E03F73"/>
    <w:rsid w:val="00E05B97"/>
    <w:rsid w:val="00E06953"/>
    <w:rsid w:val="00E06FF2"/>
    <w:rsid w:val="00E07CA2"/>
    <w:rsid w:val="00E1062E"/>
    <w:rsid w:val="00E1284B"/>
    <w:rsid w:val="00E14EBB"/>
    <w:rsid w:val="00E17287"/>
    <w:rsid w:val="00E265C1"/>
    <w:rsid w:val="00E2769D"/>
    <w:rsid w:val="00E3195B"/>
    <w:rsid w:val="00E33A80"/>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D9A"/>
    <w:rsid w:val="00E7037E"/>
    <w:rsid w:val="00E7254A"/>
    <w:rsid w:val="00E73962"/>
    <w:rsid w:val="00E74A18"/>
    <w:rsid w:val="00E812C3"/>
    <w:rsid w:val="00E8542F"/>
    <w:rsid w:val="00E91E0B"/>
    <w:rsid w:val="00E92467"/>
    <w:rsid w:val="00E95B75"/>
    <w:rsid w:val="00EA0F3D"/>
    <w:rsid w:val="00EA39C4"/>
    <w:rsid w:val="00EA4A11"/>
    <w:rsid w:val="00EB0FA2"/>
    <w:rsid w:val="00EB2B03"/>
    <w:rsid w:val="00EB69D5"/>
    <w:rsid w:val="00EC3E8A"/>
    <w:rsid w:val="00EC591A"/>
    <w:rsid w:val="00ED0EC2"/>
    <w:rsid w:val="00ED5499"/>
    <w:rsid w:val="00ED5B0C"/>
    <w:rsid w:val="00ED73D1"/>
    <w:rsid w:val="00ED7DEC"/>
    <w:rsid w:val="00EE4221"/>
    <w:rsid w:val="00EE753A"/>
    <w:rsid w:val="00EE7982"/>
    <w:rsid w:val="00EE7F3D"/>
    <w:rsid w:val="00EF084F"/>
    <w:rsid w:val="00EF489F"/>
    <w:rsid w:val="00F019FC"/>
    <w:rsid w:val="00F01DF2"/>
    <w:rsid w:val="00F01EF8"/>
    <w:rsid w:val="00F027CD"/>
    <w:rsid w:val="00F030FA"/>
    <w:rsid w:val="00F044C4"/>
    <w:rsid w:val="00F050B2"/>
    <w:rsid w:val="00F1244E"/>
    <w:rsid w:val="00F22E6D"/>
    <w:rsid w:val="00F30954"/>
    <w:rsid w:val="00F33B9E"/>
    <w:rsid w:val="00F3564D"/>
    <w:rsid w:val="00F41A6D"/>
    <w:rsid w:val="00F44099"/>
    <w:rsid w:val="00F5046C"/>
    <w:rsid w:val="00F5271E"/>
    <w:rsid w:val="00F532F4"/>
    <w:rsid w:val="00F56685"/>
    <w:rsid w:val="00F57C0D"/>
    <w:rsid w:val="00F60734"/>
    <w:rsid w:val="00F6310C"/>
    <w:rsid w:val="00F65B2B"/>
    <w:rsid w:val="00F71087"/>
    <w:rsid w:val="00F71E5C"/>
    <w:rsid w:val="00F7334F"/>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E3A46"/>
    <w:rsid w:val="00FE3B63"/>
    <w:rsid w:val="00FE5B02"/>
    <w:rsid w:val="00FE658F"/>
    <w:rsid w:val="00FE7AE5"/>
    <w:rsid w:val="00FF0B02"/>
    <w:rsid w:val="00FF3662"/>
    <w:rsid w:val="00FF406D"/>
    <w:rsid w:val="00FF5B04"/>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C76CB"/>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8A9"/>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7671B6"/>
    <w:pPr>
      <w:keepNext/>
      <w:jc w:val="center"/>
      <w:outlineLvl w:val="2"/>
    </w:pPr>
    <w:rPr>
      <w:b/>
      <w:sz w:val="24"/>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semiHidden/>
    <w:unhideWhenUsed/>
    <w:rsid w:val="00C848A7"/>
    <w:rPr>
      <w:sz w:val="16"/>
      <w:szCs w:val="16"/>
    </w:rPr>
  </w:style>
  <w:style w:type="paragraph" w:styleId="CommentText">
    <w:name w:val="annotation text"/>
    <w:basedOn w:val="Normal"/>
    <w:link w:val="CommentTextChar"/>
    <w:semiHidden/>
    <w:unhideWhenUsed/>
    <w:rsid w:val="00C848A7"/>
  </w:style>
  <w:style w:type="character" w:customStyle="1" w:styleId="CommentTextChar">
    <w:name w:val="Comment Text Char"/>
    <w:basedOn w:val="DefaultParagraphFont"/>
    <w:link w:val="CommentText"/>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www.doe.virginia.gov/teaching/licensure/dyslexia-module/story.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doe.virginia.gov/teaching/licensure/firstaid_cpr_aed_waiver_request.pdf" TargetMode="External"/><Relationship Id="rId17" Type="http://schemas.openxmlformats.org/officeDocument/2006/relationships/hyperlink" Target="http://www.doe.virginia.gov/administrators/superintendents_memos/2017/313-17.shtml" TargetMode="External"/><Relationship Id="rId2" Type="http://schemas.openxmlformats.org/officeDocument/2006/relationships/numbering" Target="numbering.xml"/><Relationship Id="rId16" Type="http://schemas.openxmlformats.org/officeDocument/2006/relationships/hyperlink" Target="http://www.doe.virginia.gov/administrators/superintendents_memos/2016/152-16.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ss.virginia.gov/abuse/mr.cgi" TargetMode="External"/><Relationship Id="rId5" Type="http://schemas.openxmlformats.org/officeDocument/2006/relationships/webSettings" Target="webSettings.xml"/><Relationship Id="rId15" Type="http://schemas.openxmlformats.org/officeDocument/2006/relationships/hyperlink" Target="http://www.doe.virginia.gov/index.shtml" TargetMode="External"/><Relationship Id="rId10" Type="http://schemas.openxmlformats.org/officeDocument/2006/relationships/hyperlink" Target="http://lis.virginia.gov/cgi-bin/legp604.exe?181+sum+HB112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oe.virginia.gov/teaching/licensure/index.shtml" TargetMode="External"/><Relationship Id="rId14" Type="http://schemas.openxmlformats.org/officeDocument/2006/relationships/hyperlink" Target="http://www.doe.virginia.gov/instruction/career_technical/path_industry_certification/cte_credentials/industry_credentials_for_teachers_guidance_documen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79F146-6282-4843-908A-D171D9B9F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568</Words>
  <Characters>2604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30551</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Derek Bryant</cp:lastModifiedBy>
  <cp:revision>2</cp:revision>
  <cp:lastPrinted>2018-12-18T20:23:00Z</cp:lastPrinted>
  <dcterms:created xsi:type="dcterms:W3CDTF">2019-01-04T20:22:00Z</dcterms:created>
  <dcterms:modified xsi:type="dcterms:W3CDTF">2019-01-04T20:22:00Z</dcterms:modified>
</cp:coreProperties>
</file>